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3445A1" w14:textId="214DF4CD" w:rsidR="006B142E" w:rsidRPr="00B457C3" w:rsidRDefault="00FC7356">
      <w:pPr>
        <w:rPr>
          <w:color w:val="E97132" w:themeColor="accent2"/>
        </w:rPr>
      </w:pPr>
      <w:r>
        <w:rPr>
          <w:color w:val="E97132" w:themeColor="accent2"/>
        </w:rPr>
        <w:pict w14:anchorId="687A9DF3">
          <v:rect id="_x0000_i1025" style="width:0;height:1.5pt" o:hralign="center" o:hrstd="t" o:hr="t"/>
        </w:pict>
      </w:r>
    </w:p>
    <w:p w14:paraId="075FDA54" w14:textId="1794707A" w:rsidR="006B142E" w:rsidRPr="00B457C3" w:rsidRDefault="00627463">
      <w:pPr>
        <w:pStyle w:val="Heading1"/>
        <w:rPr>
          <w:color w:val="E97132" w:themeColor="accent2"/>
        </w:rPr>
      </w:pPr>
      <w:bookmarkStart w:id="0" w:name="X137436c145dddf5cc8f511940be39358b22d80a"/>
      <w:r w:rsidRPr="00B457C3">
        <w:rPr>
          <w:color w:val="E97132" w:themeColor="accent2"/>
        </w:rPr>
        <w:t xml:space="preserve">📘 </w:t>
      </w:r>
      <w:r w:rsidR="00370178">
        <w:rPr>
          <w:color w:val="E97132" w:themeColor="accent2"/>
        </w:rPr>
        <w:t xml:space="preserve">01: </w:t>
      </w:r>
      <w:r w:rsidRPr="00B457C3">
        <w:rPr>
          <w:color w:val="E97132" w:themeColor="accent2"/>
        </w:rPr>
        <w:t xml:space="preserve">Event Listeners </w:t>
      </w:r>
    </w:p>
    <w:p w14:paraId="03477BC6" w14:textId="77777777" w:rsidR="006B142E" w:rsidRPr="00B457C3" w:rsidRDefault="00FC7356">
      <w:pPr>
        <w:rPr>
          <w:color w:val="E97132" w:themeColor="accent2"/>
        </w:rPr>
      </w:pPr>
      <w:r>
        <w:rPr>
          <w:color w:val="E97132" w:themeColor="accent2"/>
        </w:rPr>
        <w:pict w14:anchorId="430A6133">
          <v:rect id="_x0000_i1026" style="width:0;height:1.5pt" o:hralign="center" o:hrstd="t" o:hr="t"/>
        </w:pict>
      </w:r>
    </w:p>
    <w:p w14:paraId="68640853" w14:textId="77777777" w:rsidR="006B142E" w:rsidRDefault="00627463">
      <w:pPr>
        <w:pStyle w:val="Heading2"/>
      </w:pPr>
      <w:bookmarkStart w:id="1" w:name="event-listeners-in-javascript"/>
      <w:r>
        <w:t>🔶 1. Event Listeners in JavaScript</w:t>
      </w:r>
    </w:p>
    <w:p w14:paraId="60A04BF2" w14:textId="77777777" w:rsidR="006B142E" w:rsidRDefault="00627463">
      <w:pPr>
        <w:pStyle w:val="Heading3"/>
      </w:pPr>
      <w:bookmarkStart w:id="2" w:name="what-is-an-event-listener"/>
      <w:r>
        <w:t>🔸 What is an Event Listener?</w:t>
      </w:r>
    </w:p>
    <w:p w14:paraId="008E6D2B" w14:textId="77777777" w:rsidR="006B142E" w:rsidRDefault="00627463">
      <w:pPr>
        <w:pStyle w:val="FirstParagraph"/>
      </w:pPr>
      <w:r>
        <w:t>A way to run JavaScript code when a user interacts with an element (like clicking, typing, etc.)</w:t>
      </w:r>
    </w:p>
    <w:p w14:paraId="72FEAD76" w14:textId="77777777" w:rsidR="006B142E" w:rsidRDefault="00627463">
      <w:pPr>
        <w:pStyle w:val="Heading3"/>
      </w:pPr>
      <w:bookmarkStart w:id="3" w:name="syntax"/>
      <w:bookmarkEnd w:id="2"/>
      <w:r>
        <w:t>🔹 Syntax:</w:t>
      </w:r>
    </w:p>
    <w:p w14:paraId="2F517377" w14:textId="77777777" w:rsidR="006B142E" w:rsidRDefault="00627463">
      <w:r>
        <w:rPr>
          <w:rStyle w:val="VerbatimChar"/>
        </w:rPr>
        <w:t>element.addEventListener("event", callbackFunction);</w:t>
      </w:r>
    </w:p>
    <w:p w14:paraId="62C77B50" w14:textId="77777777" w:rsidR="006B142E" w:rsidRDefault="00FC7356">
      <w:r>
        <w:pict w14:anchorId="003FA6EA">
          <v:rect id="_x0000_i1027" style="width:0;height:1.5pt" o:hralign="center" o:hrstd="t" o:hr="t"/>
        </w:pict>
      </w:r>
    </w:p>
    <w:p w14:paraId="19D29929" w14:textId="77777777" w:rsidR="006B142E" w:rsidRDefault="00627463">
      <w:pPr>
        <w:pStyle w:val="Heading3"/>
      </w:pPr>
      <w:bookmarkStart w:id="4" w:name="subtopics"/>
      <w:bookmarkEnd w:id="3"/>
      <w:r>
        <w:t>🔸 Subtopics:</w:t>
      </w:r>
    </w:p>
    <w:p w14:paraId="3F4A7F5A" w14:textId="77777777" w:rsidR="006B142E" w:rsidRDefault="00627463">
      <w:pPr>
        <w:pStyle w:val="Heading4"/>
      </w:pPr>
      <w:bookmarkStart w:id="5" w:name="inline-onclick-not-recommended"/>
      <w:r>
        <w:t xml:space="preserve">✅ 1.1 Inline </w:t>
      </w:r>
      <w:r>
        <w:rPr>
          <w:rStyle w:val="VerbatimChar"/>
        </w:rPr>
        <w:t>onclick</w:t>
      </w:r>
      <w:r>
        <w:t xml:space="preserve"> (Not Recommended)</w:t>
      </w:r>
    </w:p>
    <w:p w14:paraId="28048826" w14:textId="77777777" w:rsidR="006B142E" w:rsidRDefault="00627463">
      <w:r>
        <w:rPr>
          <w:rStyle w:val="VerbatimChar"/>
        </w:rPr>
        <w:t>&lt;h1 onclick="console.log('Hey')"&gt;Click Me&lt;/h1&gt;</w:t>
      </w:r>
    </w:p>
    <w:p w14:paraId="50E7D539" w14:textId="77777777" w:rsidR="006B142E" w:rsidRDefault="00627463">
      <w:pPr>
        <w:pStyle w:val="Compact"/>
        <w:numPr>
          <w:ilvl w:val="0"/>
          <w:numId w:val="168"/>
        </w:numPr>
      </w:pPr>
      <w:r>
        <w:t>Runs JS directly from HTML.</w:t>
      </w:r>
    </w:p>
    <w:p w14:paraId="68EBC71E" w14:textId="77777777" w:rsidR="006B142E" w:rsidRDefault="00627463">
      <w:pPr>
        <w:pStyle w:val="Compact"/>
        <w:numPr>
          <w:ilvl w:val="0"/>
          <w:numId w:val="168"/>
        </w:numPr>
      </w:pPr>
      <w:r>
        <w:t>⚠️ Not clean for large projects.</w:t>
      </w:r>
    </w:p>
    <w:p w14:paraId="3842BAD1" w14:textId="77777777" w:rsidR="006B142E" w:rsidRDefault="00627463">
      <w:pPr>
        <w:pStyle w:val="Heading4"/>
      </w:pPr>
      <w:bookmarkStart w:id="6" w:name="addeventlistener-recommended"/>
      <w:bookmarkEnd w:id="5"/>
      <w:r>
        <w:t xml:space="preserve">✅ 1.2 </w:t>
      </w:r>
      <w:r>
        <w:rPr>
          <w:rStyle w:val="VerbatimChar"/>
        </w:rPr>
        <w:t>addEventListener()</w:t>
      </w:r>
      <w:r>
        <w:t xml:space="preserve"> (Recommended)</w:t>
      </w:r>
    </w:p>
    <w:p w14:paraId="7305B37F" w14:textId="77777777" w:rsidR="006B142E" w:rsidRDefault="00627463">
      <w:r>
        <w:rPr>
          <w:rStyle w:val="VerbatimChar"/>
        </w:rPr>
        <w:t>btn.addEventListener("click", function () {</w:t>
      </w:r>
      <w:r>
        <w:br/>
      </w:r>
      <w:r>
        <w:rPr>
          <w:rStyle w:val="VerbatimChar"/>
        </w:rPr>
        <w:t xml:space="preserve">  alert("Button clicked");</w:t>
      </w:r>
      <w:r>
        <w:br/>
      </w:r>
      <w:r>
        <w:rPr>
          <w:rStyle w:val="VerbatimChar"/>
        </w:rPr>
        <w:t>});</w:t>
      </w:r>
    </w:p>
    <w:p w14:paraId="3CC40B98" w14:textId="77777777" w:rsidR="006B142E" w:rsidRDefault="00627463">
      <w:pPr>
        <w:pStyle w:val="Compact"/>
        <w:numPr>
          <w:ilvl w:val="0"/>
          <w:numId w:val="169"/>
        </w:numPr>
      </w:pPr>
      <w:r>
        <w:t>Separates JS and HTML → cleaner code.</w:t>
      </w:r>
    </w:p>
    <w:p w14:paraId="47FD94D2" w14:textId="77777777" w:rsidR="006B142E" w:rsidRDefault="00627463">
      <w:pPr>
        <w:pStyle w:val="Compact"/>
        <w:numPr>
          <w:ilvl w:val="0"/>
          <w:numId w:val="169"/>
        </w:numPr>
      </w:pPr>
      <w:r>
        <w:t>Can add/remove multiple listeners.</w:t>
      </w:r>
    </w:p>
    <w:p w14:paraId="66430485" w14:textId="77777777" w:rsidR="006B142E" w:rsidRDefault="00627463">
      <w:pPr>
        <w:pStyle w:val="Heading4"/>
      </w:pPr>
      <w:bookmarkStart w:id="7" w:name="named-function-for-removal"/>
      <w:bookmarkEnd w:id="6"/>
      <w:r>
        <w:t>✅ 1.3 Named Function (for removal)</w:t>
      </w:r>
    </w:p>
    <w:p w14:paraId="3411400E" w14:textId="77777777" w:rsidR="006B142E" w:rsidRDefault="00627463">
      <w:r>
        <w:rPr>
          <w:rStyle w:val="VerbatimChar"/>
        </w:rPr>
        <w:t>function sayHi() { alert("Hi"); }</w:t>
      </w:r>
      <w:r>
        <w:br/>
      </w:r>
      <w:r>
        <w:rPr>
          <w:rStyle w:val="VerbatimChar"/>
        </w:rPr>
        <w:t>btn.addEventListener("click", sayHi);</w:t>
      </w:r>
      <w:r>
        <w:br/>
      </w:r>
      <w:r>
        <w:rPr>
          <w:rStyle w:val="VerbatimChar"/>
        </w:rPr>
        <w:t>btn.removeEventListener("click", sayHi);</w:t>
      </w:r>
    </w:p>
    <w:p w14:paraId="14D3157B" w14:textId="77777777" w:rsidR="006B142E" w:rsidRDefault="00627463">
      <w:pPr>
        <w:pStyle w:val="Heading4"/>
      </w:pPr>
      <w:bookmarkStart w:id="8" w:name="arrow-function"/>
      <w:bookmarkEnd w:id="7"/>
      <w:r>
        <w:t>✅ 1.4 Arrow Function</w:t>
      </w:r>
    </w:p>
    <w:p w14:paraId="00EBD299" w14:textId="77777777" w:rsidR="006B142E" w:rsidRDefault="00627463">
      <w:r>
        <w:rPr>
          <w:rStyle w:val="VerbatimChar"/>
        </w:rPr>
        <w:t>btn.addEventListener("click", () =&gt; console.log("Clicked!"));</w:t>
      </w:r>
    </w:p>
    <w:p w14:paraId="4D63E161" w14:textId="77777777" w:rsidR="00972C12" w:rsidRDefault="00972C12">
      <w:pPr>
        <w:pStyle w:val="Heading4"/>
      </w:pPr>
      <w:bookmarkStart w:id="9" w:name="common-events-table"/>
      <w:bookmarkEnd w:id="8"/>
    </w:p>
    <w:p w14:paraId="654BA4C7" w14:textId="77777777" w:rsidR="00972C12" w:rsidRDefault="00972C12">
      <w:pPr>
        <w:pStyle w:val="Heading4"/>
      </w:pPr>
    </w:p>
    <w:p w14:paraId="10B0EF0E" w14:textId="77777777" w:rsidR="00972C12" w:rsidRDefault="00972C12">
      <w:pPr>
        <w:pStyle w:val="Heading4"/>
      </w:pPr>
    </w:p>
    <w:p w14:paraId="5FE2BE61" w14:textId="77777777" w:rsidR="00A26460" w:rsidRDefault="00A26460">
      <w:pPr>
        <w:pStyle w:val="Heading4"/>
      </w:pPr>
    </w:p>
    <w:p w14:paraId="71FAF2EC" w14:textId="0E65510B" w:rsidR="006B142E" w:rsidRDefault="00627463">
      <w:pPr>
        <w:pStyle w:val="Heading4"/>
      </w:pPr>
      <w:r>
        <w:t>✅ 1.5 Common Events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2531"/>
        <w:gridCol w:w="3282"/>
      </w:tblGrid>
      <w:tr w:rsidR="006B142E" w14:paraId="70BBB1BD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46428B" w14:textId="77777777" w:rsidR="006B142E" w:rsidRDefault="00627463">
            <w:pPr>
              <w:pStyle w:val="Compact"/>
            </w:pPr>
            <w:r>
              <w:t>Event</w:t>
            </w:r>
          </w:p>
        </w:tc>
        <w:tc>
          <w:tcPr>
            <w:tcW w:w="0" w:type="auto"/>
          </w:tcPr>
          <w:p w14:paraId="7973A8C8" w14:textId="77777777" w:rsidR="006B142E" w:rsidRDefault="00627463">
            <w:pPr>
              <w:pStyle w:val="Compact"/>
            </w:pPr>
            <w:r>
              <w:t>When It Fires</w:t>
            </w:r>
          </w:p>
        </w:tc>
        <w:tc>
          <w:tcPr>
            <w:tcW w:w="0" w:type="auto"/>
          </w:tcPr>
          <w:p w14:paraId="651EFC23" w14:textId="77777777" w:rsidR="006B142E" w:rsidRDefault="00627463">
            <w:pPr>
              <w:pStyle w:val="Compact"/>
            </w:pPr>
            <w:r>
              <w:t>Use Case</w:t>
            </w:r>
          </w:p>
        </w:tc>
      </w:tr>
      <w:tr w:rsidR="006B142E" w14:paraId="3C9E8D39" w14:textId="77777777">
        <w:tc>
          <w:tcPr>
            <w:tcW w:w="0" w:type="auto"/>
          </w:tcPr>
          <w:p w14:paraId="6B9E967E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click</w:t>
            </w:r>
          </w:p>
        </w:tc>
        <w:tc>
          <w:tcPr>
            <w:tcW w:w="0" w:type="auto"/>
          </w:tcPr>
          <w:p w14:paraId="3E006346" w14:textId="77777777" w:rsidR="006B142E" w:rsidRDefault="00627463">
            <w:pPr>
              <w:pStyle w:val="Compact"/>
            </w:pPr>
            <w:r>
              <w:t>On click</w:t>
            </w:r>
          </w:p>
        </w:tc>
        <w:tc>
          <w:tcPr>
            <w:tcW w:w="0" w:type="auto"/>
          </w:tcPr>
          <w:p w14:paraId="2FED45E1" w14:textId="77777777" w:rsidR="006B142E" w:rsidRDefault="00627463">
            <w:pPr>
              <w:pStyle w:val="Compact"/>
            </w:pPr>
            <w:r>
              <w:t>Buttons, toggles</w:t>
            </w:r>
          </w:p>
        </w:tc>
      </w:tr>
      <w:tr w:rsidR="006B142E" w14:paraId="0CB0D171" w14:textId="77777777">
        <w:tc>
          <w:tcPr>
            <w:tcW w:w="0" w:type="auto"/>
          </w:tcPr>
          <w:p w14:paraId="299C9E4C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ouseover</w:t>
            </w:r>
          </w:p>
        </w:tc>
        <w:tc>
          <w:tcPr>
            <w:tcW w:w="0" w:type="auto"/>
          </w:tcPr>
          <w:p w14:paraId="7871943C" w14:textId="77777777" w:rsidR="006B142E" w:rsidRDefault="00627463">
            <w:pPr>
              <w:pStyle w:val="Compact"/>
            </w:pPr>
            <w:r>
              <w:t>Mouse enters element</w:t>
            </w:r>
          </w:p>
        </w:tc>
        <w:tc>
          <w:tcPr>
            <w:tcW w:w="0" w:type="auto"/>
          </w:tcPr>
          <w:p w14:paraId="3850BEB4" w14:textId="77777777" w:rsidR="006B142E" w:rsidRDefault="00627463">
            <w:pPr>
              <w:pStyle w:val="Compact"/>
            </w:pPr>
            <w:r>
              <w:t>Tooltips, hover menus</w:t>
            </w:r>
          </w:p>
        </w:tc>
      </w:tr>
      <w:tr w:rsidR="006B142E" w14:paraId="3FA7C65C" w14:textId="77777777">
        <w:tc>
          <w:tcPr>
            <w:tcW w:w="0" w:type="auto"/>
          </w:tcPr>
          <w:p w14:paraId="765F8B8D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ouseout</w:t>
            </w:r>
          </w:p>
        </w:tc>
        <w:tc>
          <w:tcPr>
            <w:tcW w:w="0" w:type="auto"/>
          </w:tcPr>
          <w:p w14:paraId="4A79A692" w14:textId="77777777" w:rsidR="006B142E" w:rsidRDefault="00627463">
            <w:pPr>
              <w:pStyle w:val="Compact"/>
            </w:pPr>
            <w:r>
              <w:t>Mouse leaves element</w:t>
            </w:r>
          </w:p>
        </w:tc>
        <w:tc>
          <w:tcPr>
            <w:tcW w:w="0" w:type="auto"/>
          </w:tcPr>
          <w:p w14:paraId="37F7FCBE" w14:textId="77777777" w:rsidR="006B142E" w:rsidRDefault="00627463">
            <w:pPr>
              <w:pStyle w:val="Compact"/>
            </w:pPr>
            <w:r>
              <w:t>Hide tooltips</w:t>
            </w:r>
          </w:p>
        </w:tc>
      </w:tr>
      <w:tr w:rsidR="006B142E" w14:paraId="2DB9128A" w14:textId="77777777">
        <w:tc>
          <w:tcPr>
            <w:tcW w:w="0" w:type="auto"/>
          </w:tcPr>
          <w:p w14:paraId="2271A040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keydown</w:t>
            </w:r>
          </w:p>
        </w:tc>
        <w:tc>
          <w:tcPr>
            <w:tcW w:w="0" w:type="auto"/>
          </w:tcPr>
          <w:p w14:paraId="7C1D6F25" w14:textId="77777777" w:rsidR="006B142E" w:rsidRDefault="00627463">
            <w:pPr>
              <w:pStyle w:val="Compact"/>
            </w:pPr>
            <w:r>
              <w:t>Key is pressed</w:t>
            </w:r>
          </w:p>
        </w:tc>
        <w:tc>
          <w:tcPr>
            <w:tcW w:w="0" w:type="auto"/>
          </w:tcPr>
          <w:p w14:paraId="103DCB9D" w14:textId="77777777" w:rsidR="006B142E" w:rsidRDefault="00627463">
            <w:pPr>
              <w:pStyle w:val="Compact"/>
            </w:pPr>
            <w:r>
              <w:t>Shortcuts, key handling</w:t>
            </w:r>
          </w:p>
        </w:tc>
      </w:tr>
      <w:tr w:rsidR="006B142E" w14:paraId="4074B4E4" w14:textId="77777777">
        <w:tc>
          <w:tcPr>
            <w:tcW w:w="0" w:type="auto"/>
          </w:tcPr>
          <w:p w14:paraId="3008FD11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keyup</w:t>
            </w:r>
          </w:p>
        </w:tc>
        <w:tc>
          <w:tcPr>
            <w:tcW w:w="0" w:type="auto"/>
          </w:tcPr>
          <w:p w14:paraId="63E15335" w14:textId="77777777" w:rsidR="006B142E" w:rsidRDefault="00627463">
            <w:pPr>
              <w:pStyle w:val="Compact"/>
            </w:pPr>
            <w:r>
              <w:t>Key is released</w:t>
            </w:r>
          </w:p>
        </w:tc>
        <w:tc>
          <w:tcPr>
            <w:tcW w:w="0" w:type="auto"/>
          </w:tcPr>
          <w:p w14:paraId="564216E2" w14:textId="77777777" w:rsidR="006B142E" w:rsidRDefault="00627463">
            <w:pPr>
              <w:pStyle w:val="Compact"/>
            </w:pPr>
            <w:r>
              <w:t>Search, typing</w:t>
            </w:r>
          </w:p>
        </w:tc>
      </w:tr>
      <w:tr w:rsidR="006B142E" w14:paraId="26A5084A" w14:textId="77777777">
        <w:tc>
          <w:tcPr>
            <w:tcW w:w="0" w:type="auto"/>
          </w:tcPr>
          <w:p w14:paraId="584C7208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submit</w:t>
            </w:r>
          </w:p>
        </w:tc>
        <w:tc>
          <w:tcPr>
            <w:tcW w:w="0" w:type="auto"/>
          </w:tcPr>
          <w:p w14:paraId="07BF89A2" w14:textId="77777777" w:rsidR="006B142E" w:rsidRDefault="00627463">
            <w:pPr>
              <w:pStyle w:val="Compact"/>
            </w:pPr>
            <w:r>
              <w:t>Form is submitted</w:t>
            </w:r>
          </w:p>
        </w:tc>
        <w:tc>
          <w:tcPr>
            <w:tcW w:w="0" w:type="auto"/>
          </w:tcPr>
          <w:p w14:paraId="5A0FAE78" w14:textId="77777777" w:rsidR="006B142E" w:rsidRDefault="00627463">
            <w:pPr>
              <w:pStyle w:val="Compact"/>
            </w:pPr>
            <w:r>
              <w:t>Form validation</w:t>
            </w:r>
          </w:p>
        </w:tc>
      </w:tr>
      <w:tr w:rsidR="006B142E" w14:paraId="0BA8F7D3" w14:textId="77777777">
        <w:tc>
          <w:tcPr>
            <w:tcW w:w="0" w:type="auto"/>
          </w:tcPr>
          <w:p w14:paraId="243BB86E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input</w:t>
            </w:r>
          </w:p>
        </w:tc>
        <w:tc>
          <w:tcPr>
            <w:tcW w:w="0" w:type="auto"/>
          </w:tcPr>
          <w:p w14:paraId="221F1A9F" w14:textId="77777777" w:rsidR="006B142E" w:rsidRDefault="00627463">
            <w:pPr>
              <w:pStyle w:val="Compact"/>
            </w:pPr>
            <w:r>
              <w:t>Input is changing</w:t>
            </w:r>
          </w:p>
        </w:tc>
        <w:tc>
          <w:tcPr>
            <w:tcW w:w="0" w:type="auto"/>
          </w:tcPr>
          <w:p w14:paraId="1E4D0441" w14:textId="77777777" w:rsidR="006B142E" w:rsidRDefault="00627463">
            <w:pPr>
              <w:pStyle w:val="Compact"/>
            </w:pPr>
            <w:r>
              <w:t>Live typing, search</w:t>
            </w:r>
          </w:p>
        </w:tc>
      </w:tr>
      <w:tr w:rsidR="006B142E" w14:paraId="68D8C998" w14:textId="77777777">
        <w:tc>
          <w:tcPr>
            <w:tcW w:w="0" w:type="auto"/>
          </w:tcPr>
          <w:p w14:paraId="6C3814B2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change</w:t>
            </w:r>
          </w:p>
        </w:tc>
        <w:tc>
          <w:tcPr>
            <w:tcW w:w="0" w:type="auto"/>
          </w:tcPr>
          <w:p w14:paraId="3E7ECF99" w14:textId="77777777" w:rsidR="006B142E" w:rsidRDefault="00627463">
            <w:pPr>
              <w:pStyle w:val="Compact"/>
            </w:pPr>
            <w:r>
              <w:t>Input changed + blurred</w:t>
            </w:r>
          </w:p>
        </w:tc>
        <w:tc>
          <w:tcPr>
            <w:tcW w:w="0" w:type="auto"/>
          </w:tcPr>
          <w:p w14:paraId="21EEFFD1" w14:textId="77777777" w:rsidR="006B142E" w:rsidRDefault="00627463">
            <w:pPr>
              <w:pStyle w:val="Compact"/>
            </w:pPr>
            <w:r>
              <w:t>Dropdowns, radios, checkboxes</w:t>
            </w:r>
          </w:p>
        </w:tc>
      </w:tr>
    </w:tbl>
    <w:p w14:paraId="2E2EE8BA" w14:textId="77777777" w:rsidR="00972C12" w:rsidRDefault="00972C12"/>
    <w:p w14:paraId="7F2C79D1" w14:textId="77777777" w:rsidR="00972C12" w:rsidRDefault="00972C12"/>
    <w:p w14:paraId="016CF336" w14:textId="77777777" w:rsidR="00972C12" w:rsidRDefault="00972C12"/>
    <w:p w14:paraId="5F9B77F4" w14:textId="77777777" w:rsidR="00972C12" w:rsidRDefault="00972C12"/>
    <w:p w14:paraId="777CFA85" w14:textId="77777777" w:rsidR="00972C12" w:rsidRDefault="00972C12"/>
    <w:p w14:paraId="71E7650C" w14:textId="77777777" w:rsidR="00972C12" w:rsidRDefault="00972C12"/>
    <w:p w14:paraId="406BB619" w14:textId="77777777" w:rsidR="00972C12" w:rsidRDefault="00972C12"/>
    <w:p w14:paraId="4A1EF443" w14:textId="77777777" w:rsidR="00972C12" w:rsidRDefault="00972C12"/>
    <w:p w14:paraId="6EDC7355" w14:textId="77777777" w:rsidR="00972C12" w:rsidRDefault="00972C12"/>
    <w:p w14:paraId="5AF413B9" w14:textId="77777777" w:rsidR="00972C12" w:rsidRDefault="00972C12"/>
    <w:p w14:paraId="4B38E2A3" w14:textId="77777777" w:rsidR="00972C12" w:rsidRDefault="00972C12"/>
    <w:p w14:paraId="2E47F502" w14:textId="77777777" w:rsidR="00972C12" w:rsidRDefault="00972C12"/>
    <w:p w14:paraId="208C7E47" w14:textId="77777777" w:rsidR="00972C12" w:rsidRDefault="00972C12"/>
    <w:p w14:paraId="34AAFC67" w14:textId="77777777" w:rsidR="00972C12" w:rsidRDefault="00972C12"/>
    <w:p w14:paraId="3D436768" w14:textId="77777777" w:rsidR="00972C12" w:rsidRDefault="00972C12"/>
    <w:p w14:paraId="5FF5D972" w14:textId="77777777" w:rsidR="00972C12" w:rsidRDefault="00972C12"/>
    <w:p w14:paraId="3D014BE9" w14:textId="77777777" w:rsidR="00A26460" w:rsidRPr="00B457C3" w:rsidRDefault="00FC7356" w:rsidP="00A26460">
      <w:pPr>
        <w:rPr>
          <w:color w:val="E97132" w:themeColor="accent2"/>
        </w:rPr>
      </w:pPr>
      <w:r>
        <w:rPr>
          <w:color w:val="E97132" w:themeColor="accent2"/>
        </w:rPr>
        <w:lastRenderedPageBreak/>
        <w:pict w14:anchorId="53F2E4E1">
          <v:rect id="_x0000_i1028" style="width:0;height:1.5pt" o:hralign="center" o:hrstd="t" o:hr="t"/>
        </w:pict>
      </w:r>
    </w:p>
    <w:p w14:paraId="75CA0C3F" w14:textId="519D96AB" w:rsidR="00A26460" w:rsidRPr="00B457C3" w:rsidRDefault="00A26460" w:rsidP="00A26460">
      <w:pPr>
        <w:pStyle w:val="Heading1"/>
        <w:rPr>
          <w:color w:val="E97132" w:themeColor="accent2"/>
        </w:rPr>
      </w:pPr>
      <w:r w:rsidRPr="00B457C3">
        <w:rPr>
          <w:color w:val="E97132" w:themeColor="accent2"/>
        </w:rPr>
        <w:t xml:space="preserve">📘 </w:t>
      </w:r>
      <w:r w:rsidR="00370178">
        <w:rPr>
          <w:color w:val="E97132" w:themeColor="accent2"/>
        </w:rPr>
        <w:t xml:space="preserve">02: </w:t>
      </w:r>
      <w:r w:rsidRPr="00A26460">
        <w:rPr>
          <w:color w:val="E97132" w:themeColor="accent2"/>
        </w:rPr>
        <w:t>Event Object</w:t>
      </w:r>
    </w:p>
    <w:p w14:paraId="17F70E50" w14:textId="695A8D2A" w:rsidR="006B142E" w:rsidRPr="00A26460" w:rsidRDefault="00FC7356" w:rsidP="00A26460">
      <w:pPr>
        <w:rPr>
          <w:color w:val="E97132" w:themeColor="accent2"/>
        </w:rPr>
      </w:pPr>
      <w:r>
        <w:rPr>
          <w:color w:val="E97132" w:themeColor="accent2"/>
        </w:rPr>
        <w:pict w14:anchorId="28436834">
          <v:rect id="_x0000_i1029" style="width:0;height:1.5pt" o:hralign="center" o:hrstd="t" o:hr="t"/>
        </w:pict>
      </w:r>
      <w:bookmarkStart w:id="10" w:name="event-object"/>
      <w:bookmarkEnd w:id="1"/>
      <w:bookmarkEnd w:id="4"/>
      <w:bookmarkEnd w:id="9"/>
    </w:p>
    <w:p w14:paraId="7BECC76F" w14:textId="77777777" w:rsidR="006B142E" w:rsidRDefault="00627463">
      <w:pPr>
        <w:pStyle w:val="Heading3"/>
      </w:pPr>
      <w:bookmarkStart w:id="11" w:name="what-is-it"/>
      <w:r>
        <w:rPr>
          <w:rFonts w:ascii="Segoe UI Emoji" w:hAnsi="Segoe UI Emoji" w:cs="Segoe UI Emoji"/>
        </w:rPr>
        <w:t>🔸</w:t>
      </w:r>
      <w:r>
        <w:t xml:space="preserve"> What is it?</w:t>
      </w:r>
    </w:p>
    <w:p w14:paraId="45ABEC41" w14:textId="77777777" w:rsidR="006B142E" w:rsidRDefault="00627463">
      <w:pPr>
        <w:pStyle w:val="Compact"/>
        <w:numPr>
          <w:ilvl w:val="0"/>
          <w:numId w:val="170"/>
        </w:numPr>
      </w:pPr>
      <w:r>
        <w:t>A special object passed to the event handler function.</w:t>
      </w:r>
    </w:p>
    <w:p w14:paraId="6F934810" w14:textId="77777777" w:rsidR="006B142E" w:rsidRDefault="00627463">
      <w:pPr>
        <w:pStyle w:val="Compact"/>
        <w:numPr>
          <w:ilvl w:val="0"/>
          <w:numId w:val="170"/>
        </w:numPr>
      </w:pPr>
      <w:r>
        <w:t>Holds all the info about the event.</w:t>
      </w:r>
    </w:p>
    <w:p w14:paraId="00406E79" w14:textId="77777777" w:rsidR="006B142E" w:rsidRDefault="00627463">
      <w:pPr>
        <w:pStyle w:val="Heading3"/>
      </w:pPr>
      <w:bookmarkStart w:id="12" w:name="common-properties"/>
      <w:bookmarkEnd w:id="11"/>
      <w:r>
        <w:t>🔹 Common Properti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78"/>
        <w:gridCol w:w="3989"/>
      </w:tblGrid>
      <w:tr w:rsidR="006B142E" w14:paraId="73BC1E7A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DAD7B9" w14:textId="77777777" w:rsidR="006B142E" w:rsidRDefault="00627463">
            <w:pPr>
              <w:pStyle w:val="Compact"/>
            </w:pPr>
            <w:r>
              <w:t>Property</w:t>
            </w:r>
          </w:p>
        </w:tc>
        <w:tc>
          <w:tcPr>
            <w:tcW w:w="0" w:type="auto"/>
          </w:tcPr>
          <w:p w14:paraId="60929DC9" w14:textId="77777777" w:rsidR="006B142E" w:rsidRDefault="00627463">
            <w:pPr>
              <w:pStyle w:val="Compact"/>
            </w:pPr>
            <w:r>
              <w:t>Meaning</w:t>
            </w:r>
          </w:p>
        </w:tc>
      </w:tr>
      <w:tr w:rsidR="006B142E" w14:paraId="3E80D25B" w14:textId="77777777">
        <w:tc>
          <w:tcPr>
            <w:tcW w:w="0" w:type="auto"/>
          </w:tcPr>
          <w:p w14:paraId="12EA3532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vent.target</w:t>
            </w:r>
          </w:p>
        </w:tc>
        <w:tc>
          <w:tcPr>
            <w:tcW w:w="0" w:type="auto"/>
          </w:tcPr>
          <w:p w14:paraId="3E0770D8" w14:textId="77777777" w:rsidR="006B142E" w:rsidRDefault="00627463">
            <w:pPr>
              <w:pStyle w:val="Compact"/>
            </w:pPr>
            <w:r>
              <w:t>Element that triggered the event</w:t>
            </w:r>
          </w:p>
        </w:tc>
      </w:tr>
      <w:tr w:rsidR="006B142E" w14:paraId="2AF4B1BC" w14:textId="77777777">
        <w:tc>
          <w:tcPr>
            <w:tcW w:w="0" w:type="auto"/>
          </w:tcPr>
          <w:p w14:paraId="6F12B643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vent.type</w:t>
            </w:r>
          </w:p>
        </w:tc>
        <w:tc>
          <w:tcPr>
            <w:tcW w:w="0" w:type="auto"/>
          </w:tcPr>
          <w:p w14:paraId="3BE713F0" w14:textId="77777777" w:rsidR="006B142E" w:rsidRDefault="00627463">
            <w:pPr>
              <w:pStyle w:val="Compact"/>
            </w:pPr>
            <w:r>
              <w:t>Type of event (e.g., "click")</w:t>
            </w:r>
          </w:p>
        </w:tc>
      </w:tr>
      <w:tr w:rsidR="006B142E" w14:paraId="4974FAB4" w14:textId="77777777">
        <w:tc>
          <w:tcPr>
            <w:tcW w:w="0" w:type="auto"/>
          </w:tcPr>
          <w:p w14:paraId="08534115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vent.preventDefault()</w:t>
            </w:r>
          </w:p>
        </w:tc>
        <w:tc>
          <w:tcPr>
            <w:tcW w:w="0" w:type="auto"/>
          </w:tcPr>
          <w:p w14:paraId="7CF4768D" w14:textId="77777777" w:rsidR="006B142E" w:rsidRDefault="00627463">
            <w:pPr>
              <w:pStyle w:val="Compact"/>
            </w:pPr>
            <w:r>
              <w:t>Stops default action (e.g., form submit)</w:t>
            </w:r>
          </w:p>
        </w:tc>
      </w:tr>
    </w:tbl>
    <w:p w14:paraId="27C2B26B" w14:textId="77777777" w:rsidR="006B142E" w:rsidRDefault="00627463">
      <w:pPr>
        <w:pStyle w:val="Heading3"/>
      </w:pPr>
      <w:bookmarkStart w:id="13" w:name="example"/>
      <w:bookmarkEnd w:id="12"/>
      <w:r>
        <w:t>🧪 Example:</w:t>
      </w:r>
    </w:p>
    <w:p w14:paraId="73438357" w14:textId="77777777" w:rsidR="006B142E" w:rsidRDefault="00627463">
      <w:r>
        <w:rPr>
          <w:rStyle w:val="VerbatimChar"/>
        </w:rPr>
        <w:t>input.addEventListener("input", function (e) {</w:t>
      </w:r>
      <w:r>
        <w:br/>
      </w:r>
      <w:r>
        <w:rPr>
          <w:rStyle w:val="VerbatimChar"/>
        </w:rPr>
        <w:t xml:space="preserve">  console.log(e.target.value); // logs input's current value</w:t>
      </w:r>
      <w:r>
        <w:br/>
      </w:r>
      <w:r>
        <w:rPr>
          <w:rStyle w:val="VerbatimChar"/>
        </w:rPr>
        <w:t>});</w:t>
      </w:r>
    </w:p>
    <w:p w14:paraId="64B57B68" w14:textId="69D05E41" w:rsidR="00A26460" w:rsidRDefault="00FC7356" w:rsidP="00A26460">
      <w:r>
        <w:pict w14:anchorId="1D3E2388">
          <v:rect id="_x0000_i1030" style="width:0;height:1.5pt" o:hralign="center" o:hrstd="t" o:hr="t"/>
        </w:pict>
      </w:r>
      <w:bookmarkStart w:id="14" w:name="working-with-form-tag"/>
      <w:bookmarkEnd w:id="10"/>
      <w:bookmarkEnd w:id="13"/>
    </w:p>
    <w:p w14:paraId="5A69298B" w14:textId="77777777" w:rsidR="00A26460" w:rsidRDefault="00A26460">
      <w:pPr>
        <w:pStyle w:val="Heading2"/>
      </w:pPr>
    </w:p>
    <w:p w14:paraId="28BD7FAB" w14:textId="77777777" w:rsidR="00A26460" w:rsidRDefault="00A26460" w:rsidP="00A26460">
      <w:pPr>
        <w:pStyle w:val="BodyText"/>
      </w:pPr>
    </w:p>
    <w:p w14:paraId="51180D46" w14:textId="77777777" w:rsidR="00A26460" w:rsidRDefault="00A26460" w:rsidP="00A26460">
      <w:pPr>
        <w:pStyle w:val="BodyText"/>
      </w:pPr>
    </w:p>
    <w:p w14:paraId="0ABD4FD1" w14:textId="77777777" w:rsidR="00A26460" w:rsidRDefault="00A26460" w:rsidP="00A26460">
      <w:pPr>
        <w:pStyle w:val="BodyText"/>
      </w:pPr>
    </w:p>
    <w:p w14:paraId="291E12F1" w14:textId="77777777" w:rsidR="00A26460" w:rsidRDefault="00A26460" w:rsidP="00A26460">
      <w:pPr>
        <w:pStyle w:val="BodyText"/>
      </w:pPr>
    </w:p>
    <w:p w14:paraId="266DB96E" w14:textId="77777777" w:rsidR="00A26460" w:rsidRDefault="00A26460" w:rsidP="00A26460">
      <w:pPr>
        <w:pStyle w:val="BodyText"/>
      </w:pPr>
    </w:p>
    <w:p w14:paraId="019A80C4" w14:textId="77777777" w:rsidR="00A26460" w:rsidRDefault="00A26460" w:rsidP="00A26460">
      <w:pPr>
        <w:pStyle w:val="BodyText"/>
      </w:pPr>
    </w:p>
    <w:p w14:paraId="0CEF579C" w14:textId="77777777" w:rsidR="00A26460" w:rsidRDefault="00A26460" w:rsidP="00A26460">
      <w:pPr>
        <w:pStyle w:val="BodyText"/>
      </w:pPr>
    </w:p>
    <w:p w14:paraId="1605A9A6" w14:textId="77777777" w:rsidR="00A26460" w:rsidRDefault="00A26460" w:rsidP="00A26460">
      <w:pPr>
        <w:pStyle w:val="BodyText"/>
      </w:pPr>
    </w:p>
    <w:p w14:paraId="1B893A71" w14:textId="77777777" w:rsidR="00A26460" w:rsidRPr="00A26460" w:rsidRDefault="00A26460" w:rsidP="00A26460">
      <w:pPr>
        <w:pStyle w:val="BodyText"/>
      </w:pPr>
    </w:p>
    <w:p w14:paraId="166BF55D" w14:textId="210C0582" w:rsidR="00A26460" w:rsidRPr="00B457C3" w:rsidRDefault="00A26460" w:rsidP="00A26460">
      <w:pPr>
        <w:rPr>
          <w:color w:val="E97132" w:themeColor="accent2"/>
        </w:rPr>
      </w:pPr>
    </w:p>
    <w:p w14:paraId="4FAA04E6" w14:textId="11054B5F" w:rsidR="00A26460" w:rsidRDefault="00FC7356" w:rsidP="00A26460">
      <w:pPr>
        <w:pStyle w:val="Heading1"/>
        <w:rPr>
          <w:color w:val="E97132" w:themeColor="accent2"/>
        </w:rPr>
      </w:pPr>
      <w:r>
        <w:rPr>
          <w:color w:val="E97132" w:themeColor="accent2"/>
        </w:rPr>
        <w:lastRenderedPageBreak/>
        <w:pict w14:anchorId="488AD474">
          <v:rect id="_x0000_i1031" style="width:0;height:1.5pt" o:hralign="center" o:hrstd="t" o:hr="t"/>
        </w:pict>
      </w:r>
    </w:p>
    <w:p w14:paraId="46B0B62B" w14:textId="6A4C9605" w:rsidR="00A26460" w:rsidRPr="00B457C3" w:rsidRDefault="00A26460" w:rsidP="00A26460">
      <w:pPr>
        <w:pStyle w:val="Heading1"/>
        <w:rPr>
          <w:color w:val="E97132" w:themeColor="accent2"/>
        </w:rPr>
      </w:pPr>
      <w:r w:rsidRPr="00B457C3">
        <w:rPr>
          <w:color w:val="E97132" w:themeColor="accent2"/>
        </w:rPr>
        <w:t xml:space="preserve">📘 </w:t>
      </w:r>
      <w:r w:rsidR="00370178">
        <w:rPr>
          <w:color w:val="E97132" w:themeColor="accent2"/>
        </w:rPr>
        <w:t xml:space="preserve">03: </w:t>
      </w:r>
      <w:r>
        <w:rPr>
          <w:color w:val="E97132" w:themeColor="accent2"/>
        </w:rPr>
        <w:t xml:space="preserve">Event </w:t>
      </w:r>
      <w:r w:rsidR="007809B0">
        <w:rPr>
          <w:color w:val="E97132" w:themeColor="accent2"/>
        </w:rPr>
        <w:t>handling on form</w:t>
      </w:r>
      <w:r w:rsidR="00FC7356">
        <w:rPr>
          <w:color w:val="E97132" w:themeColor="accent2"/>
        </w:rPr>
        <w:pict w14:anchorId="5CF7A403">
          <v:rect id="_x0000_i1032" style="width:0;height:1.5pt" o:hralign="center" o:hrstd="t" o:hr="t"/>
        </w:pict>
      </w:r>
    </w:p>
    <w:p w14:paraId="120553C0" w14:textId="7B148322" w:rsidR="00A26460" w:rsidRDefault="00A26460" w:rsidP="00A26460">
      <w:pPr>
        <w:pStyle w:val="Heading2"/>
      </w:pPr>
    </w:p>
    <w:p w14:paraId="6628B183" w14:textId="18BA32F0" w:rsidR="006B142E" w:rsidRDefault="00627463">
      <w:pPr>
        <w:pStyle w:val="Heading2"/>
      </w:pPr>
      <w:r>
        <w:t xml:space="preserve">🔶 </w:t>
      </w:r>
      <w:r w:rsidR="000A4C5F">
        <w:t>W</w:t>
      </w:r>
      <w:r>
        <w:t xml:space="preserve">orking with </w:t>
      </w:r>
      <w:r>
        <w:rPr>
          <w:rStyle w:val="VerbatimChar"/>
        </w:rPr>
        <w:t>&lt;form&gt;</w:t>
      </w:r>
      <w:r>
        <w:t xml:space="preserve"> Tag</w:t>
      </w:r>
    </w:p>
    <w:p w14:paraId="422EE1AE" w14:textId="77777777" w:rsidR="006B142E" w:rsidRDefault="00627463">
      <w:pPr>
        <w:pStyle w:val="Heading3"/>
      </w:pPr>
      <w:bookmarkStart w:id="15" w:name="purpose"/>
      <w:r>
        <w:t>🔸 Purpose:</w:t>
      </w:r>
    </w:p>
    <w:p w14:paraId="1B94B7B1" w14:textId="77777777" w:rsidR="006B142E" w:rsidRDefault="00627463">
      <w:pPr>
        <w:pStyle w:val="Compact"/>
        <w:numPr>
          <w:ilvl w:val="0"/>
          <w:numId w:val="171"/>
        </w:numPr>
      </w:pPr>
      <w:r>
        <w:t>Used to collect and send user data to the server.</w:t>
      </w:r>
    </w:p>
    <w:p w14:paraId="3357AEDC" w14:textId="77777777" w:rsidR="006B142E" w:rsidRDefault="00FC7356">
      <w:r>
        <w:pict w14:anchorId="73E5DB77">
          <v:rect id="_x0000_i1033" style="width:0;height:1.5pt" o:hralign="center" o:hrstd="t" o:hr="t"/>
        </w:pict>
      </w:r>
    </w:p>
    <w:p w14:paraId="45DBF22E" w14:textId="77777777" w:rsidR="006B142E" w:rsidRDefault="00627463">
      <w:pPr>
        <w:pStyle w:val="Heading3"/>
      </w:pPr>
      <w:bookmarkStart w:id="16" w:name="key-attributes"/>
      <w:bookmarkEnd w:id="15"/>
      <w:r>
        <w:t>🔹 3.1 Key Attribut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83"/>
        <w:gridCol w:w="3483"/>
      </w:tblGrid>
      <w:tr w:rsidR="006B142E" w14:paraId="6D688002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E6BAC2" w14:textId="77777777" w:rsidR="006B142E" w:rsidRDefault="00627463">
            <w:pPr>
              <w:pStyle w:val="Compact"/>
            </w:pPr>
            <w:r>
              <w:t>Attribute</w:t>
            </w:r>
          </w:p>
        </w:tc>
        <w:tc>
          <w:tcPr>
            <w:tcW w:w="0" w:type="auto"/>
          </w:tcPr>
          <w:p w14:paraId="2B977B78" w14:textId="77777777" w:rsidR="006B142E" w:rsidRDefault="00627463">
            <w:pPr>
              <w:pStyle w:val="Compact"/>
            </w:pPr>
            <w:r>
              <w:t>Purpose</w:t>
            </w:r>
          </w:p>
        </w:tc>
      </w:tr>
      <w:tr w:rsidR="006B142E" w14:paraId="3997EDAD" w14:textId="77777777">
        <w:tc>
          <w:tcPr>
            <w:tcW w:w="0" w:type="auto"/>
          </w:tcPr>
          <w:p w14:paraId="5D03CFA0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action</w:t>
            </w:r>
          </w:p>
        </w:tc>
        <w:tc>
          <w:tcPr>
            <w:tcW w:w="0" w:type="auto"/>
          </w:tcPr>
          <w:p w14:paraId="7641138D" w14:textId="77777777" w:rsidR="006B142E" w:rsidRDefault="00627463">
            <w:pPr>
              <w:pStyle w:val="Compact"/>
            </w:pPr>
            <w:r>
              <w:t>Target URL to send data to</w:t>
            </w:r>
          </w:p>
        </w:tc>
      </w:tr>
      <w:tr w:rsidR="006B142E" w14:paraId="0DB28920" w14:textId="77777777">
        <w:tc>
          <w:tcPr>
            <w:tcW w:w="0" w:type="auto"/>
          </w:tcPr>
          <w:p w14:paraId="1485DD97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ethod</w:t>
            </w:r>
          </w:p>
        </w:tc>
        <w:tc>
          <w:tcPr>
            <w:tcW w:w="0" w:type="auto"/>
          </w:tcPr>
          <w:p w14:paraId="6E92B83A" w14:textId="77777777" w:rsidR="006B142E" w:rsidRDefault="00627463">
            <w:pPr>
              <w:pStyle w:val="Compact"/>
            </w:pPr>
            <w:r>
              <w:t>GET (in URL) or POST (in body)</w:t>
            </w:r>
          </w:p>
        </w:tc>
      </w:tr>
    </w:tbl>
    <w:p w14:paraId="31DCC45E" w14:textId="77777777" w:rsidR="006B142E" w:rsidRDefault="00FC7356">
      <w:bookmarkStart w:id="17" w:name="example-1"/>
      <w:bookmarkEnd w:id="16"/>
      <w:r>
        <w:pict w14:anchorId="542153DF">
          <v:rect id="_x0000_i1034" style="width:0;height:1.5pt" o:hralign="center" o:hrstd="t" o:hr="t"/>
        </w:pict>
      </w:r>
    </w:p>
    <w:p w14:paraId="5D399041" w14:textId="77777777" w:rsidR="00A26460" w:rsidRDefault="00A26460" w:rsidP="00A26460">
      <w:pPr>
        <w:pStyle w:val="Heading3"/>
      </w:pPr>
      <w:bookmarkStart w:id="18" w:name="important-behavior-of-form-tag"/>
      <w:bookmarkStart w:id="19" w:name="form-events"/>
      <w:bookmarkEnd w:id="14"/>
      <w:bookmarkEnd w:id="17"/>
      <w:r>
        <w:t xml:space="preserve">✅ Important Behavior of </w:t>
      </w:r>
      <w:r>
        <w:rPr>
          <w:rStyle w:val="VerbatimChar"/>
        </w:rPr>
        <w:t>&lt;form&gt;</w:t>
      </w:r>
      <w:r>
        <w:t xml:space="preserve"> Tag:</w:t>
      </w:r>
    </w:p>
    <w:p w14:paraId="045FF0D3" w14:textId="77777777" w:rsidR="00A26460" w:rsidRDefault="00A26460" w:rsidP="00A26460">
      <w:pPr>
        <w:pStyle w:val="FirstParagraph"/>
      </w:pPr>
      <w:r>
        <w:t xml:space="preserve">The </w:t>
      </w:r>
      <w:r>
        <w:rPr>
          <w:rStyle w:val="VerbatimChar"/>
        </w:rPr>
        <w:t>&lt;form&gt;</w:t>
      </w:r>
      <w:r>
        <w:t xml:space="preserve"> tag is used to </w:t>
      </w:r>
      <w:r>
        <w:rPr>
          <w:b/>
          <w:bCs/>
        </w:rPr>
        <w:t>collect and send data</w:t>
      </w:r>
      <w:r>
        <w:t xml:space="preserve"> from the user to a server.</w:t>
      </w:r>
    </w:p>
    <w:p w14:paraId="6FA66EA5" w14:textId="77777777" w:rsidR="00A26460" w:rsidRDefault="00A26460" w:rsidP="00A26460">
      <w:pPr>
        <w:pStyle w:val="BodyText"/>
      </w:pPr>
      <w:r>
        <w:t>When the form is submitted (e.g., by clicking a submit button), it sends the input data to the server using the specified method and action.</w:t>
      </w:r>
    </w:p>
    <w:p w14:paraId="5EEF9F49" w14:textId="77777777" w:rsidR="00A26460" w:rsidRDefault="00FC7356" w:rsidP="00A26460">
      <w:r>
        <w:pict w14:anchorId="103CDA8B">
          <v:rect id="_x0000_i1035" style="width:0;height:1.5pt" o:hralign="center" o:hrstd="t" o:hr="t"/>
        </w:pict>
      </w:r>
    </w:p>
    <w:p w14:paraId="29BE8A5D" w14:textId="77777777" w:rsidR="00A26460" w:rsidRDefault="00A26460" w:rsidP="00A26460">
      <w:pPr>
        <w:pStyle w:val="Heading3"/>
      </w:pPr>
      <w:bookmarkStart w:id="20" w:name="key-form-attributes"/>
      <w:bookmarkEnd w:id="18"/>
      <w:r>
        <w:t xml:space="preserve">🧩 Key </w:t>
      </w:r>
      <w:r>
        <w:rPr>
          <w:rStyle w:val="VerbatimChar"/>
        </w:rPr>
        <w:t>&lt;form&gt;</w:t>
      </w:r>
      <w:r>
        <w:t xml:space="preserve"> Attributes:</w:t>
      </w:r>
    </w:p>
    <w:p w14:paraId="0DCED945" w14:textId="77777777" w:rsidR="00A26460" w:rsidRDefault="00A26460" w:rsidP="00A26460">
      <w:pPr>
        <w:numPr>
          <w:ilvl w:val="0"/>
          <w:numId w:val="181"/>
        </w:numPr>
      </w:pPr>
      <w:r>
        <w:rPr>
          <w:rStyle w:val="VerbatimChar"/>
          <w:b/>
          <w:bCs/>
        </w:rPr>
        <w:t>action</w:t>
      </w:r>
      <w:r>
        <w:t xml:space="preserve"> – URL where the form data will be sent. Example:</w:t>
      </w:r>
    </w:p>
    <w:p w14:paraId="5371EA7B" w14:textId="77777777" w:rsidR="00A26460" w:rsidRDefault="00A26460" w:rsidP="00A26460">
      <w:pPr>
        <w:numPr>
          <w:ilvl w:val="0"/>
          <w:numId w:val="167"/>
        </w:numPr>
      </w:pPr>
      <w:r>
        <w:rPr>
          <w:rStyle w:val="VerbatimChar"/>
        </w:rPr>
        <w:t>&lt;form action="/submit"&gt;</w:t>
      </w:r>
    </w:p>
    <w:p w14:paraId="543D5649" w14:textId="77777777" w:rsidR="00A26460" w:rsidRDefault="00A26460" w:rsidP="00A26460">
      <w:pPr>
        <w:numPr>
          <w:ilvl w:val="0"/>
          <w:numId w:val="181"/>
        </w:numPr>
      </w:pPr>
      <w:r>
        <w:rPr>
          <w:rStyle w:val="VerbatimChar"/>
          <w:b/>
          <w:bCs/>
        </w:rPr>
        <w:t>method</w:t>
      </w:r>
      <w:r>
        <w:t xml:space="preserve"> – HTTP method used to send data:</w:t>
      </w:r>
    </w:p>
    <w:p w14:paraId="5024140C" w14:textId="77777777" w:rsidR="00A26460" w:rsidRDefault="00A26460" w:rsidP="00A26460">
      <w:pPr>
        <w:pStyle w:val="Compact"/>
        <w:numPr>
          <w:ilvl w:val="1"/>
          <w:numId w:val="168"/>
        </w:numPr>
      </w:pPr>
      <w:r>
        <w:rPr>
          <w:rStyle w:val="VerbatimChar"/>
        </w:rPr>
        <w:t>GET</w:t>
      </w:r>
      <w:r>
        <w:t>: Adds data to URL (visible)</w:t>
      </w:r>
    </w:p>
    <w:p w14:paraId="1321EEEC" w14:textId="77777777" w:rsidR="00A26460" w:rsidRDefault="00A26460" w:rsidP="00A26460">
      <w:pPr>
        <w:pStyle w:val="Compact"/>
        <w:numPr>
          <w:ilvl w:val="1"/>
          <w:numId w:val="168"/>
        </w:numPr>
      </w:pPr>
      <w:r>
        <w:rPr>
          <w:rStyle w:val="VerbatimChar"/>
        </w:rPr>
        <w:t>POST</w:t>
      </w:r>
      <w:r>
        <w:t>: Sends data in request body (hidden) Example:</w:t>
      </w:r>
    </w:p>
    <w:p w14:paraId="17D7900E" w14:textId="77777777" w:rsidR="00A26460" w:rsidRDefault="00A26460" w:rsidP="00A26460">
      <w:pPr>
        <w:numPr>
          <w:ilvl w:val="0"/>
          <w:numId w:val="167"/>
        </w:numPr>
      </w:pPr>
      <w:r>
        <w:rPr>
          <w:rStyle w:val="VerbatimChar"/>
        </w:rPr>
        <w:t>&lt;form method="GET"&gt;</w:t>
      </w:r>
    </w:p>
    <w:p w14:paraId="0BDFC5FA" w14:textId="77777777" w:rsidR="000A4C5F" w:rsidRDefault="000A4C5F" w:rsidP="000A4C5F">
      <w:pPr>
        <w:pStyle w:val="BodyText"/>
      </w:pPr>
      <w:bookmarkStart w:id="21" w:name="X764f357f24f16bc0c6fa33b58c7f6f150a0a0f9"/>
      <w:bookmarkEnd w:id="20"/>
    </w:p>
    <w:p w14:paraId="70D1FBD7" w14:textId="77777777" w:rsidR="000A4C5F" w:rsidRDefault="000A4C5F" w:rsidP="00A26460">
      <w:pPr>
        <w:pStyle w:val="Heading3"/>
      </w:pPr>
    </w:p>
    <w:p w14:paraId="0EAD2E59" w14:textId="77777777" w:rsidR="000A4C5F" w:rsidRDefault="000A4C5F" w:rsidP="00A26460">
      <w:pPr>
        <w:pStyle w:val="Heading3"/>
      </w:pPr>
    </w:p>
    <w:p w14:paraId="4A0C1F45" w14:textId="77777777" w:rsidR="002611AE" w:rsidRPr="002611AE" w:rsidRDefault="002611AE" w:rsidP="002611AE">
      <w:pPr>
        <w:pStyle w:val="BodyText"/>
      </w:pPr>
    </w:p>
    <w:p w14:paraId="06DA37DD" w14:textId="77777777" w:rsidR="000A4C5F" w:rsidRDefault="000A4C5F" w:rsidP="00A26460">
      <w:pPr>
        <w:pStyle w:val="Heading3"/>
      </w:pPr>
    </w:p>
    <w:p w14:paraId="709F635E" w14:textId="24D7D384" w:rsidR="00A26460" w:rsidRDefault="00A26460" w:rsidP="00A26460">
      <w:pPr>
        <w:pStyle w:val="Heading3"/>
      </w:pPr>
      <w:r>
        <w:t xml:space="preserve">🌐 URL Structure with </w:t>
      </w:r>
      <w:r>
        <w:rPr>
          <w:rStyle w:val="VerbatimChar"/>
        </w:rPr>
        <w:t>&lt;input&gt;</w:t>
      </w:r>
      <w:r>
        <w:t xml:space="preserve"> Tags (in </w:t>
      </w:r>
      <w:r>
        <w:rPr>
          <w:rStyle w:val="VerbatimChar"/>
        </w:rPr>
        <w:t>GET</w:t>
      </w:r>
      <w:r>
        <w:t xml:space="preserve"> method):</w:t>
      </w:r>
    </w:p>
    <w:p w14:paraId="2DB40795" w14:textId="77777777" w:rsidR="00A26460" w:rsidRDefault="00A26460" w:rsidP="00A26460">
      <w:pPr>
        <w:pStyle w:val="FirstParagraph"/>
      </w:pPr>
      <w:r>
        <w:t xml:space="preserve">Each </w:t>
      </w:r>
      <w:r>
        <w:rPr>
          <w:rStyle w:val="VerbatimChar"/>
        </w:rPr>
        <w:t>&lt;input&gt;</w:t>
      </w:r>
      <w:r>
        <w:t xml:space="preserve"> with a </w:t>
      </w:r>
      <w:r>
        <w:rPr>
          <w:rStyle w:val="VerbatimChar"/>
        </w:rPr>
        <w:t>name</w:t>
      </w:r>
      <w:r>
        <w:t xml:space="preserve"> attribute adds a </w:t>
      </w:r>
      <w:r>
        <w:rPr>
          <w:b/>
          <w:bCs/>
        </w:rPr>
        <w:t>key-value pair</w:t>
      </w:r>
      <w:r>
        <w:t xml:space="preserve"> to the URL query string when submitted.</w:t>
      </w:r>
    </w:p>
    <w:p w14:paraId="6E93B179" w14:textId="77777777" w:rsidR="00A26460" w:rsidRDefault="00A26460" w:rsidP="00A26460">
      <w:pPr>
        <w:pStyle w:val="BodyText"/>
      </w:pPr>
      <w:r>
        <w:t>Example:</w:t>
      </w:r>
    </w:p>
    <w:p w14:paraId="4277FC47" w14:textId="77777777" w:rsidR="000A4C5F" w:rsidRPr="000A4C5F" w:rsidRDefault="000A4C5F" w:rsidP="000A4C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015FCF9" w14:textId="77777777" w:rsidR="000A4C5F" w:rsidRPr="000A4C5F" w:rsidRDefault="000A4C5F" w:rsidP="000A4C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0A4C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rm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action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0A4C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/search"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method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0A4C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GET"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6969361" w14:textId="77777777" w:rsidR="000A4C5F" w:rsidRPr="000A4C5F" w:rsidRDefault="000A4C5F" w:rsidP="000A4C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0A4C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nput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0A4C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query"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0A4C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shoes"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/&gt;</w:t>
      </w:r>
    </w:p>
    <w:p w14:paraId="49A0CF8C" w14:textId="77777777" w:rsidR="000A4C5F" w:rsidRPr="000A4C5F" w:rsidRDefault="000A4C5F" w:rsidP="000A4C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0A4C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nput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0A4C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olor"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0A4C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red"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/&gt;</w:t>
      </w:r>
    </w:p>
    <w:p w14:paraId="3947097F" w14:textId="77777777" w:rsidR="000A4C5F" w:rsidRPr="000A4C5F" w:rsidRDefault="000A4C5F" w:rsidP="000A4C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0A4C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A4C5F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ype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0A4C5F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submit"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0A4C5F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earch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0A4C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5442C98" w14:textId="77777777" w:rsidR="000A4C5F" w:rsidRPr="000A4C5F" w:rsidRDefault="000A4C5F" w:rsidP="000A4C5F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0A4C5F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rm</w:t>
      </w:r>
      <w:r w:rsidRPr="000A4C5F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36FACCB" w14:textId="77777777" w:rsidR="000A4C5F" w:rsidRPr="000A4C5F" w:rsidRDefault="000A4C5F" w:rsidP="000A4C5F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CE682AC" w14:textId="77777777" w:rsidR="00A26460" w:rsidRDefault="00A26460" w:rsidP="00A26460">
      <w:pPr>
        <w:pStyle w:val="FirstParagraph"/>
      </w:pPr>
      <w:r>
        <w:t>When submitted, the URL becomes:</w:t>
      </w:r>
    </w:p>
    <w:p w14:paraId="323003E9" w14:textId="77777777" w:rsidR="00A26460" w:rsidRDefault="00A26460" w:rsidP="00A26460">
      <w:r>
        <w:rPr>
          <w:rStyle w:val="VerbatimChar"/>
        </w:rPr>
        <w:t>/search?query=shoes&amp;color=red</w:t>
      </w:r>
    </w:p>
    <w:p w14:paraId="7712CC32" w14:textId="77777777" w:rsidR="00A26460" w:rsidRDefault="00A26460" w:rsidP="00A26460">
      <w:pPr>
        <w:pStyle w:val="FirstParagraph"/>
      </w:pPr>
      <w:r>
        <w:t>If you change input names/values, the URL will change accordingly.</w:t>
      </w:r>
    </w:p>
    <w:p w14:paraId="2730901A" w14:textId="77777777" w:rsidR="00A26460" w:rsidRDefault="00FC7356" w:rsidP="00A26460">
      <w:r>
        <w:pict w14:anchorId="43C44FE3">
          <v:rect id="_x0000_i1036" style="width:0;height:1.5pt" o:hralign="center" o:hrstd="t" o:hr="t"/>
        </w:pict>
      </w:r>
    </w:p>
    <w:bookmarkEnd w:id="21"/>
    <w:p w14:paraId="0D150BB1" w14:textId="77777777" w:rsidR="00A26460" w:rsidRDefault="00A26460" w:rsidP="00A26460">
      <w:pPr>
        <w:pStyle w:val="Heading3"/>
      </w:pPr>
      <w:r>
        <w:t>📌 Summary:</w:t>
      </w:r>
    </w:p>
    <w:p w14:paraId="7B6E3B65" w14:textId="77777777" w:rsidR="00A26460" w:rsidRDefault="00A26460" w:rsidP="00A26460">
      <w:pPr>
        <w:pStyle w:val="Compact"/>
        <w:numPr>
          <w:ilvl w:val="0"/>
          <w:numId w:val="168"/>
        </w:numPr>
      </w:pPr>
      <w:r>
        <w:rPr>
          <w:rStyle w:val="VerbatimChar"/>
        </w:rPr>
        <w:t>&lt;form&gt;</w:t>
      </w:r>
      <w:r>
        <w:t xml:space="preserve"> controls how/where data is sent.</w:t>
      </w:r>
    </w:p>
    <w:p w14:paraId="4EE99770" w14:textId="77777777" w:rsidR="00A26460" w:rsidRDefault="00A26460" w:rsidP="00A26460">
      <w:pPr>
        <w:pStyle w:val="Compact"/>
        <w:numPr>
          <w:ilvl w:val="0"/>
          <w:numId w:val="168"/>
        </w:numPr>
      </w:pPr>
      <w:r>
        <w:rPr>
          <w:rStyle w:val="VerbatimChar"/>
        </w:rPr>
        <w:t>action</w:t>
      </w:r>
      <w:r>
        <w:t xml:space="preserve"> = target URL</w:t>
      </w:r>
    </w:p>
    <w:p w14:paraId="7263865E" w14:textId="77777777" w:rsidR="00A26460" w:rsidRDefault="00A26460" w:rsidP="00A26460">
      <w:pPr>
        <w:pStyle w:val="Compact"/>
        <w:numPr>
          <w:ilvl w:val="0"/>
          <w:numId w:val="168"/>
        </w:numPr>
      </w:pPr>
      <w:r>
        <w:rPr>
          <w:rStyle w:val="VerbatimChar"/>
        </w:rPr>
        <w:t>method</w:t>
      </w:r>
      <w:r>
        <w:t xml:space="preserve"> = how data is sent (GET → URL, POST → body)</w:t>
      </w:r>
    </w:p>
    <w:p w14:paraId="6435C549" w14:textId="5BD8C8F4" w:rsidR="00D1486D" w:rsidRDefault="00A26460" w:rsidP="002611AE">
      <w:pPr>
        <w:pStyle w:val="Compact"/>
        <w:numPr>
          <w:ilvl w:val="0"/>
          <w:numId w:val="168"/>
        </w:numPr>
      </w:pPr>
      <w:r>
        <w:t xml:space="preserve">Each </w:t>
      </w:r>
      <w:r>
        <w:rPr>
          <w:rStyle w:val="VerbatimChar"/>
        </w:rPr>
        <w:t>&lt;input name="key" value="val"&gt;</w:t>
      </w:r>
      <w:r>
        <w:t xml:space="preserve"> becomes </w:t>
      </w:r>
      <w:r>
        <w:rPr>
          <w:rStyle w:val="VerbatimChar"/>
        </w:rPr>
        <w:t>key=val</w:t>
      </w:r>
      <w:r>
        <w:t xml:space="preserve"> in URL (if GET)</w:t>
      </w:r>
    </w:p>
    <w:p w14:paraId="36A1475A" w14:textId="77777777" w:rsidR="00D1486D" w:rsidRDefault="00D1486D">
      <w:pPr>
        <w:pStyle w:val="Heading2"/>
      </w:pPr>
    </w:p>
    <w:p w14:paraId="2275CD1B" w14:textId="77777777" w:rsidR="002611AE" w:rsidRDefault="002611AE" w:rsidP="002611AE">
      <w:pPr>
        <w:pStyle w:val="BodyText"/>
      </w:pPr>
    </w:p>
    <w:p w14:paraId="6A888A36" w14:textId="77777777" w:rsidR="002611AE" w:rsidRDefault="002611AE" w:rsidP="002611AE">
      <w:pPr>
        <w:pStyle w:val="BodyText"/>
      </w:pPr>
    </w:p>
    <w:p w14:paraId="775C9840" w14:textId="77777777" w:rsidR="002611AE" w:rsidRPr="002611AE" w:rsidRDefault="002611AE" w:rsidP="002611AE">
      <w:pPr>
        <w:pStyle w:val="BodyText"/>
      </w:pPr>
    </w:p>
    <w:p w14:paraId="1667F3EB" w14:textId="77777777" w:rsidR="00D1486D" w:rsidRDefault="00D1486D">
      <w:pPr>
        <w:pStyle w:val="Heading2"/>
      </w:pPr>
    </w:p>
    <w:p w14:paraId="77752B6F" w14:textId="77777777" w:rsidR="002611AE" w:rsidRDefault="002611AE" w:rsidP="002611AE">
      <w:pPr>
        <w:pStyle w:val="BodyText"/>
      </w:pPr>
    </w:p>
    <w:p w14:paraId="38E2EA11" w14:textId="77777777" w:rsidR="002611AE" w:rsidRPr="002611AE" w:rsidRDefault="002611AE" w:rsidP="002611AE">
      <w:pPr>
        <w:pStyle w:val="BodyText"/>
      </w:pPr>
    </w:p>
    <w:p w14:paraId="7D6612C0" w14:textId="5D7E4483" w:rsidR="006B142E" w:rsidRDefault="00627463">
      <w:pPr>
        <w:pStyle w:val="Heading2"/>
      </w:pPr>
      <w:r>
        <w:lastRenderedPageBreak/>
        <w:t>🔶 Form Events</w:t>
      </w:r>
    </w:p>
    <w:p w14:paraId="4FEA5054" w14:textId="045CBC50" w:rsidR="006B142E" w:rsidRDefault="00627463">
      <w:pPr>
        <w:pStyle w:val="Heading3"/>
      </w:pPr>
      <w:bookmarkStart w:id="22" w:name="submit-event-on-form"/>
      <w:r>
        <w:t xml:space="preserve">🔹  </w:t>
      </w:r>
      <w:r>
        <w:rPr>
          <w:rStyle w:val="VerbatimChar"/>
        </w:rPr>
        <w:t>submit</w:t>
      </w:r>
      <w:r>
        <w:t xml:space="preserve"> Event (on </w:t>
      </w:r>
      <w:r>
        <w:rPr>
          <w:rStyle w:val="VerbatimChar"/>
        </w:rPr>
        <w:t>&lt;form&gt;</w:t>
      </w:r>
      <w:r>
        <w:t>)</w:t>
      </w:r>
    </w:p>
    <w:p w14:paraId="57A9D070" w14:textId="77777777" w:rsidR="00722925" w:rsidRPr="00722925" w:rsidRDefault="00722925" w:rsidP="0072292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2292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form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2292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72292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submit"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72292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unction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(</w:t>
      </w:r>
      <w:r w:rsidRPr="0072292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 {</w:t>
      </w:r>
    </w:p>
    <w:p w14:paraId="28AE2E55" w14:textId="77777777" w:rsidR="00722925" w:rsidRPr="00722925" w:rsidRDefault="00722925" w:rsidP="0072292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72292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2292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preventDefault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(); </w:t>
      </w:r>
      <w:r w:rsidRPr="00722925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Stop page reload</w:t>
      </w:r>
    </w:p>
    <w:p w14:paraId="3D343DF5" w14:textId="77777777" w:rsidR="00722925" w:rsidRPr="00722925" w:rsidRDefault="00722925" w:rsidP="0072292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72292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72292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72292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Form submitted"</w:t>
      </w: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839B9FF" w14:textId="77777777" w:rsidR="00722925" w:rsidRPr="00722925" w:rsidRDefault="00722925" w:rsidP="0072292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72292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79A124E1" w14:textId="77777777" w:rsidR="00722925" w:rsidRPr="00722925" w:rsidRDefault="00722925" w:rsidP="0072292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44088E8" w14:textId="77777777" w:rsidR="006B142E" w:rsidRDefault="00627463">
      <w:pPr>
        <w:pStyle w:val="FirstParagraph"/>
      </w:pPr>
      <w:r>
        <w:rPr>
          <w:rFonts w:ascii="Segoe UI Emoji" w:hAnsi="Segoe UI Emoji" w:cs="Segoe UI Emoji"/>
        </w:rPr>
        <w:t>✅</w:t>
      </w:r>
      <w:r>
        <w:t xml:space="preserve"> Use to:</w:t>
      </w:r>
    </w:p>
    <w:p w14:paraId="5AD0FC87" w14:textId="77777777" w:rsidR="006B142E" w:rsidRDefault="00627463">
      <w:pPr>
        <w:pStyle w:val="Compact"/>
        <w:numPr>
          <w:ilvl w:val="0"/>
          <w:numId w:val="172"/>
        </w:numPr>
      </w:pPr>
      <w:r>
        <w:t>Validate input before sending</w:t>
      </w:r>
    </w:p>
    <w:p w14:paraId="1E74B57D" w14:textId="77777777" w:rsidR="006B142E" w:rsidRDefault="00627463">
      <w:pPr>
        <w:pStyle w:val="Compact"/>
        <w:numPr>
          <w:ilvl w:val="0"/>
          <w:numId w:val="172"/>
        </w:numPr>
      </w:pPr>
      <w:r>
        <w:t>Prevent default behavior</w:t>
      </w:r>
    </w:p>
    <w:p w14:paraId="7E634C35" w14:textId="77777777" w:rsidR="006B142E" w:rsidRDefault="00627463">
      <w:pPr>
        <w:pStyle w:val="Compact"/>
        <w:numPr>
          <w:ilvl w:val="0"/>
          <w:numId w:val="172"/>
        </w:numPr>
      </w:pPr>
      <w:r>
        <w:t xml:space="preserve">Collect data using </w:t>
      </w:r>
      <w:r>
        <w:rPr>
          <w:rStyle w:val="VerbatimChar"/>
        </w:rPr>
        <w:t>FormData</w:t>
      </w:r>
    </w:p>
    <w:p w14:paraId="426F7840" w14:textId="77777777" w:rsidR="006B142E" w:rsidRDefault="00FC7356">
      <w:r>
        <w:pict w14:anchorId="1D9B84BB">
          <v:rect id="_x0000_i1037" style="width:0;height:1.5pt" o:hralign="center" o:hrstd="t" o:hr="t"/>
        </w:pict>
      </w:r>
    </w:p>
    <w:p w14:paraId="496517C6" w14:textId="77777777" w:rsidR="006B142E" w:rsidRDefault="00627463">
      <w:pPr>
        <w:pStyle w:val="Heading3"/>
      </w:pPr>
      <w:bookmarkStart w:id="23" w:name="input-related-events-on-input"/>
      <w:bookmarkEnd w:id="22"/>
      <w:r>
        <w:t xml:space="preserve">🔹 4.2 Input-related Events (on </w:t>
      </w:r>
      <w:r>
        <w:rPr>
          <w:rStyle w:val="VerbatimChar"/>
        </w:rPr>
        <w:t>&lt;input&gt;</w:t>
      </w:r>
      <w: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63"/>
        <w:gridCol w:w="2104"/>
        <w:gridCol w:w="3069"/>
      </w:tblGrid>
      <w:tr w:rsidR="006B142E" w14:paraId="1BFDDFCD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4DEFAE" w14:textId="77777777" w:rsidR="006B142E" w:rsidRDefault="00627463">
            <w:pPr>
              <w:pStyle w:val="Compact"/>
            </w:pPr>
            <w:r>
              <w:t>Event</w:t>
            </w:r>
          </w:p>
        </w:tc>
        <w:tc>
          <w:tcPr>
            <w:tcW w:w="0" w:type="auto"/>
          </w:tcPr>
          <w:p w14:paraId="36F0BD81" w14:textId="77777777" w:rsidR="006B142E" w:rsidRDefault="00627463">
            <w:pPr>
              <w:pStyle w:val="Compact"/>
            </w:pPr>
            <w:r>
              <w:t>Fires When...</w:t>
            </w:r>
          </w:p>
        </w:tc>
        <w:tc>
          <w:tcPr>
            <w:tcW w:w="0" w:type="auto"/>
          </w:tcPr>
          <w:p w14:paraId="4CA2C8CB" w14:textId="77777777" w:rsidR="006B142E" w:rsidRDefault="00627463">
            <w:pPr>
              <w:pStyle w:val="Compact"/>
            </w:pPr>
            <w:r>
              <w:t>Best For</w:t>
            </w:r>
          </w:p>
        </w:tc>
      </w:tr>
      <w:tr w:rsidR="006B142E" w14:paraId="6F62B422" w14:textId="77777777">
        <w:tc>
          <w:tcPr>
            <w:tcW w:w="0" w:type="auto"/>
          </w:tcPr>
          <w:p w14:paraId="757F7CF5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input</w:t>
            </w:r>
          </w:p>
        </w:tc>
        <w:tc>
          <w:tcPr>
            <w:tcW w:w="0" w:type="auto"/>
          </w:tcPr>
          <w:p w14:paraId="36E9B9C4" w14:textId="77777777" w:rsidR="006B142E" w:rsidRDefault="00627463">
            <w:pPr>
              <w:pStyle w:val="Compact"/>
            </w:pPr>
            <w:r>
              <w:t>As user types</w:t>
            </w:r>
          </w:p>
        </w:tc>
        <w:tc>
          <w:tcPr>
            <w:tcW w:w="0" w:type="auto"/>
          </w:tcPr>
          <w:p w14:paraId="3F886A4C" w14:textId="77777777" w:rsidR="006B142E" w:rsidRDefault="00627463">
            <w:pPr>
              <w:pStyle w:val="Compact"/>
            </w:pPr>
            <w:r>
              <w:t>Live preview, search</w:t>
            </w:r>
          </w:p>
        </w:tc>
      </w:tr>
      <w:tr w:rsidR="006B142E" w14:paraId="404141C2" w14:textId="77777777">
        <w:tc>
          <w:tcPr>
            <w:tcW w:w="0" w:type="auto"/>
          </w:tcPr>
          <w:p w14:paraId="38A563FA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change</w:t>
            </w:r>
          </w:p>
        </w:tc>
        <w:tc>
          <w:tcPr>
            <w:tcW w:w="0" w:type="auto"/>
          </w:tcPr>
          <w:p w14:paraId="3BF94FC1" w14:textId="77777777" w:rsidR="006B142E" w:rsidRDefault="00627463">
            <w:pPr>
              <w:pStyle w:val="Compact"/>
            </w:pPr>
            <w:r>
              <w:t>After change + blur</w:t>
            </w:r>
          </w:p>
        </w:tc>
        <w:tc>
          <w:tcPr>
            <w:tcW w:w="0" w:type="auto"/>
          </w:tcPr>
          <w:p w14:paraId="66756219" w14:textId="77777777" w:rsidR="006B142E" w:rsidRDefault="00627463">
            <w:pPr>
              <w:pStyle w:val="Compact"/>
            </w:pPr>
            <w:r>
              <w:t>Dropdown, checkbox, radios</w:t>
            </w:r>
          </w:p>
        </w:tc>
      </w:tr>
      <w:tr w:rsidR="006B142E" w14:paraId="64F2686E" w14:textId="77777777">
        <w:tc>
          <w:tcPr>
            <w:tcW w:w="0" w:type="auto"/>
          </w:tcPr>
          <w:p w14:paraId="22847FCD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focus</w:t>
            </w:r>
          </w:p>
        </w:tc>
        <w:tc>
          <w:tcPr>
            <w:tcW w:w="0" w:type="auto"/>
          </w:tcPr>
          <w:p w14:paraId="5027AA85" w14:textId="77777777" w:rsidR="006B142E" w:rsidRDefault="00627463">
            <w:pPr>
              <w:pStyle w:val="Compact"/>
            </w:pPr>
            <w:r>
              <w:t>Input gets focus</w:t>
            </w:r>
          </w:p>
        </w:tc>
        <w:tc>
          <w:tcPr>
            <w:tcW w:w="0" w:type="auto"/>
          </w:tcPr>
          <w:p w14:paraId="1CC5A25C" w14:textId="77777777" w:rsidR="006B142E" w:rsidRDefault="00627463">
            <w:pPr>
              <w:pStyle w:val="Compact"/>
            </w:pPr>
            <w:r>
              <w:t>Highlight or helper text</w:t>
            </w:r>
          </w:p>
        </w:tc>
      </w:tr>
      <w:tr w:rsidR="006B142E" w14:paraId="79E8A6D0" w14:textId="77777777">
        <w:tc>
          <w:tcPr>
            <w:tcW w:w="0" w:type="auto"/>
          </w:tcPr>
          <w:p w14:paraId="429D28F7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blur</w:t>
            </w:r>
          </w:p>
        </w:tc>
        <w:tc>
          <w:tcPr>
            <w:tcW w:w="0" w:type="auto"/>
          </w:tcPr>
          <w:p w14:paraId="22395FE1" w14:textId="77777777" w:rsidR="006B142E" w:rsidRDefault="00627463">
            <w:pPr>
              <w:pStyle w:val="Compact"/>
            </w:pPr>
            <w:r>
              <w:t>Input loses focus</w:t>
            </w:r>
          </w:p>
        </w:tc>
        <w:tc>
          <w:tcPr>
            <w:tcW w:w="0" w:type="auto"/>
          </w:tcPr>
          <w:p w14:paraId="0E1FED8B" w14:textId="77777777" w:rsidR="006B142E" w:rsidRDefault="00627463">
            <w:pPr>
              <w:pStyle w:val="Compact"/>
            </w:pPr>
            <w:r>
              <w:t>Validation on leave</w:t>
            </w:r>
          </w:p>
        </w:tc>
      </w:tr>
      <w:tr w:rsidR="006B142E" w14:paraId="38A867A3" w14:textId="77777777">
        <w:tc>
          <w:tcPr>
            <w:tcW w:w="0" w:type="auto"/>
          </w:tcPr>
          <w:p w14:paraId="6D54780A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keydown</w:t>
            </w:r>
          </w:p>
        </w:tc>
        <w:tc>
          <w:tcPr>
            <w:tcW w:w="0" w:type="auto"/>
          </w:tcPr>
          <w:p w14:paraId="5C8E08D9" w14:textId="77777777" w:rsidR="006B142E" w:rsidRDefault="00627463">
            <w:pPr>
              <w:pStyle w:val="Compact"/>
            </w:pPr>
            <w:r>
              <w:t>Key is pressed</w:t>
            </w:r>
          </w:p>
        </w:tc>
        <w:tc>
          <w:tcPr>
            <w:tcW w:w="0" w:type="auto"/>
          </w:tcPr>
          <w:p w14:paraId="4FF6585A" w14:textId="77777777" w:rsidR="006B142E" w:rsidRDefault="00627463">
            <w:pPr>
              <w:pStyle w:val="Compact"/>
            </w:pPr>
            <w:r>
              <w:t>Detect shortcuts or keys</w:t>
            </w:r>
          </w:p>
        </w:tc>
      </w:tr>
      <w:tr w:rsidR="006B142E" w14:paraId="336F6029" w14:textId="77777777">
        <w:tc>
          <w:tcPr>
            <w:tcW w:w="0" w:type="auto"/>
          </w:tcPr>
          <w:p w14:paraId="2F9CA41E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keyup</w:t>
            </w:r>
          </w:p>
        </w:tc>
        <w:tc>
          <w:tcPr>
            <w:tcW w:w="0" w:type="auto"/>
          </w:tcPr>
          <w:p w14:paraId="2750ECD0" w14:textId="77777777" w:rsidR="006B142E" w:rsidRDefault="00627463">
            <w:pPr>
              <w:pStyle w:val="Compact"/>
            </w:pPr>
            <w:r>
              <w:t>Key is released</w:t>
            </w:r>
          </w:p>
        </w:tc>
        <w:tc>
          <w:tcPr>
            <w:tcW w:w="0" w:type="auto"/>
          </w:tcPr>
          <w:p w14:paraId="6699C033" w14:textId="77777777" w:rsidR="006B142E" w:rsidRDefault="00627463">
            <w:pPr>
              <w:pStyle w:val="Compact"/>
            </w:pPr>
            <w:r>
              <w:t>Check Enter, real-time typing</w:t>
            </w:r>
          </w:p>
        </w:tc>
      </w:tr>
    </w:tbl>
    <w:p w14:paraId="52C8D37E" w14:textId="77777777" w:rsidR="006B142E" w:rsidRDefault="00FC7356">
      <w:r>
        <w:pict w14:anchorId="723FB0EE">
          <v:rect id="_x0000_i1038" style="width:0;height:1.5pt" o:hralign="center" o:hrstd="t" o:hr="t"/>
        </w:pict>
      </w:r>
    </w:p>
    <w:p w14:paraId="7D66775D" w14:textId="77777777" w:rsidR="006B142E" w:rsidRDefault="00627463">
      <w:pPr>
        <w:pStyle w:val="Heading3"/>
      </w:pPr>
      <w:bookmarkStart w:id="24" w:name="focus-and-blur-example"/>
      <w:bookmarkEnd w:id="23"/>
      <w:r>
        <w:t>🧪 Focus and Blur Example:</w:t>
      </w:r>
    </w:p>
    <w:p w14:paraId="5EFE2EE2" w14:textId="77777777" w:rsidR="006B142E" w:rsidRDefault="00627463">
      <w:r>
        <w:rPr>
          <w:rStyle w:val="VerbatimChar"/>
        </w:rPr>
        <w:t>&lt;input onfocus="console.log('Focused')" onblur="console.log('Blurred')" /&gt;</w:t>
      </w:r>
    </w:p>
    <w:p w14:paraId="585976EE" w14:textId="77777777" w:rsidR="006B142E" w:rsidRDefault="00FC7356">
      <w:r>
        <w:pict w14:anchorId="107380BE">
          <v:rect id="_x0000_i1039" style="width:0;height:1.5pt" o:hralign="center" o:hrstd="t" o:hr="t"/>
        </w:pict>
      </w:r>
    </w:p>
    <w:p w14:paraId="4D8581F2" w14:textId="77777777" w:rsidR="00722925" w:rsidRDefault="00722925">
      <w:pPr>
        <w:pStyle w:val="Heading2"/>
      </w:pPr>
      <w:bookmarkStart w:id="25" w:name="practice-example-input-form-event"/>
      <w:bookmarkEnd w:id="19"/>
      <w:bookmarkEnd w:id="24"/>
    </w:p>
    <w:p w14:paraId="0F71FD29" w14:textId="77777777" w:rsidR="00722925" w:rsidRDefault="00722925" w:rsidP="00722925">
      <w:pPr>
        <w:pStyle w:val="BodyText"/>
      </w:pPr>
    </w:p>
    <w:p w14:paraId="4A43348D" w14:textId="77777777" w:rsidR="00722925" w:rsidRDefault="00722925" w:rsidP="00722925">
      <w:pPr>
        <w:pStyle w:val="BodyText"/>
      </w:pPr>
    </w:p>
    <w:p w14:paraId="3AE80DF1" w14:textId="77777777" w:rsidR="00722925" w:rsidRDefault="00722925" w:rsidP="00722925">
      <w:pPr>
        <w:pStyle w:val="BodyText"/>
      </w:pPr>
    </w:p>
    <w:p w14:paraId="02DF7A96" w14:textId="77777777" w:rsidR="00722925" w:rsidRDefault="00722925" w:rsidP="00722925">
      <w:pPr>
        <w:pStyle w:val="BodyText"/>
      </w:pPr>
    </w:p>
    <w:p w14:paraId="72A3709D" w14:textId="77777777" w:rsidR="00722925" w:rsidRPr="00722925" w:rsidRDefault="00722925" w:rsidP="00722925">
      <w:pPr>
        <w:pStyle w:val="BodyText"/>
      </w:pPr>
    </w:p>
    <w:p w14:paraId="7B3478B3" w14:textId="4854DD13" w:rsidR="006B142E" w:rsidRDefault="00FC7356">
      <w:pPr>
        <w:pStyle w:val="Heading2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32CB4CF4" wp14:editId="2C154DC2">
                <wp:simplePos x="0" y="0"/>
                <wp:positionH relativeFrom="column">
                  <wp:posOffset>-762000</wp:posOffset>
                </wp:positionH>
                <wp:positionV relativeFrom="paragraph">
                  <wp:posOffset>-838200</wp:posOffset>
                </wp:positionV>
                <wp:extent cx="7366000" cy="9779000"/>
                <wp:effectExtent l="9525" t="9525" r="6350" b="12700"/>
                <wp:wrapNone/>
                <wp:docPr id="2007110958" name="Rectangle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66000" cy="9779000"/>
                        </a:xfrm>
                        <a:prstGeom prst="rect">
                          <a:avLst/>
                        </a:prstGeom>
                        <a:solidFill>
                          <a:srgbClr val="FFFFCC">
                            <a:alpha val="30000"/>
                          </a:srgbClr>
                        </a:solidFill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116C94" id="Rectangle 45" o:spid="_x0000_s1026" style="position:absolute;margin-left:-60pt;margin-top:-66pt;width:580pt;height:770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" fillcolor="#ffc" strokecolor="#0e2841 [3215]">
                <v:fill opacity="19789f"/>
              </v:rect>
            </w:pict>
          </mc:Fallback>
        </mc:AlternateContent>
      </w:r>
      <w:r w:rsidR="006046A5" w:rsidRPr="006046A5">
        <w:rPr>
          <w:highlight w:val="yellow"/>
        </w:rPr>
        <w:t>PROJECT 01</w:t>
      </w:r>
      <w:r w:rsidR="002C369C">
        <w:t xml:space="preserve"> </w:t>
      </w:r>
      <w:r w:rsidR="00CF654A">
        <w:t>–</w:t>
      </w:r>
      <w:r w:rsidR="002C369C">
        <w:t xml:space="preserve"> </w:t>
      </w:r>
      <w:r w:rsidR="00CF654A">
        <w:t xml:space="preserve">get live input and final input from user input  </w:t>
      </w:r>
    </w:p>
    <w:p w14:paraId="4DA0BC57" w14:textId="77777777" w:rsid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 xml:space="preserve">  </w:t>
      </w:r>
    </w:p>
    <w:p w14:paraId="6FF415D7" w14:textId="2C000A61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rm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myForm"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1F6C17C" w14:textId="3B2E1A8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npu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username"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username"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/&gt;</w:t>
      </w:r>
    </w:p>
    <w:p w14:paraId="72696692" w14:textId="45B79BF6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ype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submit"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ubmit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090D58B" w14:textId="32069171" w:rsid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rm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4FAED0DA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F5D12A1" w14:textId="0E2674ED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output"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p</w:t>
      </w:r>
      <w:r w:rsidRPr="006E0552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00B77DD7" w14:textId="77777777" w:rsid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 xml:space="preserve">  </w:t>
      </w:r>
    </w:p>
    <w:p w14:paraId="10A0A23A" w14:textId="52736A86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form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#myForm'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D7C4895" w14:textId="655081B0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usernam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#username'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23F98134" w14:textId="08607ECB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 xml:space="preserve">  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outpu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#output'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5DE7225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1CDCF82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Live typing</w:t>
      </w:r>
    </w:p>
    <w:p w14:paraId="3F9E6E71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usernam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input'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 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3BFFB214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outpu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Typing: "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arge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5B5F789D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78A30695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1408362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Form submit</w:t>
      </w:r>
    </w:p>
    <w:p w14:paraId="42FD06D1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form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submit'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 </w:t>
      </w:r>
      <w:r w:rsidRPr="006E0552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7FFB4CF3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preventDefaul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66C3FBFD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outpu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nnerText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Final Value: "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+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6E0552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usernam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6E0552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;</w:t>
      </w:r>
    </w:p>
    <w:p w14:paraId="07A7008A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E0552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2CCC69A1" w14:textId="77777777" w:rsidR="006E0552" w:rsidRPr="006E0552" w:rsidRDefault="006E0552" w:rsidP="006E0552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C06B7E9" w14:textId="77777777" w:rsidR="00722925" w:rsidRDefault="00722925">
      <w:pPr>
        <w:rPr>
          <w:rStyle w:val="VerbatimChar"/>
        </w:rPr>
      </w:pPr>
    </w:p>
    <w:p w14:paraId="1413977A" w14:textId="67FB26C7" w:rsidR="002C369C" w:rsidRPr="002C369C" w:rsidRDefault="002C369C">
      <w:pPr>
        <w:rPr>
          <w:rStyle w:val="VerbatimChar"/>
          <w:b/>
          <w:bCs/>
          <w:color w:val="FF0000"/>
          <w:sz w:val="24"/>
          <w:szCs w:val="28"/>
        </w:rPr>
      </w:pPr>
      <w:r w:rsidRPr="002C369C">
        <w:rPr>
          <w:rStyle w:val="VerbatimChar"/>
          <w:b/>
          <w:bCs/>
          <w:color w:val="FF0000"/>
          <w:sz w:val="24"/>
          <w:szCs w:val="28"/>
        </w:rPr>
        <w:t xml:space="preserve">Concepts: </w:t>
      </w:r>
    </w:p>
    <w:p w14:paraId="1023958C" w14:textId="4740A0B7" w:rsidR="00722925" w:rsidRDefault="00AE34E8">
      <w:pPr>
        <w:rPr>
          <w:rStyle w:val="VerbatimChar"/>
        </w:rPr>
      </w:pPr>
      <w:r>
        <w:rPr>
          <w:rStyle w:val="VerbatimChar"/>
          <w:color w:val="FF0000"/>
        </w:rPr>
        <w:t xml:space="preserve">1. </w:t>
      </w:r>
      <w:r w:rsidR="00445515" w:rsidRPr="00445515">
        <w:rPr>
          <w:rStyle w:val="VerbatimChar"/>
          <w:color w:val="FF0000"/>
        </w:rPr>
        <w:t>Username.value</w:t>
      </w:r>
      <w:r w:rsidR="00445515">
        <w:rPr>
          <w:rStyle w:val="VerbatimChar"/>
        </w:rPr>
        <w:t xml:space="preserve"> we can use on input tag  as we know input have username , and value property and that that comes from user input</w:t>
      </w:r>
      <w:r w:rsidR="006046A5">
        <w:rPr>
          <w:rStyle w:val="VerbatimChar"/>
        </w:rPr>
        <w:br/>
      </w:r>
      <w:r w:rsidR="006046A5">
        <w:rPr>
          <w:rStyle w:val="VerbatimChar"/>
        </w:rPr>
        <w:br/>
      </w:r>
      <w:r>
        <w:rPr>
          <w:rStyle w:val="VerbatimChar"/>
          <w:color w:val="FF0000"/>
        </w:rPr>
        <w:t xml:space="preserve">2. </w:t>
      </w:r>
      <w:r w:rsidR="002C369C" w:rsidRPr="002C369C">
        <w:rPr>
          <w:rStyle w:val="VerbatimChar"/>
          <w:color w:val="FF0000"/>
        </w:rPr>
        <w:t>e.target.value</w:t>
      </w:r>
      <w:r w:rsidR="002C369C">
        <w:rPr>
          <w:rStyle w:val="VerbatimChar"/>
        </w:rPr>
        <w:t xml:space="preserve"> it’s a event object of input to acces value .</w:t>
      </w:r>
      <w:r w:rsidR="002C369C">
        <w:rPr>
          <w:rStyle w:val="VerbatimChar"/>
        </w:rPr>
        <w:br/>
      </w:r>
      <w:r w:rsidR="002C369C">
        <w:rPr>
          <w:rStyle w:val="VerbatimChar"/>
        </w:rPr>
        <w:br/>
      </w:r>
      <w:r w:rsidR="00E46363">
        <w:rPr>
          <w:rStyle w:val="VerbatimChar"/>
        </w:rPr>
        <w:br/>
      </w:r>
      <w:r>
        <w:rPr>
          <w:rStyle w:val="VerbatimChar"/>
          <w:color w:val="FF0000"/>
        </w:rPr>
        <w:t xml:space="preserve">3. </w:t>
      </w:r>
      <w:r w:rsidR="002C369C" w:rsidRPr="002C369C">
        <w:rPr>
          <w:rStyle w:val="VerbatimChar"/>
          <w:color w:val="FF0000"/>
        </w:rPr>
        <w:t xml:space="preserve">e.preventDefault </w:t>
      </w:r>
      <w:r w:rsidR="002C369C">
        <w:rPr>
          <w:rStyle w:val="VerbatimChar"/>
        </w:rPr>
        <w:t xml:space="preserve">stop page to refresh after get submitted but button inside form </w:t>
      </w:r>
      <w:r w:rsidR="00E46363">
        <w:rPr>
          <w:rStyle w:val="VerbatimChar"/>
        </w:rPr>
        <w:br/>
      </w:r>
      <w:r w:rsidR="00445515">
        <w:rPr>
          <w:rStyle w:val="VerbatimChar"/>
        </w:rPr>
        <w:br/>
      </w:r>
      <w:r w:rsidR="004735FE">
        <w:rPr>
          <w:rStyle w:val="VerbatimChar"/>
        </w:rPr>
        <w:br/>
      </w:r>
      <w:r w:rsidR="00157B99">
        <w:rPr>
          <w:rStyle w:val="VerbatimChar"/>
        </w:rPr>
        <w:tab/>
      </w:r>
      <w:r w:rsidR="00157B99">
        <w:rPr>
          <w:rStyle w:val="VerbatimChar"/>
        </w:rPr>
        <w:tab/>
      </w:r>
    </w:p>
    <w:p w14:paraId="60D87417" w14:textId="77777777" w:rsidR="00CF654A" w:rsidRDefault="00CF654A" w:rsidP="00CF654A">
      <w:pPr>
        <w:pStyle w:val="Heading2"/>
      </w:pPr>
      <w:r>
        <w:rPr>
          <w:rFonts w:ascii="Segoe UI Emoji" w:hAnsi="Segoe UI Emoji" w:cs="Segoe UI Emoji"/>
        </w:rPr>
        <w:t>✅</w:t>
      </w:r>
      <w:r>
        <w:t xml:space="preserve"> Final Tips:</w:t>
      </w:r>
    </w:p>
    <w:p w14:paraId="4273F695" w14:textId="77777777" w:rsidR="00CF654A" w:rsidRDefault="00CF654A" w:rsidP="00CF654A">
      <w:pPr>
        <w:pStyle w:val="Compact"/>
        <w:numPr>
          <w:ilvl w:val="0"/>
          <w:numId w:val="173"/>
        </w:numPr>
      </w:pPr>
      <w:r>
        <w:t xml:space="preserve">Use </w:t>
      </w:r>
      <w:r>
        <w:rPr>
          <w:rStyle w:val="VerbatimChar"/>
        </w:rPr>
        <w:t>.value</w:t>
      </w:r>
      <w:r>
        <w:t xml:space="preserve"> on </w:t>
      </w:r>
      <w:r>
        <w:rPr>
          <w:rStyle w:val="VerbatimChar"/>
        </w:rPr>
        <w:t>input</w:t>
      </w:r>
      <w:r>
        <w:t xml:space="preserve">, not </w:t>
      </w:r>
      <w:r>
        <w:rPr>
          <w:rStyle w:val="VerbatimChar"/>
        </w:rPr>
        <w:t>form</w:t>
      </w:r>
      <w:r>
        <w:t>.</w:t>
      </w:r>
    </w:p>
    <w:p w14:paraId="75C78153" w14:textId="77777777" w:rsidR="00CF654A" w:rsidRDefault="00CF654A" w:rsidP="00CF654A">
      <w:pPr>
        <w:pStyle w:val="Compact"/>
        <w:numPr>
          <w:ilvl w:val="0"/>
          <w:numId w:val="173"/>
        </w:numPr>
      </w:pPr>
      <w:r>
        <w:t xml:space="preserve">Use </w:t>
      </w:r>
      <w:r>
        <w:rPr>
          <w:rStyle w:val="VerbatimChar"/>
        </w:rPr>
        <w:t>e.target</w:t>
      </w:r>
      <w:r>
        <w:t xml:space="preserve"> to access the element that triggered the event.</w:t>
      </w:r>
    </w:p>
    <w:p w14:paraId="269ADB9B" w14:textId="5C7B92F0" w:rsidR="006B142E" w:rsidRDefault="006B142E"/>
    <w:p w14:paraId="0D6275D2" w14:textId="77777777" w:rsidR="006B142E" w:rsidRDefault="00FC7356">
      <w:bookmarkStart w:id="26" w:name="final-tips"/>
      <w:bookmarkEnd w:id="25"/>
      <w:r>
        <w:lastRenderedPageBreak/>
        <w:pict w14:anchorId="648414A7">
          <v:rect id="_x0000_i1040" style="width:0;height:1.5pt" o:hralign="center" o:hrstd="t" o:hr="t"/>
        </w:pict>
      </w:r>
    </w:p>
    <w:p w14:paraId="154EBEC0" w14:textId="77777777" w:rsidR="006B142E" w:rsidRDefault="00627463">
      <w:pPr>
        <w:pStyle w:val="Heading2"/>
      </w:pPr>
      <w:bookmarkStart w:id="27" w:name="formdata-in-javascript"/>
      <w:bookmarkEnd w:id="26"/>
      <w:r>
        <w:t xml:space="preserve">🔶 6. </w:t>
      </w:r>
      <w:r>
        <w:rPr>
          <w:rStyle w:val="VerbatimChar"/>
        </w:rPr>
        <w:t>FormData</w:t>
      </w:r>
      <w:r>
        <w:t xml:space="preserve"> in JavaScript</w:t>
      </w:r>
    </w:p>
    <w:p w14:paraId="08F88DD7" w14:textId="77777777" w:rsidR="006B142E" w:rsidRDefault="00627463">
      <w:pPr>
        <w:pStyle w:val="Heading3"/>
      </w:pPr>
      <w:bookmarkStart w:id="28" w:name="what-is-formdata"/>
      <w:r>
        <w:t xml:space="preserve">🔸 What is </w:t>
      </w:r>
      <w:r>
        <w:rPr>
          <w:rStyle w:val="VerbatimChar"/>
        </w:rPr>
        <w:t>FormData</w:t>
      </w:r>
      <w:r>
        <w:t>?</w:t>
      </w:r>
    </w:p>
    <w:p w14:paraId="42662C86" w14:textId="77777777" w:rsidR="006B142E" w:rsidRDefault="00627463">
      <w:pPr>
        <w:pStyle w:val="Compact"/>
        <w:numPr>
          <w:ilvl w:val="0"/>
          <w:numId w:val="174"/>
        </w:numPr>
      </w:pPr>
      <w:r>
        <w:t xml:space="preserve">A built-in JavaScript object to collect and work with </w:t>
      </w:r>
      <w:r>
        <w:rPr>
          <w:b/>
          <w:bCs/>
        </w:rPr>
        <w:t>form inputs</w:t>
      </w:r>
      <w:r>
        <w:t xml:space="preserve"> easily.</w:t>
      </w:r>
    </w:p>
    <w:p w14:paraId="64C6EC17" w14:textId="77777777" w:rsidR="006B142E" w:rsidRDefault="00627463">
      <w:pPr>
        <w:pStyle w:val="Compact"/>
        <w:numPr>
          <w:ilvl w:val="0"/>
          <w:numId w:val="174"/>
        </w:numPr>
      </w:pPr>
      <w:r>
        <w:t xml:space="preserve">Used to </w:t>
      </w:r>
      <w:r>
        <w:rPr>
          <w:b/>
          <w:bCs/>
        </w:rPr>
        <w:t>read</w:t>
      </w:r>
      <w:r>
        <w:t xml:space="preserve">, </w:t>
      </w:r>
      <w:r>
        <w:rPr>
          <w:b/>
          <w:bCs/>
        </w:rPr>
        <w:t>append</w:t>
      </w:r>
      <w:r>
        <w:t xml:space="preserve">, or </w:t>
      </w:r>
      <w:r>
        <w:rPr>
          <w:b/>
          <w:bCs/>
        </w:rPr>
        <w:t>send</w:t>
      </w:r>
      <w:r>
        <w:t xml:space="preserve"> form data (usually with AJAX or </w:t>
      </w:r>
      <w:r>
        <w:rPr>
          <w:rStyle w:val="VerbatimChar"/>
        </w:rPr>
        <w:t>fetch</w:t>
      </w:r>
      <w:r>
        <w:t>).</w:t>
      </w:r>
    </w:p>
    <w:p w14:paraId="3E5C1F46" w14:textId="77777777" w:rsidR="006B142E" w:rsidRDefault="00FC7356">
      <w:r>
        <w:pict w14:anchorId="3A193405">
          <v:rect id="_x0000_i1041" style="width:0;height:1.5pt" o:hralign="center" o:hrstd="t" o:hr="t"/>
        </w:pict>
      </w:r>
    </w:p>
    <w:p w14:paraId="6F289000" w14:textId="77777777" w:rsidR="006B142E" w:rsidRDefault="00627463">
      <w:pPr>
        <w:pStyle w:val="Heading3"/>
      </w:pPr>
      <w:bookmarkStart w:id="29" w:name="how-to-create-formdata-object"/>
      <w:bookmarkEnd w:id="28"/>
      <w:r>
        <w:t xml:space="preserve">🔹 6.1 How to Create </w:t>
      </w:r>
      <w:r>
        <w:rPr>
          <w:rStyle w:val="VerbatimChar"/>
        </w:rPr>
        <w:t>FormData</w:t>
      </w:r>
      <w:r>
        <w:t xml:space="preserve"> Object</w:t>
      </w:r>
    </w:p>
    <w:p w14:paraId="02294C76" w14:textId="77777777" w:rsidR="006B142E" w:rsidRDefault="00627463">
      <w:r>
        <w:rPr>
          <w:rStyle w:val="VerbatimChar"/>
        </w:rPr>
        <w:t>const form = document.querySelector("form");</w:t>
      </w:r>
      <w:r>
        <w:br/>
      </w:r>
      <w:r>
        <w:rPr>
          <w:rStyle w:val="VerbatimChar"/>
        </w:rPr>
        <w:t>const formData = new FormData(form);</w:t>
      </w:r>
    </w:p>
    <w:p w14:paraId="0566F31C" w14:textId="77777777" w:rsidR="006B142E" w:rsidRDefault="00627463">
      <w:pPr>
        <w:pStyle w:val="FirstParagraph"/>
      </w:pPr>
      <w:r>
        <w:t xml:space="preserve">✅ It grabs all input values </w:t>
      </w:r>
      <w:r>
        <w:rPr>
          <w:b/>
          <w:bCs/>
        </w:rPr>
        <w:t xml:space="preserve">(that have a </w:t>
      </w:r>
      <w:r>
        <w:rPr>
          <w:rStyle w:val="VerbatimChar"/>
          <w:b/>
          <w:bCs/>
        </w:rPr>
        <w:t>name</w:t>
      </w:r>
      <w:r>
        <w:rPr>
          <w:b/>
          <w:bCs/>
        </w:rPr>
        <w:t xml:space="preserve"> attribute)</w:t>
      </w:r>
      <w:r>
        <w:t xml:space="preserve"> from the form.</w:t>
      </w:r>
    </w:p>
    <w:p w14:paraId="59891B0A" w14:textId="77777777" w:rsidR="006B142E" w:rsidRDefault="00FC7356">
      <w:r>
        <w:pict w14:anchorId="73ED6620">
          <v:rect id="_x0000_i1042" style="width:0;height:1.5pt" o:hralign="center" o:hrstd="t" o:hr="t"/>
        </w:pict>
      </w:r>
    </w:p>
    <w:p w14:paraId="7BDF435C" w14:textId="77777777" w:rsidR="006B142E" w:rsidRDefault="00627463">
      <w:pPr>
        <w:pStyle w:val="Heading3"/>
      </w:pPr>
      <w:bookmarkStart w:id="30" w:name="common-methods"/>
      <w:bookmarkEnd w:id="29"/>
      <w:r>
        <w:t>🔹 6.2 Common Method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45"/>
        <w:gridCol w:w="3042"/>
      </w:tblGrid>
      <w:tr w:rsidR="006B142E" w14:paraId="4725F4E5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281130" w14:textId="77777777" w:rsidR="006B142E" w:rsidRDefault="00627463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7F284682" w14:textId="77777777" w:rsidR="006B142E" w:rsidRDefault="00627463">
            <w:pPr>
              <w:pStyle w:val="Compact"/>
            </w:pPr>
            <w:r>
              <w:t>Purpose</w:t>
            </w:r>
          </w:p>
        </w:tc>
      </w:tr>
      <w:tr w:rsidR="006B142E" w14:paraId="5E8EA9C5" w14:textId="77777777">
        <w:tc>
          <w:tcPr>
            <w:tcW w:w="0" w:type="auto"/>
          </w:tcPr>
          <w:p w14:paraId="1630BED9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formData.get("name")</w:t>
            </w:r>
          </w:p>
        </w:tc>
        <w:tc>
          <w:tcPr>
            <w:tcW w:w="0" w:type="auto"/>
          </w:tcPr>
          <w:p w14:paraId="67165383" w14:textId="77777777" w:rsidR="006B142E" w:rsidRDefault="00627463">
            <w:pPr>
              <w:pStyle w:val="Compact"/>
            </w:pPr>
            <w:r>
              <w:t>Get value of a field</w:t>
            </w:r>
          </w:p>
        </w:tc>
      </w:tr>
      <w:tr w:rsidR="006B142E" w14:paraId="69BD0B9E" w14:textId="77777777">
        <w:tc>
          <w:tcPr>
            <w:tcW w:w="0" w:type="auto"/>
          </w:tcPr>
          <w:p w14:paraId="2213DAF6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formData.set("name", value)</w:t>
            </w:r>
          </w:p>
        </w:tc>
        <w:tc>
          <w:tcPr>
            <w:tcW w:w="0" w:type="auto"/>
          </w:tcPr>
          <w:p w14:paraId="6EC3D486" w14:textId="77777777" w:rsidR="006B142E" w:rsidRDefault="00627463">
            <w:pPr>
              <w:pStyle w:val="Compact"/>
            </w:pPr>
            <w:r>
              <w:t>Set/replace value</w:t>
            </w:r>
          </w:p>
        </w:tc>
      </w:tr>
      <w:tr w:rsidR="006B142E" w14:paraId="515EA7E8" w14:textId="77777777">
        <w:tc>
          <w:tcPr>
            <w:tcW w:w="0" w:type="auto"/>
          </w:tcPr>
          <w:p w14:paraId="14739ED1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formData.append("name", value)</w:t>
            </w:r>
          </w:p>
        </w:tc>
        <w:tc>
          <w:tcPr>
            <w:tcW w:w="0" w:type="auto"/>
          </w:tcPr>
          <w:p w14:paraId="32A0796A" w14:textId="77777777" w:rsidR="006B142E" w:rsidRDefault="00627463">
            <w:pPr>
              <w:pStyle w:val="Compact"/>
            </w:pPr>
            <w:r>
              <w:t>Add new value</w:t>
            </w:r>
          </w:p>
        </w:tc>
      </w:tr>
      <w:tr w:rsidR="006B142E" w14:paraId="205FC0CB" w14:textId="77777777">
        <w:tc>
          <w:tcPr>
            <w:tcW w:w="0" w:type="auto"/>
          </w:tcPr>
          <w:p w14:paraId="375C454D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formData.entries()</w:t>
            </w:r>
          </w:p>
        </w:tc>
        <w:tc>
          <w:tcPr>
            <w:tcW w:w="0" w:type="auto"/>
          </w:tcPr>
          <w:p w14:paraId="69DB6287" w14:textId="77777777" w:rsidR="006B142E" w:rsidRDefault="00627463">
            <w:pPr>
              <w:pStyle w:val="Compact"/>
            </w:pPr>
            <w:r>
              <w:t>Loop over all key-value pairs</w:t>
            </w:r>
          </w:p>
        </w:tc>
      </w:tr>
    </w:tbl>
    <w:p w14:paraId="1473E6DE" w14:textId="77777777" w:rsidR="006B142E" w:rsidRDefault="00FC7356">
      <w:r>
        <w:pict w14:anchorId="7573D04F">
          <v:rect id="_x0000_i1043" style="width:0;height:1.5pt" o:hralign="center" o:hrstd="t" o:hr="t"/>
        </w:pict>
      </w:r>
    </w:p>
    <w:p w14:paraId="2C271C8B" w14:textId="77777777" w:rsidR="00370178" w:rsidRDefault="00370178">
      <w:pPr>
        <w:pStyle w:val="Heading3"/>
      </w:pPr>
      <w:bookmarkStart w:id="31" w:name="example-2"/>
      <w:bookmarkEnd w:id="30"/>
    </w:p>
    <w:p w14:paraId="04D652AF" w14:textId="77777777" w:rsidR="00370178" w:rsidRDefault="00370178" w:rsidP="00370178">
      <w:pPr>
        <w:pStyle w:val="BodyText"/>
      </w:pPr>
    </w:p>
    <w:p w14:paraId="73B2DC13" w14:textId="77777777" w:rsidR="00370178" w:rsidRDefault="00370178" w:rsidP="00370178">
      <w:pPr>
        <w:pStyle w:val="BodyText"/>
      </w:pPr>
    </w:p>
    <w:p w14:paraId="525AB93A" w14:textId="77777777" w:rsidR="00370178" w:rsidRDefault="00370178" w:rsidP="00370178">
      <w:pPr>
        <w:pStyle w:val="BodyText"/>
      </w:pPr>
    </w:p>
    <w:p w14:paraId="4E2CCC61" w14:textId="77777777" w:rsidR="00370178" w:rsidRDefault="00370178" w:rsidP="00370178">
      <w:pPr>
        <w:pStyle w:val="BodyText"/>
      </w:pPr>
    </w:p>
    <w:p w14:paraId="2B913E8B" w14:textId="77777777" w:rsidR="00370178" w:rsidRDefault="00370178" w:rsidP="00370178">
      <w:pPr>
        <w:pStyle w:val="BodyText"/>
      </w:pPr>
    </w:p>
    <w:p w14:paraId="26CEA65E" w14:textId="77777777" w:rsidR="00370178" w:rsidRDefault="00370178" w:rsidP="00370178">
      <w:pPr>
        <w:pStyle w:val="BodyText"/>
      </w:pPr>
    </w:p>
    <w:p w14:paraId="51759BEF" w14:textId="77777777" w:rsidR="00370178" w:rsidRDefault="00370178" w:rsidP="00370178">
      <w:pPr>
        <w:pStyle w:val="BodyText"/>
      </w:pPr>
    </w:p>
    <w:p w14:paraId="22A202C2" w14:textId="77777777" w:rsidR="00370178" w:rsidRDefault="00370178" w:rsidP="00370178">
      <w:pPr>
        <w:pStyle w:val="BodyText"/>
      </w:pPr>
    </w:p>
    <w:p w14:paraId="7C964844" w14:textId="77777777" w:rsidR="00370178" w:rsidRDefault="00370178" w:rsidP="00370178">
      <w:pPr>
        <w:pStyle w:val="BodyText"/>
      </w:pPr>
    </w:p>
    <w:p w14:paraId="62863B25" w14:textId="77777777" w:rsidR="00370178" w:rsidRPr="00370178" w:rsidRDefault="00370178" w:rsidP="00370178">
      <w:pPr>
        <w:pStyle w:val="BodyText"/>
      </w:pPr>
    </w:p>
    <w:p w14:paraId="43F4F0FB" w14:textId="26778D44" w:rsidR="00F5109C" w:rsidRDefault="00FC7356" w:rsidP="00F5109C">
      <w:pPr>
        <w:pStyle w:val="Heading2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32CB4CF4" wp14:editId="69C78649">
                <wp:simplePos x="0" y="0"/>
                <wp:positionH relativeFrom="column">
                  <wp:posOffset>-716280</wp:posOffset>
                </wp:positionH>
                <wp:positionV relativeFrom="paragraph">
                  <wp:posOffset>-693420</wp:posOffset>
                </wp:positionV>
                <wp:extent cx="7366000" cy="9779000"/>
                <wp:effectExtent l="7620" t="11430" r="8255" b="10795"/>
                <wp:wrapNone/>
                <wp:docPr id="1561711837" name="Rectangl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66000" cy="9779000"/>
                        </a:xfrm>
                        <a:prstGeom prst="rect">
                          <a:avLst/>
                        </a:prstGeom>
                        <a:solidFill>
                          <a:srgbClr val="FFFFCC">
                            <a:alpha val="30000"/>
                          </a:srgbClr>
                        </a:solidFill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51DAA2" id="Rectangle 89" o:spid="_x0000_s1026" style="position:absolute;margin-left:-56.4pt;margin-top:-54.6pt;width:580pt;height:770pt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" fillcolor="#ffc" strokecolor="#0e2841 [3215]">
                <v:fill opacity="19789f"/>
              </v:rect>
            </w:pict>
          </mc:Fallback>
        </mc:AlternateContent>
      </w:r>
      <w:r w:rsidR="00F5109C" w:rsidRPr="006046A5">
        <w:rPr>
          <w:highlight w:val="yellow"/>
        </w:rPr>
        <w:t>PROJECT 0</w:t>
      </w:r>
      <w:r w:rsidR="00F5109C">
        <w:t xml:space="preserve">2 – get Inpurt data using FormData </w:t>
      </w:r>
    </w:p>
    <w:p w14:paraId="28835FA1" w14:textId="77777777" w:rsid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1D8EA37F" w14:textId="77777777" w:rsid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5F4BD494" w14:textId="52F8602E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rm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myForm"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B272933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npu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username"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amb"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/&gt;</w:t>
      </w:r>
    </w:p>
    <w:p w14:paraId="286477E6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inpu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name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email"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lamb@example.com"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/&gt;</w:t>
      </w:r>
    </w:p>
    <w:p w14:paraId="31587B76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type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submit"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end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button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2A852D98" w14:textId="77777777" w:rsid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orm</w:t>
      </w:r>
      <w:r w:rsidRPr="00370178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50376F5D" w14:textId="77777777" w:rsid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2926012B" w14:textId="77777777" w:rsid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</w:pPr>
    </w:p>
    <w:p w14:paraId="66307E14" w14:textId="6098B5B9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Js---------------------------------------------------</w:t>
      </w:r>
    </w:p>
    <w:p w14:paraId="5232DDE2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form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#myForm'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047713C0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73D6EC2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orm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submit'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 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3ACF09A7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preventDefaul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33B22B34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5303412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formData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new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FormData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orm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354A69A3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2C3568E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ormData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username"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); </w:t>
      </w:r>
      <w:r w:rsidRPr="0037017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lamb</w:t>
      </w:r>
    </w:p>
    <w:p w14:paraId="1ADC2BE0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ormData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email"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);    </w:t>
      </w:r>
      <w:r w:rsidRPr="00370178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lamb@example.com</w:t>
      </w:r>
    </w:p>
    <w:p w14:paraId="0B8C0340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56574AF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70178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for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(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let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[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key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] 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of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formData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entries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) {</w:t>
      </w:r>
    </w:p>
    <w:p w14:paraId="703A2D85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7017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`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${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key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}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 xml:space="preserve">: 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${</w:t>
      </w:r>
      <w:r w:rsidRPr="0037017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value</w:t>
      </w:r>
      <w:r w:rsidRPr="0037017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}</w:t>
      </w:r>
      <w:r w:rsidRPr="0037017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`</w:t>
      </w: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02F14041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}</w:t>
      </w:r>
    </w:p>
    <w:p w14:paraId="7C3AB7AE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7017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73A585A5" w14:textId="77777777" w:rsidR="00370178" w:rsidRPr="00370178" w:rsidRDefault="00370178" w:rsidP="0037017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1734ADE" w14:textId="77777777" w:rsidR="006B142E" w:rsidRDefault="00FC7356">
      <w:r>
        <w:pict w14:anchorId="770B5C1C">
          <v:rect id="_x0000_i1044" style="width:0;height:1.5pt" o:hralign="center" o:hrstd="t" o:hr="t"/>
        </w:pict>
      </w:r>
    </w:p>
    <w:p w14:paraId="6F0C213B" w14:textId="77777777" w:rsidR="006B142E" w:rsidRDefault="00627463">
      <w:pPr>
        <w:pStyle w:val="Heading3"/>
      </w:pPr>
      <w:bookmarkStart w:id="32" w:name="use-cases"/>
      <w:bookmarkEnd w:id="31"/>
      <w:r>
        <w:t>✅ Use Cases:</w:t>
      </w:r>
    </w:p>
    <w:p w14:paraId="3F63B491" w14:textId="77777777" w:rsidR="006B142E" w:rsidRDefault="00627463">
      <w:pPr>
        <w:pStyle w:val="Compact"/>
        <w:numPr>
          <w:ilvl w:val="0"/>
          <w:numId w:val="175"/>
        </w:numPr>
      </w:pPr>
      <w:r>
        <w:t xml:space="preserve">Send form data via </w:t>
      </w:r>
      <w:r>
        <w:rPr>
          <w:rStyle w:val="VerbatimChar"/>
        </w:rPr>
        <w:t>fetch()</w:t>
      </w:r>
      <w:r>
        <w:t xml:space="preserve"> (AJAX).</w:t>
      </w:r>
    </w:p>
    <w:p w14:paraId="6F12FA4F" w14:textId="77777777" w:rsidR="006B142E" w:rsidRDefault="00627463">
      <w:pPr>
        <w:pStyle w:val="Compact"/>
        <w:numPr>
          <w:ilvl w:val="0"/>
          <w:numId w:val="175"/>
        </w:numPr>
      </w:pPr>
      <w:r>
        <w:t>Build form logic without manually reading every input.</w:t>
      </w:r>
    </w:p>
    <w:p w14:paraId="4CB3D049" w14:textId="77777777" w:rsidR="005D7BDD" w:rsidRDefault="005D7BDD" w:rsidP="005D7BDD">
      <w:pPr>
        <w:pStyle w:val="Compact"/>
      </w:pPr>
    </w:p>
    <w:p w14:paraId="5AAC0D4B" w14:textId="77777777" w:rsidR="00EC1C89" w:rsidRDefault="00EC1C89" w:rsidP="00EC1C89">
      <w:pPr>
        <w:rPr>
          <w:rStyle w:val="VerbatimChar"/>
          <w:b/>
          <w:bCs/>
          <w:color w:val="FF0000"/>
          <w:sz w:val="24"/>
          <w:szCs w:val="28"/>
        </w:rPr>
      </w:pPr>
      <w:r w:rsidRPr="002C369C">
        <w:rPr>
          <w:rStyle w:val="VerbatimChar"/>
          <w:b/>
          <w:bCs/>
          <w:color w:val="FF0000"/>
          <w:sz w:val="24"/>
          <w:szCs w:val="28"/>
        </w:rPr>
        <w:t xml:space="preserve">Concepts: </w:t>
      </w:r>
    </w:p>
    <w:p w14:paraId="52784B62" w14:textId="72679677" w:rsidR="00EC1C89" w:rsidRDefault="00EC1C89" w:rsidP="00AE34E8">
      <w:pPr>
        <w:pStyle w:val="ListParagraph"/>
        <w:numPr>
          <w:ilvl w:val="0"/>
          <w:numId w:val="184"/>
        </w:numPr>
        <w:rPr>
          <w:rStyle w:val="VerbatimChar"/>
          <w:color w:val="FF0000"/>
          <w:sz w:val="24"/>
          <w:szCs w:val="28"/>
        </w:rPr>
      </w:pPr>
      <w:r w:rsidRPr="00EC1C89">
        <w:rPr>
          <w:rStyle w:val="VerbatimChar"/>
          <w:color w:val="FF0000"/>
          <w:sz w:val="24"/>
          <w:szCs w:val="28"/>
        </w:rPr>
        <w:t>const formData = new FormData(form);</w:t>
      </w:r>
    </w:p>
    <w:p w14:paraId="037EF969" w14:textId="3932ECCA" w:rsidR="004E334F" w:rsidRPr="00AE34E8" w:rsidRDefault="004E334F" w:rsidP="00AE34E8">
      <w:pPr>
        <w:pStyle w:val="ListParagraph"/>
        <w:numPr>
          <w:ilvl w:val="0"/>
          <w:numId w:val="184"/>
        </w:numPr>
        <w:rPr>
          <w:rStyle w:val="VerbatimChar"/>
          <w:b/>
          <w:bCs/>
          <w:color w:val="FF0000"/>
          <w:sz w:val="32"/>
          <w:szCs w:val="36"/>
        </w:rPr>
      </w:pPr>
      <w:r w:rsidRPr="00AE34E8">
        <w:rPr>
          <w:rStyle w:val="Strong"/>
          <w:b w:val="0"/>
          <w:bCs w:val="0"/>
          <w:color w:val="FF0000"/>
        </w:rPr>
        <w:t>array destructuring</w:t>
      </w:r>
    </w:p>
    <w:p w14:paraId="7BC28925" w14:textId="77777777" w:rsidR="00497776" w:rsidRDefault="00497776" w:rsidP="004E334F">
      <w:pPr>
        <w:pStyle w:val="NormalWeb"/>
        <w:ind w:left="1440"/>
      </w:pPr>
      <w:r>
        <w:t xml:space="preserve">It's a </w:t>
      </w:r>
      <w:r>
        <w:rPr>
          <w:rStyle w:val="Strong"/>
        </w:rPr>
        <w:t xml:space="preserve">destructuring </w:t>
      </w:r>
      <w:r>
        <w:rPr>
          <w:rStyle w:val="HTMLCode"/>
          <w:b/>
          <w:bCs/>
        </w:rPr>
        <w:t>for...of</w:t>
      </w:r>
      <w:r>
        <w:rPr>
          <w:rStyle w:val="Strong"/>
        </w:rPr>
        <w:t xml:space="preserve"> loop</w:t>
      </w:r>
      <w:r>
        <w:t xml:space="preserve"> that iterates over each entry (a </w:t>
      </w:r>
      <w:r>
        <w:rPr>
          <w:rStyle w:val="HTMLCode"/>
        </w:rPr>
        <w:t>[key, value]</w:t>
      </w:r>
      <w:r>
        <w:t xml:space="preserve"> pair) returned by </w:t>
      </w:r>
      <w:r>
        <w:rPr>
          <w:rStyle w:val="HTMLCode"/>
        </w:rPr>
        <w:t>formData.entries()</w:t>
      </w:r>
      <w:r>
        <w:t>.</w:t>
      </w:r>
    </w:p>
    <w:p w14:paraId="34860EC2" w14:textId="77777777" w:rsidR="00497776" w:rsidRPr="004E334F" w:rsidRDefault="00497776" w:rsidP="00497776">
      <w:pPr>
        <w:pStyle w:val="NormalWeb"/>
        <w:numPr>
          <w:ilvl w:val="0"/>
          <w:numId w:val="182"/>
        </w:numPr>
        <w:rPr>
          <w:sz w:val="20"/>
          <w:szCs w:val="20"/>
        </w:rPr>
      </w:pPr>
      <w:r w:rsidRPr="004E334F">
        <w:rPr>
          <w:rStyle w:val="HTMLCode"/>
          <w:b/>
          <w:bCs/>
          <w:sz w:val="16"/>
          <w:szCs w:val="16"/>
        </w:rPr>
        <w:t>formData.entries()</w:t>
      </w:r>
      <w:r w:rsidRPr="004E334F">
        <w:rPr>
          <w:sz w:val="20"/>
          <w:szCs w:val="20"/>
        </w:rPr>
        <w:t xml:space="preserve"> returns an iterator of </w:t>
      </w:r>
      <w:r w:rsidRPr="004E334F">
        <w:rPr>
          <w:rStyle w:val="HTMLCode"/>
          <w:sz w:val="16"/>
          <w:szCs w:val="16"/>
        </w:rPr>
        <w:t>[key, value]</w:t>
      </w:r>
      <w:r w:rsidRPr="004E334F">
        <w:rPr>
          <w:sz w:val="20"/>
          <w:szCs w:val="20"/>
        </w:rPr>
        <w:t xml:space="preserve"> pairs from a </w:t>
      </w:r>
      <w:r w:rsidRPr="004E334F">
        <w:rPr>
          <w:rStyle w:val="HTMLCode"/>
          <w:sz w:val="16"/>
          <w:szCs w:val="16"/>
        </w:rPr>
        <w:t>FormData</w:t>
      </w:r>
      <w:r w:rsidRPr="004E334F">
        <w:rPr>
          <w:sz w:val="20"/>
          <w:szCs w:val="20"/>
        </w:rPr>
        <w:t xml:space="preserve"> object.</w:t>
      </w:r>
    </w:p>
    <w:p w14:paraId="2A7B9C64" w14:textId="77777777" w:rsidR="004E334F" w:rsidRDefault="00497776" w:rsidP="00497776">
      <w:pPr>
        <w:pStyle w:val="NormalWeb"/>
        <w:numPr>
          <w:ilvl w:val="0"/>
          <w:numId w:val="182"/>
        </w:numPr>
        <w:rPr>
          <w:sz w:val="20"/>
          <w:szCs w:val="20"/>
        </w:rPr>
      </w:pPr>
      <w:r w:rsidRPr="004E334F">
        <w:rPr>
          <w:rStyle w:val="HTMLCode"/>
          <w:b/>
          <w:bCs/>
          <w:sz w:val="16"/>
          <w:szCs w:val="16"/>
        </w:rPr>
        <w:t>for...of</w:t>
      </w:r>
      <w:r w:rsidRPr="004E334F">
        <w:rPr>
          <w:sz w:val="20"/>
          <w:szCs w:val="20"/>
        </w:rPr>
        <w:t xml:space="preserve"> is used to loop over iterable objects like arrays, strings, maps, or anything with a </w:t>
      </w:r>
      <w:r w:rsidRPr="004E334F">
        <w:rPr>
          <w:rStyle w:val="HTMLCode"/>
          <w:sz w:val="16"/>
          <w:szCs w:val="16"/>
        </w:rPr>
        <w:t>.next()</w:t>
      </w:r>
      <w:r w:rsidRPr="004E334F">
        <w:rPr>
          <w:sz w:val="20"/>
          <w:szCs w:val="20"/>
        </w:rPr>
        <w:t xml:space="preserve"> iterator.</w:t>
      </w:r>
    </w:p>
    <w:p w14:paraId="54E1F348" w14:textId="518A5D83" w:rsidR="005D7BDD" w:rsidRPr="004E334F" w:rsidRDefault="004E334F" w:rsidP="005D7BDD">
      <w:pPr>
        <w:pStyle w:val="NormalWeb"/>
        <w:numPr>
          <w:ilvl w:val="0"/>
          <w:numId w:val="182"/>
        </w:numPr>
        <w:rPr>
          <w:sz w:val="20"/>
          <w:szCs w:val="20"/>
        </w:rPr>
      </w:pPr>
      <w:r w:rsidRPr="004E334F">
        <w:rPr>
          <w:rStyle w:val="HTMLCode"/>
          <w:b/>
          <w:bCs/>
          <w:sz w:val="16"/>
          <w:szCs w:val="16"/>
        </w:rPr>
        <w:t>let [key, value]</w:t>
      </w:r>
      <w:r w:rsidRPr="004E334F">
        <w:rPr>
          <w:sz w:val="20"/>
          <w:szCs w:val="20"/>
        </w:rPr>
        <w:t xml:space="preserve"> is </w:t>
      </w:r>
      <w:r w:rsidRPr="004E334F">
        <w:rPr>
          <w:rStyle w:val="Strong"/>
          <w:sz w:val="20"/>
          <w:szCs w:val="20"/>
        </w:rPr>
        <w:t>array destructuring</w:t>
      </w:r>
      <w:r w:rsidRPr="004E334F">
        <w:rPr>
          <w:sz w:val="20"/>
          <w:szCs w:val="20"/>
        </w:rPr>
        <w:t>, used to extract the key and value from each entry</w:t>
      </w:r>
      <w:r w:rsidR="00497776" w:rsidRPr="004E334F">
        <w:rPr>
          <w:sz w:val="20"/>
          <w:szCs w:val="20"/>
        </w:rPr>
        <w:t>.</w:t>
      </w:r>
    </w:p>
    <w:p w14:paraId="41E7D257" w14:textId="77777777" w:rsidR="00370178" w:rsidRDefault="00370178" w:rsidP="00370178">
      <w:pPr>
        <w:rPr>
          <w:color w:val="E97132" w:themeColor="accent2"/>
        </w:rPr>
      </w:pPr>
    </w:p>
    <w:p w14:paraId="12589514" w14:textId="124D7E02" w:rsidR="00370178" w:rsidRPr="00B457C3" w:rsidRDefault="00FC7356" w:rsidP="00370178">
      <w:pPr>
        <w:rPr>
          <w:color w:val="E97132" w:themeColor="accent2"/>
        </w:rPr>
      </w:pPr>
      <w:r>
        <w:rPr>
          <w:color w:val="E97132" w:themeColor="accent2"/>
        </w:rPr>
        <w:pict w14:anchorId="1724322F">
          <v:rect id="_x0000_i1045" style="width:0;height:1.5pt" o:hralign="center" o:hrstd="t" o:hr="t"/>
        </w:pict>
      </w:r>
    </w:p>
    <w:p w14:paraId="6B5BD9A9" w14:textId="285FE609" w:rsidR="00370178" w:rsidRPr="00B457C3" w:rsidRDefault="00370178" w:rsidP="00370178">
      <w:pPr>
        <w:pStyle w:val="Heading1"/>
        <w:rPr>
          <w:color w:val="E97132" w:themeColor="accent2"/>
        </w:rPr>
      </w:pPr>
      <w:r w:rsidRPr="00B457C3">
        <w:rPr>
          <w:rFonts w:ascii="Segoe UI Emoji" w:hAnsi="Segoe UI Emoji" w:cs="Segoe UI Emoji"/>
          <w:color w:val="E97132" w:themeColor="accent2"/>
        </w:rPr>
        <w:t>📘</w:t>
      </w:r>
      <w:r w:rsidRPr="00B457C3">
        <w:rPr>
          <w:color w:val="E97132" w:themeColor="accent2"/>
        </w:rPr>
        <w:t xml:space="preserve"> </w:t>
      </w:r>
      <w:r>
        <w:rPr>
          <w:color w:val="E97132" w:themeColor="accent2"/>
        </w:rPr>
        <w:t xml:space="preserve">04: </w:t>
      </w:r>
      <w:r w:rsidRPr="00370178">
        <w:rPr>
          <w:color w:val="E97132" w:themeColor="accent2"/>
        </w:rPr>
        <w:t xml:space="preserve">Mouse Events </w:t>
      </w:r>
    </w:p>
    <w:p w14:paraId="3DBA077B" w14:textId="77777777" w:rsidR="00370178" w:rsidRPr="00B457C3" w:rsidRDefault="00FC7356" w:rsidP="00370178">
      <w:pPr>
        <w:rPr>
          <w:color w:val="E97132" w:themeColor="accent2"/>
        </w:rPr>
      </w:pPr>
      <w:r>
        <w:rPr>
          <w:color w:val="E97132" w:themeColor="accent2"/>
        </w:rPr>
        <w:pict w14:anchorId="62A5EBEC">
          <v:rect id="_x0000_i1046" style="width:0;height:1.5pt" o:hralign="center" o:hrstd="t" o:hr="t"/>
        </w:pict>
      </w:r>
    </w:p>
    <w:p w14:paraId="52603F95" w14:textId="77777777" w:rsidR="006B142E" w:rsidRDefault="00627463">
      <w:pPr>
        <w:pStyle w:val="Heading2"/>
      </w:pPr>
      <w:bookmarkStart w:id="33" w:name="mouse-events-in-javascript"/>
      <w:bookmarkStart w:id="34" w:name="X192fb54f1d92b1c5bea731d4982669530c316b8"/>
      <w:bookmarkEnd w:id="0"/>
      <w:bookmarkEnd w:id="27"/>
      <w:bookmarkEnd w:id="32"/>
      <w:r>
        <w:t>🔶 1. Mouse Events in JavaScript</w:t>
      </w:r>
    </w:p>
    <w:p w14:paraId="51740833" w14:textId="77777777" w:rsidR="006B142E" w:rsidRDefault="00627463">
      <w:pPr>
        <w:pStyle w:val="Heading3"/>
      </w:pPr>
      <w:bookmarkStart w:id="35" w:name="what-are-mouse-events"/>
      <w:r>
        <w:t>🔸 What are Mouse Events?</w:t>
      </w:r>
    </w:p>
    <w:p w14:paraId="6B6B7AE5" w14:textId="77777777" w:rsidR="006B142E" w:rsidRDefault="00627463">
      <w:pPr>
        <w:pStyle w:val="FirstParagraph"/>
      </w:pPr>
      <w:r>
        <w:t>Mouse events are fired when the user interacts with the mouse (clicking, moving, hovering, etc.) on the web page.</w:t>
      </w:r>
    </w:p>
    <w:p w14:paraId="15569263" w14:textId="77777777" w:rsidR="006B142E" w:rsidRDefault="00FC7356">
      <w:r>
        <w:pict w14:anchorId="1683D766">
          <v:rect id="_x0000_i1047" style="width:0;height:1.5pt" o:hralign="center" o:hrstd="t" o:hr="t"/>
        </w:pict>
      </w:r>
    </w:p>
    <w:p w14:paraId="353AA8B9" w14:textId="77777777" w:rsidR="006B142E" w:rsidRDefault="00627463">
      <w:pPr>
        <w:pStyle w:val="Heading3"/>
      </w:pPr>
      <w:bookmarkStart w:id="36" w:name="common-mouse-events"/>
      <w:bookmarkEnd w:id="35"/>
      <w:r>
        <w:t>🔹 1.1 Common Mouse Ev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7"/>
        <w:gridCol w:w="2862"/>
        <w:gridCol w:w="2869"/>
      </w:tblGrid>
      <w:tr w:rsidR="006B142E" w14:paraId="3F8811BF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6782FF" w14:textId="77777777" w:rsidR="006B142E" w:rsidRDefault="00627463">
            <w:pPr>
              <w:pStyle w:val="Compact"/>
            </w:pPr>
            <w:r>
              <w:t>Event</w:t>
            </w:r>
          </w:p>
        </w:tc>
        <w:tc>
          <w:tcPr>
            <w:tcW w:w="0" w:type="auto"/>
          </w:tcPr>
          <w:p w14:paraId="6C19368B" w14:textId="77777777" w:rsidR="006B142E" w:rsidRDefault="00627463">
            <w:pPr>
              <w:pStyle w:val="Compact"/>
            </w:pPr>
            <w:r>
              <w:t>When it Happens</w:t>
            </w:r>
          </w:p>
        </w:tc>
        <w:tc>
          <w:tcPr>
            <w:tcW w:w="0" w:type="auto"/>
          </w:tcPr>
          <w:p w14:paraId="1E4E5E65" w14:textId="77777777" w:rsidR="006B142E" w:rsidRDefault="00627463">
            <w:pPr>
              <w:pStyle w:val="Compact"/>
            </w:pPr>
            <w:r>
              <w:t>Use Case Example</w:t>
            </w:r>
          </w:p>
        </w:tc>
      </w:tr>
      <w:tr w:rsidR="006B142E" w14:paraId="4CA0C513" w14:textId="77777777">
        <w:tc>
          <w:tcPr>
            <w:tcW w:w="0" w:type="auto"/>
          </w:tcPr>
          <w:p w14:paraId="621DAA0C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click</w:t>
            </w:r>
          </w:p>
        </w:tc>
        <w:tc>
          <w:tcPr>
            <w:tcW w:w="0" w:type="auto"/>
          </w:tcPr>
          <w:p w14:paraId="27116A26" w14:textId="77777777" w:rsidR="006B142E" w:rsidRDefault="00627463">
            <w:pPr>
              <w:pStyle w:val="Compact"/>
            </w:pPr>
            <w:r>
              <w:t>On left mouse click</w:t>
            </w:r>
          </w:p>
        </w:tc>
        <w:tc>
          <w:tcPr>
            <w:tcW w:w="0" w:type="auto"/>
          </w:tcPr>
          <w:p w14:paraId="6221FAD6" w14:textId="77777777" w:rsidR="006B142E" w:rsidRDefault="00627463">
            <w:pPr>
              <w:pStyle w:val="Compact"/>
            </w:pPr>
            <w:r>
              <w:t>Buttons, links, toggles</w:t>
            </w:r>
          </w:p>
        </w:tc>
      </w:tr>
      <w:tr w:rsidR="006B142E" w14:paraId="67CA293D" w14:textId="77777777">
        <w:tc>
          <w:tcPr>
            <w:tcW w:w="0" w:type="auto"/>
          </w:tcPr>
          <w:p w14:paraId="4EB541DE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dblclick</w:t>
            </w:r>
          </w:p>
        </w:tc>
        <w:tc>
          <w:tcPr>
            <w:tcW w:w="0" w:type="auto"/>
          </w:tcPr>
          <w:p w14:paraId="1AACC4EE" w14:textId="77777777" w:rsidR="006B142E" w:rsidRDefault="00627463">
            <w:pPr>
              <w:pStyle w:val="Compact"/>
            </w:pPr>
            <w:r>
              <w:t>On double-click</w:t>
            </w:r>
          </w:p>
        </w:tc>
        <w:tc>
          <w:tcPr>
            <w:tcW w:w="0" w:type="auto"/>
          </w:tcPr>
          <w:p w14:paraId="710BABC9" w14:textId="77777777" w:rsidR="006B142E" w:rsidRDefault="00627463">
            <w:pPr>
              <w:pStyle w:val="Compact"/>
            </w:pPr>
            <w:r>
              <w:t>Rename files, edit elements</w:t>
            </w:r>
          </w:p>
        </w:tc>
      </w:tr>
      <w:tr w:rsidR="006B142E" w14:paraId="3A7ACB1E" w14:textId="77777777">
        <w:tc>
          <w:tcPr>
            <w:tcW w:w="0" w:type="auto"/>
          </w:tcPr>
          <w:p w14:paraId="519D06AA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ousedown</w:t>
            </w:r>
          </w:p>
        </w:tc>
        <w:tc>
          <w:tcPr>
            <w:tcW w:w="0" w:type="auto"/>
          </w:tcPr>
          <w:p w14:paraId="10158B1E" w14:textId="77777777" w:rsidR="006B142E" w:rsidRDefault="00627463">
            <w:pPr>
              <w:pStyle w:val="Compact"/>
            </w:pPr>
            <w:r>
              <w:t>Mouse button pressed</w:t>
            </w:r>
          </w:p>
        </w:tc>
        <w:tc>
          <w:tcPr>
            <w:tcW w:w="0" w:type="auto"/>
          </w:tcPr>
          <w:p w14:paraId="2586ABD5" w14:textId="77777777" w:rsidR="006B142E" w:rsidRDefault="00627463">
            <w:pPr>
              <w:pStyle w:val="Compact"/>
            </w:pPr>
            <w:r>
              <w:t>Drag start</w:t>
            </w:r>
          </w:p>
        </w:tc>
      </w:tr>
      <w:tr w:rsidR="006B142E" w14:paraId="070153CF" w14:textId="77777777">
        <w:tc>
          <w:tcPr>
            <w:tcW w:w="0" w:type="auto"/>
          </w:tcPr>
          <w:p w14:paraId="13CF1558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ouseup</w:t>
            </w:r>
          </w:p>
        </w:tc>
        <w:tc>
          <w:tcPr>
            <w:tcW w:w="0" w:type="auto"/>
          </w:tcPr>
          <w:p w14:paraId="0A728379" w14:textId="77777777" w:rsidR="006B142E" w:rsidRDefault="00627463">
            <w:pPr>
              <w:pStyle w:val="Compact"/>
            </w:pPr>
            <w:r>
              <w:t>Mouse button released</w:t>
            </w:r>
          </w:p>
        </w:tc>
        <w:tc>
          <w:tcPr>
            <w:tcW w:w="0" w:type="auto"/>
          </w:tcPr>
          <w:p w14:paraId="662A7CC4" w14:textId="77777777" w:rsidR="006B142E" w:rsidRDefault="00627463">
            <w:pPr>
              <w:pStyle w:val="Compact"/>
            </w:pPr>
            <w:r>
              <w:t>Drag end</w:t>
            </w:r>
          </w:p>
        </w:tc>
      </w:tr>
      <w:tr w:rsidR="006B142E" w14:paraId="23CAD55F" w14:textId="77777777">
        <w:tc>
          <w:tcPr>
            <w:tcW w:w="0" w:type="auto"/>
          </w:tcPr>
          <w:p w14:paraId="58F8CF31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ousemove</w:t>
            </w:r>
          </w:p>
        </w:tc>
        <w:tc>
          <w:tcPr>
            <w:tcW w:w="0" w:type="auto"/>
          </w:tcPr>
          <w:p w14:paraId="5C315DF8" w14:textId="77777777" w:rsidR="006B142E" w:rsidRDefault="00627463">
            <w:pPr>
              <w:pStyle w:val="Compact"/>
            </w:pPr>
            <w:r>
              <w:t>Mouse moves over element</w:t>
            </w:r>
          </w:p>
        </w:tc>
        <w:tc>
          <w:tcPr>
            <w:tcW w:w="0" w:type="auto"/>
          </w:tcPr>
          <w:p w14:paraId="6CEEE4C2" w14:textId="77777777" w:rsidR="006B142E" w:rsidRDefault="00627463">
            <w:pPr>
              <w:pStyle w:val="Compact"/>
            </w:pPr>
            <w:r>
              <w:t>Games, drawing, tracking</w:t>
            </w:r>
          </w:p>
        </w:tc>
      </w:tr>
      <w:tr w:rsidR="006B142E" w14:paraId="7D684E83" w14:textId="77777777">
        <w:tc>
          <w:tcPr>
            <w:tcW w:w="0" w:type="auto"/>
          </w:tcPr>
          <w:p w14:paraId="376870C2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ouseover</w:t>
            </w:r>
          </w:p>
        </w:tc>
        <w:tc>
          <w:tcPr>
            <w:tcW w:w="0" w:type="auto"/>
          </w:tcPr>
          <w:p w14:paraId="3CBA94C0" w14:textId="77777777" w:rsidR="006B142E" w:rsidRDefault="00627463">
            <w:pPr>
              <w:pStyle w:val="Compact"/>
            </w:pPr>
            <w:r>
              <w:t>Mouse enters an element</w:t>
            </w:r>
          </w:p>
        </w:tc>
        <w:tc>
          <w:tcPr>
            <w:tcW w:w="0" w:type="auto"/>
          </w:tcPr>
          <w:p w14:paraId="5CE94E28" w14:textId="77777777" w:rsidR="006B142E" w:rsidRDefault="00627463">
            <w:pPr>
              <w:pStyle w:val="Compact"/>
            </w:pPr>
            <w:r>
              <w:t>Show tooltip, highlight</w:t>
            </w:r>
          </w:p>
        </w:tc>
      </w:tr>
      <w:tr w:rsidR="006B142E" w14:paraId="5A39B698" w14:textId="77777777">
        <w:tc>
          <w:tcPr>
            <w:tcW w:w="0" w:type="auto"/>
          </w:tcPr>
          <w:p w14:paraId="2598ECB4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mouseout</w:t>
            </w:r>
          </w:p>
        </w:tc>
        <w:tc>
          <w:tcPr>
            <w:tcW w:w="0" w:type="auto"/>
          </w:tcPr>
          <w:p w14:paraId="76BD8BA1" w14:textId="77777777" w:rsidR="006B142E" w:rsidRDefault="00627463">
            <w:pPr>
              <w:pStyle w:val="Compact"/>
            </w:pPr>
            <w:r>
              <w:t>Mouse leaves an element</w:t>
            </w:r>
          </w:p>
        </w:tc>
        <w:tc>
          <w:tcPr>
            <w:tcW w:w="0" w:type="auto"/>
          </w:tcPr>
          <w:p w14:paraId="60A2A250" w14:textId="77777777" w:rsidR="006B142E" w:rsidRDefault="00627463">
            <w:pPr>
              <w:pStyle w:val="Compact"/>
            </w:pPr>
            <w:r>
              <w:t>Hide tooltip</w:t>
            </w:r>
          </w:p>
        </w:tc>
      </w:tr>
      <w:tr w:rsidR="006B142E" w14:paraId="2FBD7C34" w14:textId="77777777">
        <w:tc>
          <w:tcPr>
            <w:tcW w:w="0" w:type="auto"/>
          </w:tcPr>
          <w:p w14:paraId="731ED5C2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contextmenu</w:t>
            </w:r>
          </w:p>
        </w:tc>
        <w:tc>
          <w:tcPr>
            <w:tcW w:w="0" w:type="auto"/>
          </w:tcPr>
          <w:p w14:paraId="00FB6CF1" w14:textId="77777777" w:rsidR="006B142E" w:rsidRDefault="00627463">
            <w:pPr>
              <w:pStyle w:val="Compact"/>
            </w:pPr>
            <w:r>
              <w:t>Right-click (context menu)</w:t>
            </w:r>
          </w:p>
        </w:tc>
        <w:tc>
          <w:tcPr>
            <w:tcW w:w="0" w:type="auto"/>
          </w:tcPr>
          <w:p w14:paraId="488EF799" w14:textId="77777777" w:rsidR="006B142E" w:rsidRDefault="00627463">
            <w:pPr>
              <w:pStyle w:val="Compact"/>
            </w:pPr>
            <w:r>
              <w:t>Custom right-click menus</w:t>
            </w:r>
          </w:p>
        </w:tc>
      </w:tr>
    </w:tbl>
    <w:p w14:paraId="1352B11B" w14:textId="77777777" w:rsidR="006B142E" w:rsidRDefault="00FC7356">
      <w:r>
        <w:pict w14:anchorId="5AEB21A5">
          <v:rect id="_x0000_i1048" style="width:0;height:1.5pt" o:hralign="center" o:hrstd="t" o:hr="t"/>
        </w:pict>
      </w:r>
    </w:p>
    <w:p w14:paraId="666126F5" w14:textId="77777777" w:rsidR="006B142E" w:rsidRDefault="00627463">
      <w:pPr>
        <w:pStyle w:val="Heading3"/>
      </w:pPr>
      <w:bookmarkStart w:id="37" w:name="basic-example-click-event"/>
      <w:bookmarkEnd w:id="36"/>
      <w:r>
        <w:t>🔹 1.2 Basic Example: Click Event</w:t>
      </w:r>
    </w:p>
    <w:p w14:paraId="38207027" w14:textId="77777777" w:rsidR="006B142E" w:rsidRDefault="00627463">
      <w:r>
        <w:rPr>
          <w:rStyle w:val="VerbatimChar"/>
        </w:rPr>
        <w:t>&lt;button id="btn"&gt;Click Me&lt;/button&gt;</w:t>
      </w:r>
    </w:p>
    <w:p w14:paraId="4F7B5844" w14:textId="77777777" w:rsidR="006B142E" w:rsidRDefault="00627463">
      <w:r>
        <w:rPr>
          <w:rStyle w:val="VerbatimChar"/>
        </w:rPr>
        <w:t>document.getElementById("btn").addEventListener("click", () =&gt; {</w:t>
      </w:r>
      <w:r>
        <w:br/>
      </w:r>
      <w:r>
        <w:rPr>
          <w:rStyle w:val="VerbatimChar"/>
        </w:rPr>
        <w:t xml:space="preserve">  alert("Button was clicked!");</w:t>
      </w:r>
      <w:r>
        <w:br/>
      </w:r>
      <w:r>
        <w:rPr>
          <w:rStyle w:val="VerbatimChar"/>
        </w:rPr>
        <w:t>});</w:t>
      </w:r>
    </w:p>
    <w:p w14:paraId="49F60936" w14:textId="77777777" w:rsidR="006B142E" w:rsidRDefault="00FC7356">
      <w:r>
        <w:pict w14:anchorId="09769C9F">
          <v:rect id="_x0000_i1049" style="width:0;height:1.5pt" o:hralign="center" o:hrstd="t" o:hr="t"/>
        </w:pict>
      </w:r>
    </w:p>
    <w:p w14:paraId="6F10EF47" w14:textId="77777777" w:rsidR="003016F3" w:rsidRDefault="003016F3">
      <w:pPr>
        <w:pStyle w:val="Heading3"/>
      </w:pPr>
      <w:bookmarkStart w:id="38" w:name="example-mouseover-and-mouseout"/>
      <w:bookmarkEnd w:id="37"/>
    </w:p>
    <w:p w14:paraId="417B7D47" w14:textId="77777777" w:rsidR="003016F3" w:rsidRPr="003016F3" w:rsidRDefault="003016F3" w:rsidP="003016F3">
      <w:pPr>
        <w:pStyle w:val="BodyText"/>
      </w:pPr>
    </w:p>
    <w:p w14:paraId="39EC0E70" w14:textId="53F0471A" w:rsidR="003016F3" w:rsidRDefault="003016F3">
      <w:pPr>
        <w:pStyle w:val="Heading3"/>
      </w:pPr>
    </w:p>
    <w:p w14:paraId="7ECC34A8" w14:textId="65312BF7" w:rsidR="006B142E" w:rsidRDefault="00627463">
      <w:pPr>
        <w:pStyle w:val="Heading3"/>
      </w:pPr>
      <w:r>
        <w:t xml:space="preserve">🔹 1.3 Example: </w:t>
      </w:r>
      <w:r w:rsidRPr="009C65F3">
        <w:rPr>
          <w:rStyle w:val="VerbatimChar"/>
          <w:color w:val="FF0000"/>
        </w:rPr>
        <w:t>mouseover</w:t>
      </w:r>
      <w:r>
        <w:t xml:space="preserve"> and </w:t>
      </w:r>
      <w:r w:rsidRPr="009C65F3">
        <w:rPr>
          <w:rStyle w:val="VerbatimChar"/>
          <w:color w:val="FF0000"/>
        </w:rPr>
        <w:t>mouseout</w:t>
      </w:r>
    </w:p>
    <w:p w14:paraId="63142DD5" w14:textId="6AE4091C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</w:t>
      </w:r>
      <w:r w:rsidRPr="003016F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016F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3016F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3016F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id</w:t>
      </w:r>
      <w:r w:rsidRPr="003016F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=</w:t>
      </w:r>
      <w:r w:rsidRPr="003016F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"</w:t>
      </w:r>
      <w:r w:rsidRPr="003016F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&lt;/</w:t>
      </w:r>
      <w:r w:rsidRPr="003016F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div</w:t>
      </w:r>
      <w:r w:rsidRPr="003016F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182F3766" w14:textId="77777777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66CF08F" w14:textId="1A08CF5A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016F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</w:t>
      </w:r>
      <w:r w:rsidRPr="003016F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cript</w:t>
      </w:r>
      <w:r w:rsidRPr="003016F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7C559A1A" w14:textId="7B878971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    </w:t>
      </w:r>
      <w:r w:rsidRPr="003016F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 </w:t>
      </w:r>
      <w:r w:rsidRPr="003016F3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 = </w:t>
      </w:r>
      <w:r w:rsidRPr="003016F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.</w:t>
      </w:r>
      <w:r w:rsidRPr="003016F3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(</w:t>
      </w:r>
      <w:r w:rsidRPr="003016F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box"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);</w:t>
      </w:r>
    </w:p>
    <w:p w14:paraId="7B05D6D2" w14:textId="242F917E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A0F2E67" w14:textId="5FFCEC64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    </w:t>
      </w:r>
      <w:r w:rsidRPr="003016F3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.</w:t>
      </w:r>
      <w:r w:rsidRPr="003016F3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(</w:t>
      </w:r>
      <w:r w:rsidRPr="003016F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mouseover"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, () </w:t>
      </w:r>
      <w:r w:rsidRPr="003016F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 {</w:t>
      </w:r>
    </w:p>
    <w:p w14:paraId="2373DF7D" w14:textId="56027C8D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      </w:t>
      </w:r>
      <w:r w:rsidRPr="003016F3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.</w:t>
      </w:r>
      <w:r w:rsidRPr="003016F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.</w:t>
      </w:r>
      <w:r w:rsidRPr="003016F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ackground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 = </w:t>
      </w:r>
      <w:r w:rsidRPr="003016F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yellow"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;</w:t>
      </w:r>
    </w:p>
    <w:p w14:paraId="2F518F7C" w14:textId="5B0F69A5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    });</w:t>
      </w:r>
    </w:p>
    <w:p w14:paraId="66FA500D" w14:textId="7B01422D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2BDDF1EB" w14:textId="04330EFA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    </w:t>
      </w:r>
      <w:r w:rsidRPr="003016F3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.</w:t>
      </w:r>
      <w:r w:rsidRPr="003016F3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(</w:t>
      </w:r>
      <w:r w:rsidRPr="003016F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mouseout"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, () </w:t>
      </w:r>
      <w:r w:rsidRPr="003016F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 {</w:t>
      </w:r>
    </w:p>
    <w:p w14:paraId="7C968D20" w14:textId="6BCFCB04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      </w:t>
      </w:r>
      <w:r w:rsidRPr="003016F3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ox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.</w:t>
      </w:r>
      <w:r w:rsidRPr="003016F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style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.</w:t>
      </w:r>
      <w:r w:rsidRPr="003016F3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background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 = </w:t>
      </w:r>
      <w:r w:rsidRPr="003016F3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white"</w:t>
      </w: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;</w:t>
      </w:r>
    </w:p>
    <w:p w14:paraId="36B0ECC7" w14:textId="77777777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    });</w:t>
      </w:r>
    </w:p>
    <w:p w14:paraId="3C78545A" w14:textId="6D8CC452" w:rsidR="003016F3" w:rsidRPr="003016F3" w:rsidRDefault="003016F3" w:rsidP="003016F3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016F3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 xml:space="preserve">  </w:t>
      </w:r>
      <w:r w:rsidRPr="003016F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lt;/</w:t>
      </w:r>
      <w:r w:rsidRPr="003016F3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script</w:t>
      </w:r>
      <w:r w:rsidRPr="003016F3">
        <w:rPr>
          <w:rFonts w:ascii="Consolas" w:eastAsia="Times New Roman" w:hAnsi="Consolas" w:cs="Times New Roman"/>
          <w:color w:val="808080"/>
          <w:sz w:val="21"/>
          <w:szCs w:val="21"/>
          <w:lang w:val="en-IN" w:eastAsia="en-IN" w:bidi="mr-IN"/>
        </w:rPr>
        <w:t>&gt;</w:t>
      </w:r>
    </w:p>
    <w:p w14:paraId="3C10C283" w14:textId="1DAC4A46" w:rsidR="006B142E" w:rsidRDefault="009C65F3">
      <w:r>
        <w:rPr>
          <w:noProof/>
        </w:rPr>
        <w:drawing>
          <wp:anchor distT="0" distB="0" distL="114300" distR="114300" simplePos="0" relativeHeight="251649024" behindDoc="0" locked="0" layoutInCell="1" allowOverlap="1" wp14:anchorId="0141249E" wp14:editId="3D37ABD9">
            <wp:simplePos x="0" y="0"/>
            <wp:positionH relativeFrom="column">
              <wp:posOffset>-211</wp:posOffset>
            </wp:positionH>
            <wp:positionV relativeFrom="paragraph">
              <wp:posOffset>110702</wp:posOffset>
            </wp:positionV>
            <wp:extent cx="1803400" cy="2378106"/>
            <wp:effectExtent l="0" t="0" r="0" b="0"/>
            <wp:wrapNone/>
            <wp:docPr id="813955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23781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7356">
        <w:pict w14:anchorId="266345E6">
          <v:rect id="_x0000_i1050" style="width:0;height:1.5pt" o:hralign="center" o:hrstd="t" o:hr="t"/>
        </w:pict>
      </w:r>
    </w:p>
    <w:p w14:paraId="3A7CC0BE" w14:textId="77777777" w:rsidR="009C65F3" w:rsidRDefault="009C65F3">
      <w:pPr>
        <w:pStyle w:val="Heading3"/>
      </w:pPr>
      <w:bookmarkStart w:id="39" w:name="mouse-event-object-properties"/>
      <w:bookmarkEnd w:id="38"/>
    </w:p>
    <w:p w14:paraId="5F5A8D9D" w14:textId="77777777" w:rsidR="009C65F3" w:rsidRDefault="009C65F3">
      <w:pPr>
        <w:pStyle w:val="Heading3"/>
      </w:pPr>
    </w:p>
    <w:p w14:paraId="4AA8A319" w14:textId="77777777" w:rsidR="009C65F3" w:rsidRDefault="009C65F3">
      <w:pPr>
        <w:pStyle w:val="Heading3"/>
      </w:pPr>
    </w:p>
    <w:p w14:paraId="2024FDD3" w14:textId="77777777" w:rsidR="009C65F3" w:rsidRDefault="009C65F3">
      <w:pPr>
        <w:pStyle w:val="Heading3"/>
      </w:pPr>
    </w:p>
    <w:p w14:paraId="618C4039" w14:textId="77777777" w:rsidR="009C65F3" w:rsidRDefault="009C65F3">
      <w:pPr>
        <w:pStyle w:val="Heading3"/>
      </w:pPr>
    </w:p>
    <w:p w14:paraId="3318DC12" w14:textId="77777777" w:rsidR="009C65F3" w:rsidRDefault="009C65F3">
      <w:pPr>
        <w:pStyle w:val="Heading3"/>
      </w:pPr>
    </w:p>
    <w:p w14:paraId="58C0E245" w14:textId="77777777" w:rsidR="009C65F3" w:rsidRDefault="009C65F3">
      <w:pPr>
        <w:pStyle w:val="Heading3"/>
      </w:pPr>
    </w:p>
    <w:p w14:paraId="6A02EED5" w14:textId="67356509" w:rsidR="006B142E" w:rsidRDefault="00627463">
      <w:pPr>
        <w:pStyle w:val="Heading3"/>
      </w:pPr>
      <w:r>
        <w:t>🔹 1.4 Mouse Event Object Propert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3840"/>
      </w:tblGrid>
      <w:tr w:rsidR="006B142E" w14:paraId="076864E9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915A04" w14:textId="77777777" w:rsidR="006B142E" w:rsidRDefault="00627463">
            <w:pPr>
              <w:pStyle w:val="Compact"/>
            </w:pPr>
            <w:r>
              <w:t>Property</w:t>
            </w:r>
          </w:p>
        </w:tc>
        <w:tc>
          <w:tcPr>
            <w:tcW w:w="0" w:type="auto"/>
          </w:tcPr>
          <w:p w14:paraId="1C370FDD" w14:textId="77777777" w:rsidR="006B142E" w:rsidRDefault="00627463">
            <w:pPr>
              <w:pStyle w:val="Compact"/>
            </w:pPr>
            <w:r>
              <w:t>Description</w:t>
            </w:r>
          </w:p>
        </w:tc>
      </w:tr>
      <w:tr w:rsidR="006B142E" w14:paraId="488A5265" w14:textId="77777777">
        <w:tc>
          <w:tcPr>
            <w:tcW w:w="0" w:type="auto"/>
          </w:tcPr>
          <w:p w14:paraId="4AF3E708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vent.clientX</w:t>
            </w:r>
          </w:p>
        </w:tc>
        <w:tc>
          <w:tcPr>
            <w:tcW w:w="0" w:type="auto"/>
          </w:tcPr>
          <w:p w14:paraId="09F2F414" w14:textId="77777777" w:rsidR="006B142E" w:rsidRDefault="00627463">
            <w:pPr>
              <w:pStyle w:val="Compact"/>
            </w:pPr>
            <w:r>
              <w:t>X position relative to viewport</w:t>
            </w:r>
          </w:p>
        </w:tc>
      </w:tr>
      <w:tr w:rsidR="006B142E" w14:paraId="7BF5319F" w14:textId="77777777">
        <w:tc>
          <w:tcPr>
            <w:tcW w:w="0" w:type="auto"/>
          </w:tcPr>
          <w:p w14:paraId="7D87D031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vent.clientY</w:t>
            </w:r>
          </w:p>
        </w:tc>
        <w:tc>
          <w:tcPr>
            <w:tcW w:w="0" w:type="auto"/>
          </w:tcPr>
          <w:p w14:paraId="5E4AF065" w14:textId="77777777" w:rsidR="006B142E" w:rsidRDefault="00627463">
            <w:pPr>
              <w:pStyle w:val="Compact"/>
            </w:pPr>
            <w:r>
              <w:t>Y position relative to viewport</w:t>
            </w:r>
          </w:p>
        </w:tc>
      </w:tr>
      <w:tr w:rsidR="006B142E" w14:paraId="412467C9" w14:textId="77777777">
        <w:tc>
          <w:tcPr>
            <w:tcW w:w="0" w:type="auto"/>
          </w:tcPr>
          <w:p w14:paraId="087DA64A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vent.target</w:t>
            </w:r>
          </w:p>
        </w:tc>
        <w:tc>
          <w:tcPr>
            <w:tcW w:w="0" w:type="auto"/>
          </w:tcPr>
          <w:p w14:paraId="57610C5E" w14:textId="77777777" w:rsidR="006B142E" w:rsidRDefault="00627463">
            <w:pPr>
              <w:pStyle w:val="Compact"/>
            </w:pPr>
            <w:r>
              <w:t>Element that triggered the event</w:t>
            </w:r>
          </w:p>
        </w:tc>
      </w:tr>
      <w:tr w:rsidR="006B142E" w14:paraId="3C5F9AC5" w14:textId="77777777">
        <w:tc>
          <w:tcPr>
            <w:tcW w:w="0" w:type="auto"/>
          </w:tcPr>
          <w:p w14:paraId="2CAE6A9B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vent.button</w:t>
            </w:r>
          </w:p>
        </w:tc>
        <w:tc>
          <w:tcPr>
            <w:tcW w:w="0" w:type="auto"/>
          </w:tcPr>
          <w:p w14:paraId="3A3C74F4" w14:textId="77777777" w:rsidR="006B142E" w:rsidRDefault="00627463">
            <w:pPr>
              <w:pStyle w:val="Compact"/>
            </w:pPr>
            <w:r>
              <w:t>Which mouse button (0=left, 2=right)</w:t>
            </w:r>
          </w:p>
        </w:tc>
      </w:tr>
    </w:tbl>
    <w:p w14:paraId="3AC14126" w14:textId="1C4DA5C5" w:rsidR="006B142E" w:rsidRDefault="00FC7356">
      <w:r>
        <w:pict w14:anchorId="497D3CA1">
          <v:rect id="_x0000_i1051" style="width:0;height:1.5pt" o:hralign="center" o:hrstd="t" o:hr="t"/>
        </w:pict>
      </w:r>
    </w:p>
    <w:p w14:paraId="22ED1085" w14:textId="18183A67" w:rsidR="006B142E" w:rsidRDefault="00627463">
      <w:pPr>
        <w:pStyle w:val="Heading3"/>
      </w:pPr>
      <w:bookmarkStart w:id="40" w:name="bonus-right-click-custom-menu"/>
      <w:bookmarkEnd w:id="39"/>
      <w:r>
        <w:t>🧪 Bonus: Right Click Custom Menu</w:t>
      </w:r>
    </w:p>
    <w:p w14:paraId="7B9F7D41" w14:textId="7B9A3209" w:rsidR="006B142E" w:rsidRDefault="00627463">
      <w:r>
        <w:rPr>
          <w:rStyle w:val="VerbatimChar"/>
        </w:rPr>
        <w:t>window.addEventListener("contextmenu", (e) =&gt; {</w:t>
      </w:r>
      <w:r>
        <w:br/>
      </w:r>
      <w:r>
        <w:rPr>
          <w:rStyle w:val="VerbatimChar"/>
        </w:rPr>
        <w:t xml:space="preserve">  e.preventDefault(); // Prevent default right-click menu</w:t>
      </w:r>
      <w:r>
        <w:br/>
      </w:r>
      <w:r>
        <w:rPr>
          <w:rStyle w:val="VerbatimChar"/>
        </w:rPr>
        <w:t xml:space="preserve">  alert("Custom Right Click!");</w:t>
      </w:r>
      <w:r>
        <w:br/>
      </w:r>
      <w:r>
        <w:rPr>
          <w:rStyle w:val="VerbatimChar"/>
        </w:rPr>
        <w:t>});</w:t>
      </w:r>
    </w:p>
    <w:p w14:paraId="17E08170" w14:textId="69511B4A" w:rsidR="002B5D9D" w:rsidRDefault="00FC7356" w:rsidP="002B5D9D">
      <w:pPr>
        <w:pStyle w:val="Compac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8992" behindDoc="1" locked="0" layoutInCell="1" allowOverlap="1" wp14:anchorId="32CB4CF4" wp14:editId="34F9AC3B">
                <wp:simplePos x="0" y="0"/>
                <wp:positionH relativeFrom="column">
                  <wp:posOffset>-711200</wp:posOffset>
                </wp:positionH>
                <wp:positionV relativeFrom="paragraph">
                  <wp:posOffset>-649605</wp:posOffset>
                </wp:positionV>
                <wp:extent cx="7366000" cy="9779000"/>
                <wp:effectExtent l="12700" t="7620" r="12700" b="5080"/>
                <wp:wrapNone/>
                <wp:docPr id="900255631" name="Rectangle 1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66000" cy="9779000"/>
                        </a:xfrm>
                        <a:prstGeom prst="rect">
                          <a:avLst/>
                        </a:prstGeom>
                        <a:solidFill>
                          <a:srgbClr val="FFFFCC">
                            <a:alpha val="30000"/>
                          </a:srgbClr>
                        </a:solidFill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3B873C" id="Rectangle 138" o:spid="_x0000_s1026" style="position:absolute;margin-left:-56pt;margin-top:-51.15pt;width:580pt;height:770pt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" fillcolor="#ffc" strokecolor="#0e2841 [3215]">
                <v:fill opacity="19789f"/>
              </v:rect>
            </w:pict>
          </mc:Fallback>
        </mc:AlternateContent>
      </w:r>
      <w:r w:rsidR="00AD0B09">
        <w:rPr>
          <w:sz w:val="32"/>
          <w:szCs w:val="32"/>
          <w:highlight w:val="yellow"/>
        </w:rPr>
        <w:t>PRO</w:t>
      </w:r>
      <w:r w:rsidR="009C65F3" w:rsidRPr="007B2A64">
        <w:rPr>
          <w:sz w:val="32"/>
          <w:szCs w:val="32"/>
          <w:highlight w:val="yellow"/>
        </w:rPr>
        <w:t>JECT 0</w:t>
      </w:r>
      <w:r w:rsidR="009C65F3" w:rsidRPr="007B2A64">
        <w:rPr>
          <w:sz w:val="32"/>
          <w:szCs w:val="32"/>
        </w:rPr>
        <w:t>3 – Creat</w:t>
      </w:r>
      <w:r w:rsidR="002B5D9D" w:rsidRPr="007B2A64">
        <w:rPr>
          <w:sz w:val="32"/>
          <w:szCs w:val="32"/>
        </w:rPr>
        <w:t>e</w:t>
      </w:r>
      <w:r w:rsidR="009C65F3" w:rsidRPr="007B2A64">
        <w:rPr>
          <w:sz w:val="32"/>
          <w:szCs w:val="32"/>
        </w:rPr>
        <w:t xml:space="preserve"> menu on right click of mouse </w:t>
      </w:r>
      <w:r w:rsidR="009C65F3" w:rsidRPr="007B2A64">
        <w:rPr>
          <w:sz w:val="32"/>
          <w:szCs w:val="32"/>
        </w:rPr>
        <w:br/>
      </w:r>
      <w:r w:rsidR="009C65F3">
        <w:br/>
      </w:r>
      <w:r w:rsidR="009C65F3" w:rsidRPr="002B5D9D">
        <w:rPr>
          <w:color w:val="FF0000"/>
        </w:rPr>
        <w:t xml:space="preserve">pase1: </w:t>
      </w:r>
      <w:r w:rsidR="002B5D9D" w:rsidRPr="002B5D9D">
        <w:rPr>
          <w:color w:val="FF0000"/>
        </w:rPr>
        <w:t>when click on some field it show another component</w:t>
      </w:r>
      <w:r w:rsidR="002B5D9D">
        <w:rPr>
          <w:color w:val="FF0000"/>
        </w:rPr>
        <w:t>:</w:t>
      </w:r>
      <w:r w:rsidR="002B5D9D">
        <w:rPr>
          <w:color w:val="FF0000"/>
        </w:rPr>
        <w:br/>
      </w:r>
      <w:r w:rsidR="007B2A64">
        <w:t xml:space="preserve">Make intial component display hide and then turn on </w:t>
      </w:r>
      <w:r w:rsidR="00163747">
        <w:t>on click</w:t>
      </w:r>
    </w:p>
    <w:p w14:paraId="5B0B1DF3" w14:textId="2ABA9227" w:rsidR="001B1EE6" w:rsidRPr="002B5D9D" w:rsidRDefault="00FC7356" w:rsidP="009C65F3">
      <w:pPr>
        <w:pStyle w:val="Heading2"/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22E6171" wp14:editId="218948CD">
                <wp:simplePos x="0" y="0"/>
                <wp:positionH relativeFrom="column">
                  <wp:posOffset>-100330</wp:posOffset>
                </wp:positionH>
                <wp:positionV relativeFrom="paragraph">
                  <wp:posOffset>504190</wp:posOffset>
                </wp:positionV>
                <wp:extent cx="2828290" cy="2232025"/>
                <wp:effectExtent l="13970" t="10160" r="5715" b="5715"/>
                <wp:wrapNone/>
                <wp:docPr id="957947546" name="Text Box 1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290" cy="2232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0278E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307A58F0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container"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60B2CDAC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46891B32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    right click me to see drop down</w:t>
                            </w:r>
                          </w:p>
                          <w:p w14:paraId="210768B0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3447E382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div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44EFB536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3B07C14B" w14:textId="77777777" w:rsidR="00E301C2" w:rsidRPr="00E301C2" w:rsidRDefault="00E301C2" w:rsidP="00E301C2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button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class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"btn"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hidden container </w:t>
                            </w:r>
                            <w:r w:rsidRPr="00E301C2">
                              <w:rPr>
                                <w:rFonts w:ascii="Segoe UI Emoji" w:eastAsia="Times New Roman" w:hAnsi="Segoe UI Emoji" w:cs="Segoe UI Emoji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👁️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lt;/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button</w:t>
                            </w:r>
                            <w:r w:rsidRPr="00E301C2">
                              <w:rPr>
                                <w:rFonts w:ascii="Consolas" w:eastAsia="Times New Roman" w:hAnsi="Consolas" w:cs="Times New Roman"/>
                                <w:color w:val="808080"/>
                                <w:sz w:val="21"/>
                                <w:szCs w:val="21"/>
                                <w:lang w:val="en-IN" w:eastAsia="en-IN" w:bidi="mr-IN"/>
                              </w:rPr>
                              <w:t>&gt;</w:t>
                            </w:r>
                          </w:p>
                          <w:p w14:paraId="63F029AD" w14:textId="77777777" w:rsidR="00E301C2" w:rsidRDefault="00E301C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2E6171" id="_x0000_t202" coordsize="21600,21600" o:spt="202" path="m,l,21600r21600,l21600,xe">
                <v:stroke joinstyle="miter"/>
                <v:path gradientshapeok="t" o:connecttype="rect"/>
              </v:shapetype>
              <v:shape id="Text Box 135" o:spid="_x0000_s1026" type="#_x0000_t202" style="position:absolute;margin-left:-7.9pt;margin-top:39.7pt;width:222.7pt;height:175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">
                <v:textbox>
                  <w:txbxContent>
                    <w:p w14:paraId="5580278E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307A58F0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container"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60B2CDAC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46891B32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    right click me to see drop down</w:t>
                      </w:r>
                    </w:p>
                    <w:p w14:paraId="210768B0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3447E382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div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44EFB536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3B07C14B" w14:textId="77777777" w:rsidR="00E301C2" w:rsidRPr="00E301C2" w:rsidRDefault="00E301C2" w:rsidP="00E301C2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button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class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"btn"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hidden container </w:t>
                      </w:r>
                      <w:r w:rsidRPr="00E301C2">
                        <w:rPr>
                          <w:rFonts w:ascii="Segoe UI Emoji" w:eastAsia="Times New Roman" w:hAnsi="Segoe UI Emoji" w:cs="Segoe UI Emoji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👁️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lt;/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button</w:t>
                      </w:r>
                      <w:r w:rsidRPr="00E301C2">
                        <w:rPr>
                          <w:rFonts w:ascii="Consolas" w:eastAsia="Times New Roman" w:hAnsi="Consolas" w:cs="Times New Roman"/>
                          <w:color w:val="808080"/>
                          <w:sz w:val="21"/>
                          <w:szCs w:val="21"/>
                          <w:lang w:val="en-IN" w:eastAsia="en-IN" w:bidi="mr-IN"/>
                        </w:rPr>
                        <w:t>&gt;</w:t>
                      </w:r>
                    </w:p>
                    <w:p w14:paraId="63F029AD" w14:textId="77777777" w:rsidR="00E301C2" w:rsidRDefault="00E301C2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22E6171" wp14:editId="56B1EDE1">
                <wp:simplePos x="0" y="0"/>
                <wp:positionH relativeFrom="column">
                  <wp:posOffset>3105150</wp:posOffset>
                </wp:positionH>
                <wp:positionV relativeFrom="paragraph">
                  <wp:posOffset>518795</wp:posOffset>
                </wp:positionV>
                <wp:extent cx="2828290" cy="2240280"/>
                <wp:effectExtent l="9525" t="5715" r="10160" b="11430"/>
                <wp:wrapNone/>
                <wp:docPr id="2067140583" name="Text Box 1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28290" cy="2240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FF42D2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D7BA7D"/>
                                <w:sz w:val="21"/>
                                <w:szCs w:val="21"/>
                                <w:lang w:val="en-IN" w:eastAsia="en-IN" w:bidi="mr-IN"/>
                              </w:rPr>
                              <w:t>.container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{</w:t>
                            </w:r>
                          </w:p>
                          <w:p w14:paraId="29B33640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5B35056C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height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: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val="en-IN" w:eastAsia="en-IN" w:bidi="mr-IN"/>
                              </w:rPr>
                              <w:t>450px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1C1DE7B6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width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: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val="en-IN" w:eastAsia="en-IN" w:bidi="mr-IN"/>
                              </w:rPr>
                              <w:t>400px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424F0509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border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: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val="en-IN" w:eastAsia="en-IN" w:bidi="mr-IN"/>
                              </w:rPr>
                              <w:t>2px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solid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black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6C8114E4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isplay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: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flex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2F0B5AE0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align-items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: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enter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61AA1A84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justify-content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: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center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55C81D4F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 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isplay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: 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none</w:t>
                            </w: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791933FE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2F2DE7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}</w:t>
                            </w:r>
                          </w:p>
                          <w:p w14:paraId="56EC7E60" w14:textId="77777777" w:rsidR="002F2DE7" w:rsidRPr="002F2DE7" w:rsidRDefault="002F2DE7" w:rsidP="002F2DE7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3DFC0C19" w14:textId="77777777" w:rsidR="00E301C2" w:rsidRPr="005E5E23" w:rsidRDefault="00E301C2" w:rsidP="00E301C2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2E6171" id="Text Box 136" o:spid="_x0000_s1027" type="#_x0000_t202" style="position:absolute;margin-left:244.5pt;margin-top:40.85pt;width:222.7pt;height:176.4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">
                <v:textbox>
                  <w:txbxContent>
                    <w:p w14:paraId="26FF42D2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D7BA7D"/>
                          <w:sz w:val="21"/>
                          <w:szCs w:val="21"/>
                          <w:lang w:val="en-IN" w:eastAsia="en-IN" w:bidi="mr-IN"/>
                        </w:rPr>
                        <w:t>.container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{</w:t>
                      </w:r>
                    </w:p>
                    <w:p w14:paraId="29B33640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5B35056C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height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: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val="en-IN" w:eastAsia="en-IN" w:bidi="mr-IN"/>
                        </w:rPr>
                        <w:t>450px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1C1DE7B6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width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: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val="en-IN" w:eastAsia="en-IN" w:bidi="mr-IN"/>
                        </w:rPr>
                        <w:t>400px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424F0509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border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: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val="en-IN" w:eastAsia="en-IN" w:bidi="mr-IN"/>
                        </w:rPr>
                        <w:t>2px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solid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black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6C8114E4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isplay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: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flex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2F0B5AE0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align-items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: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enter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61AA1A84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justify-content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: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center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55C81D4F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 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isplay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: 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none</w:t>
                      </w: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791933FE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2F2DE7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}</w:t>
                      </w:r>
                    </w:p>
                    <w:p w14:paraId="56EC7E60" w14:textId="77777777" w:rsidR="002F2DE7" w:rsidRPr="002F2DE7" w:rsidRDefault="002F2DE7" w:rsidP="002F2DE7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3DFC0C19" w14:textId="77777777" w:rsidR="00E301C2" w:rsidRPr="005E5E23" w:rsidRDefault="00E301C2" w:rsidP="00E301C2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B5D9D">
        <w:rPr>
          <w:color w:val="FF0000"/>
        </w:rPr>
        <w:br/>
      </w:r>
      <w:r w:rsidR="002B5D9D">
        <w:rPr>
          <w:color w:val="FF0000"/>
        </w:rPr>
        <w:br/>
      </w:r>
      <w:r w:rsidR="002B5D9D">
        <w:rPr>
          <w:color w:val="FF0000"/>
        </w:rPr>
        <w:br/>
      </w:r>
      <w:r w:rsidR="002B5D9D">
        <w:rPr>
          <w:color w:val="FF0000"/>
        </w:rPr>
        <w:br/>
      </w:r>
      <w:r w:rsidR="002B5D9D">
        <w:rPr>
          <w:color w:val="FF0000"/>
        </w:rPr>
        <w:br/>
      </w:r>
    </w:p>
    <w:p w14:paraId="23453AA1" w14:textId="27279E27" w:rsidR="001B1EE6" w:rsidRDefault="001B1EE6"/>
    <w:p w14:paraId="020866CB" w14:textId="17E273C9" w:rsidR="001B1EE6" w:rsidRDefault="001B1EE6"/>
    <w:p w14:paraId="4808C0D1" w14:textId="52A156C6" w:rsidR="001B1EE6" w:rsidRDefault="001B1EE6"/>
    <w:p w14:paraId="5021EE40" w14:textId="77777777" w:rsidR="001B1EE6" w:rsidRDefault="001B1EE6"/>
    <w:p w14:paraId="50AD6B26" w14:textId="48F983DB" w:rsidR="001B1EE6" w:rsidRDefault="00FC7356"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7B9575CF" wp14:editId="36B7EC85">
                <wp:simplePos x="0" y="0"/>
                <wp:positionH relativeFrom="column">
                  <wp:posOffset>7620</wp:posOffset>
                </wp:positionH>
                <wp:positionV relativeFrom="paragraph">
                  <wp:posOffset>59690</wp:posOffset>
                </wp:positionV>
                <wp:extent cx="5773420" cy="2324735"/>
                <wp:effectExtent l="0" t="0" r="635" b="1905"/>
                <wp:wrapNone/>
                <wp:docPr id="581237269" name="Text Box 1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3420" cy="23247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646B1F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5D6E5376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F24A1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'.container'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6C84AF7B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F24A1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const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btn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 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ocument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querySelector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'.btn'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</w:p>
                          <w:p w14:paraId="394CE4D1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55F2E564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F24A19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btn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addEventListener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'click'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,(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e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)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val="en-IN" w:eastAsia="en-IN" w:bidi="mr-IN"/>
                              </w:rPr>
                              <w:t>=&gt;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{</w:t>
                            </w:r>
                          </w:p>
                          <w:p w14:paraId="62570165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3EDD7840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e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DCDCAA"/>
                                <w:sz w:val="21"/>
                                <w:szCs w:val="21"/>
                                <w:lang w:val="en-IN" w:eastAsia="en-IN" w:bidi="mr-IN"/>
                              </w:rPr>
                              <w:t>preventDefault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();</w:t>
                            </w:r>
                          </w:p>
                          <w:p w14:paraId="515B130E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 xml:space="preserve">  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4FC1FF"/>
                                <w:sz w:val="21"/>
                                <w:szCs w:val="21"/>
                                <w:lang w:val="en-IN" w:eastAsia="en-IN" w:bidi="mr-IN"/>
                              </w:rPr>
                              <w:t>container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style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.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val="en-IN" w:eastAsia="en-IN" w:bidi="mr-IN"/>
                              </w:rPr>
                              <w:t>display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val="en-IN" w:eastAsia="en-IN" w:bidi="mr-IN"/>
                              </w:rPr>
                              <w:t>=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val="en-IN" w:eastAsia="en-IN" w:bidi="mr-IN"/>
                              </w:rPr>
                              <w:t>'block'</w:t>
                            </w: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;</w:t>
                            </w:r>
                          </w:p>
                          <w:p w14:paraId="2DF6D7D4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71C2AE63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  <w:r w:rsidRPr="00F24A19"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  <w:t>})</w:t>
                            </w:r>
                          </w:p>
                          <w:p w14:paraId="54A90C04" w14:textId="77777777" w:rsidR="00F24A19" w:rsidRPr="00F24A19" w:rsidRDefault="00F24A19" w:rsidP="00F24A19">
                            <w:pPr>
                              <w:shd w:val="clear" w:color="auto" w:fill="1F1F1F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CCCCCC"/>
                                <w:sz w:val="21"/>
                                <w:szCs w:val="21"/>
                                <w:lang w:val="en-IN" w:eastAsia="en-IN" w:bidi="mr-IN"/>
                              </w:rPr>
                            </w:pPr>
                          </w:p>
                          <w:p w14:paraId="2A3955B5" w14:textId="77777777" w:rsidR="00F24A19" w:rsidRDefault="00F24A1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9575CF" id="Text Box 137" o:spid="_x0000_s1028" type="#_x0000_t202" style="position:absolute;margin-left:.6pt;margin-top:4.7pt;width:454.6pt;height:183.0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" stroked="f">
                <v:textbox>
                  <w:txbxContent>
                    <w:p w14:paraId="2E646B1F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5D6E5376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F24A1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'.container'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6C84AF7B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F24A1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const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btn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 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ocument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querySelector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'.btn'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</w:p>
                    <w:p w14:paraId="394CE4D1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55F2E564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F24A19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btn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addEventListener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'click'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,(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e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)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val="en-IN" w:eastAsia="en-IN" w:bidi="mr-IN"/>
                        </w:rPr>
                        <w:t>=&gt;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{</w:t>
                      </w:r>
                    </w:p>
                    <w:p w14:paraId="62570165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3EDD7840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e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DCDCAA"/>
                          <w:sz w:val="21"/>
                          <w:szCs w:val="21"/>
                          <w:lang w:val="en-IN" w:eastAsia="en-IN" w:bidi="mr-IN"/>
                        </w:rPr>
                        <w:t>preventDefault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();</w:t>
                      </w:r>
                    </w:p>
                    <w:p w14:paraId="515B130E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 xml:space="preserve">  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4FC1FF"/>
                          <w:sz w:val="21"/>
                          <w:szCs w:val="21"/>
                          <w:lang w:val="en-IN" w:eastAsia="en-IN" w:bidi="mr-IN"/>
                        </w:rPr>
                        <w:t>container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style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.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val="en-IN" w:eastAsia="en-IN" w:bidi="mr-IN"/>
                        </w:rPr>
                        <w:t>display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val="en-IN" w:eastAsia="en-IN" w:bidi="mr-IN"/>
                        </w:rPr>
                        <w:t>=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val="en-IN" w:eastAsia="en-IN" w:bidi="mr-IN"/>
                        </w:rPr>
                        <w:t>'block'</w:t>
                      </w: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;</w:t>
                      </w:r>
                    </w:p>
                    <w:p w14:paraId="2DF6D7D4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71C2AE63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  <w:r w:rsidRPr="00F24A19"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  <w:t>})</w:t>
                      </w:r>
                    </w:p>
                    <w:p w14:paraId="54A90C04" w14:textId="77777777" w:rsidR="00F24A19" w:rsidRPr="00F24A19" w:rsidRDefault="00F24A19" w:rsidP="00F24A19">
                      <w:pPr>
                        <w:shd w:val="clear" w:color="auto" w:fill="1F1F1F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CCCCCC"/>
                          <w:sz w:val="21"/>
                          <w:szCs w:val="21"/>
                          <w:lang w:val="en-IN" w:eastAsia="en-IN" w:bidi="mr-IN"/>
                        </w:rPr>
                      </w:pPr>
                    </w:p>
                    <w:p w14:paraId="2A3955B5" w14:textId="77777777" w:rsidR="00F24A19" w:rsidRDefault="00F24A19"/>
                  </w:txbxContent>
                </v:textbox>
              </v:shape>
            </w:pict>
          </mc:Fallback>
        </mc:AlternateContent>
      </w:r>
    </w:p>
    <w:p w14:paraId="65531D21" w14:textId="77777777" w:rsidR="001B1EE6" w:rsidRDefault="001B1EE6"/>
    <w:p w14:paraId="277DA07E" w14:textId="787D1DCB" w:rsidR="001B1EE6" w:rsidRDefault="001B1EE6"/>
    <w:p w14:paraId="4A2A7EFC" w14:textId="181EBC89" w:rsidR="001B1EE6" w:rsidRDefault="001B1EE6"/>
    <w:p w14:paraId="1E0CC92C" w14:textId="77777777" w:rsidR="001B1EE6" w:rsidRDefault="001B1EE6"/>
    <w:p w14:paraId="4E978631" w14:textId="45B940A3" w:rsidR="001B1EE6" w:rsidRDefault="001B1EE6"/>
    <w:p w14:paraId="7FF1CDDD" w14:textId="287D5AB1" w:rsidR="001B1EE6" w:rsidRDefault="001B1EE6"/>
    <w:p w14:paraId="3FF4A33E" w14:textId="72ECF47F" w:rsidR="001B1EE6" w:rsidRDefault="003D04B0">
      <w:r w:rsidRPr="003D04B0">
        <w:rPr>
          <w:noProof/>
        </w:rPr>
        <w:drawing>
          <wp:anchor distT="0" distB="0" distL="114300" distR="114300" simplePos="0" relativeHeight="251663360" behindDoc="0" locked="0" layoutInCell="1" allowOverlap="1" wp14:anchorId="454C313D" wp14:editId="55A689D3">
            <wp:simplePos x="0" y="0"/>
            <wp:positionH relativeFrom="column">
              <wp:posOffset>3587427</wp:posOffset>
            </wp:positionH>
            <wp:positionV relativeFrom="paragraph">
              <wp:posOffset>6888</wp:posOffset>
            </wp:positionV>
            <wp:extent cx="2823867" cy="3146156"/>
            <wp:effectExtent l="0" t="0" r="0" b="0"/>
            <wp:wrapNone/>
            <wp:docPr id="1160183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1830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3867" cy="31461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25A5A5" w14:textId="6AE5AA8B" w:rsidR="009C65F3" w:rsidRDefault="00F46A16">
      <w:r w:rsidRPr="00F46A16">
        <w:rPr>
          <w:noProof/>
        </w:rPr>
        <w:drawing>
          <wp:anchor distT="0" distB="0" distL="114300" distR="114300" simplePos="0" relativeHeight="251656192" behindDoc="0" locked="0" layoutInCell="1" allowOverlap="1" wp14:anchorId="7DB40272" wp14:editId="060F5BCC">
            <wp:simplePos x="0" y="0"/>
            <wp:positionH relativeFrom="column">
              <wp:posOffset>-278797</wp:posOffset>
            </wp:positionH>
            <wp:positionV relativeFrom="paragraph">
              <wp:posOffset>112696</wp:posOffset>
            </wp:positionV>
            <wp:extent cx="3469154" cy="2640782"/>
            <wp:effectExtent l="0" t="0" r="0" b="0"/>
            <wp:wrapNone/>
            <wp:docPr id="735131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13128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9154" cy="26407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564D0F3" w14:textId="4FA29140" w:rsidR="009C65F3" w:rsidRDefault="009C65F3"/>
    <w:p w14:paraId="086CB60E" w14:textId="5B185AE7" w:rsidR="009C65F3" w:rsidRDefault="009C65F3"/>
    <w:p w14:paraId="496CC00A" w14:textId="054A57B8" w:rsidR="009C65F3" w:rsidRDefault="009C65F3"/>
    <w:p w14:paraId="40800AB3" w14:textId="081FA8CC" w:rsidR="009C65F3" w:rsidRDefault="009C65F3"/>
    <w:p w14:paraId="7C5FFF75" w14:textId="6020C3D9" w:rsidR="009C65F3" w:rsidRDefault="009C65F3"/>
    <w:p w14:paraId="446AD800" w14:textId="386B7588" w:rsidR="009C65F3" w:rsidRDefault="009C65F3"/>
    <w:p w14:paraId="1AB6BC45" w14:textId="30525366" w:rsidR="009C65F3" w:rsidRDefault="00FC735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016" behindDoc="1" locked="0" layoutInCell="1" allowOverlap="1" wp14:anchorId="32CB4CF4" wp14:editId="5DE83551">
                <wp:simplePos x="0" y="0"/>
                <wp:positionH relativeFrom="column">
                  <wp:posOffset>-713740</wp:posOffset>
                </wp:positionH>
                <wp:positionV relativeFrom="paragraph">
                  <wp:posOffset>-775970</wp:posOffset>
                </wp:positionV>
                <wp:extent cx="7366000" cy="9779000"/>
                <wp:effectExtent l="10160" t="5080" r="5715" b="7620"/>
                <wp:wrapNone/>
                <wp:docPr id="1784358038" name="Rectangle 1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66000" cy="9779000"/>
                        </a:xfrm>
                        <a:prstGeom prst="rect">
                          <a:avLst/>
                        </a:prstGeom>
                        <a:solidFill>
                          <a:srgbClr val="FFFFCC">
                            <a:alpha val="30000"/>
                          </a:srgbClr>
                        </a:solidFill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4DB5D2" id="Rectangle 183" o:spid="_x0000_s1026" style="position:absolute;margin-left:-56.2pt;margin-top:-61.1pt;width:580pt;height:770pt;z-index:-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" fillcolor="#ffc" strokecolor="#0e2841 [3215]">
                <v:fill opacity="19789f"/>
              </v:rect>
            </w:pict>
          </mc:Fallback>
        </mc:AlternateContent>
      </w:r>
    </w:p>
    <w:p w14:paraId="0411065F" w14:textId="79B33643" w:rsidR="009C65F3" w:rsidRPr="00EB7273" w:rsidRDefault="00EB7273">
      <w:pPr>
        <w:rPr>
          <w:sz w:val="28"/>
          <w:szCs w:val="28"/>
        </w:rPr>
      </w:pPr>
      <w:r w:rsidRPr="00EB7273">
        <w:rPr>
          <w:sz w:val="28"/>
          <w:szCs w:val="28"/>
        </w:rPr>
        <w:t>Project:</w:t>
      </w:r>
      <w:r w:rsidRPr="00EB7273">
        <w:rPr>
          <w:sz w:val="28"/>
          <w:szCs w:val="28"/>
        </w:rPr>
        <w:br/>
        <w:t>Right click to open Menu</w:t>
      </w:r>
      <w:r>
        <w:rPr>
          <w:sz w:val="28"/>
          <w:szCs w:val="28"/>
        </w:rPr>
        <w:t>:</w:t>
      </w:r>
      <w:r>
        <w:rPr>
          <w:sz w:val="28"/>
          <w:szCs w:val="28"/>
        </w:rPr>
        <w:br/>
      </w:r>
      <w:hyperlink r:id="rId10" w:history="1">
        <w:r w:rsidRPr="00EB7273">
          <w:rPr>
            <w:rStyle w:val="Hyperlink"/>
            <w:sz w:val="28"/>
            <w:szCs w:val="28"/>
          </w:rPr>
          <w:t>Project Link</w:t>
        </w:r>
      </w:hyperlink>
    </w:p>
    <w:p w14:paraId="2F3310BD" w14:textId="3C5CF3D9" w:rsidR="009C65F3" w:rsidRDefault="009C65F3"/>
    <w:p w14:paraId="70283D07" w14:textId="11B7FD15" w:rsidR="00BD6BFB" w:rsidRDefault="00BD6BFB"/>
    <w:p w14:paraId="481DA6A4" w14:textId="11B61E6B" w:rsidR="00BD6BFB" w:rsidRDefault="008C64D6">
      <w:r w:rsidRPr="008C64D6">
        <w:rPr>
          <w:noProof/>
        </w:rPr>
        <w:drawing>
          <wp:anchor distT="0" distB="0" distL="114300" distR="114300" simplePos="0" relativeHeight="251670528" behindDoc="0" locked="0" layoutInCell="1" allowOverlap="1" wp14:anchorId="462119B4" wp14:editId="6134BCFE">
            <wp:simplePos x="0" y="0"/>
            <wp:positionH relativeFrom="column">
              <wp:posOffset>1534332</wp:posOffset>
            </wp:positionH>
            <wp:positionV relativeFrom="paragraph">
              <wp:posOffset>10569</wp:posOffset>
            </wp:positionV>
            <wp:extent cx="2556003" cy="2608160"/>
            <wp:effectExtent l="0" t="0" r="0" b="0"/>
            <wp:wrapNone/>
            <wp:docPr id="11236879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798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56003" cy="260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79B7E5" w14:textId="404C2DCD" w:rsidR="00BD6BFB" w:rsidRDefault="00BD6BFB"/>
    <w:p w14:paraId="6E7CB62E" w14:textId="27C316A4" w:rsidR="00BD6BFB" w:rsidRDefault="00BD6BFB"/>
    <w:p w14:paraId="00850874" w14:textId="77777777" w:rsidR="00BD6BFB" w:rsidRDefault="00BD6BFB"/>
    <w:p w14:paraId="022F97B9" w14:textId="04C560B4" w:rsidR="00BD6BFB" w:rsidRDefault="00BD6BFB"/>
    <w:p w14:paraId="7D5BF34C" w14:textId="415FC284" w:rsidR="00BD6BFB" w:rsidRDefault="00BD6BFB"/>
    <w:p w14:paraId="30582808" w14:textId="77777777" w:rsidR="00BD6BFB" w:rsidRDefault="00BD6BFB"/>
    <w:p w14:paraId="66D6E00D" w14:textId="77777777" w:rsidR="00BD6BFB" w:rsidRDefault="00BD6BFB"/>
    <w:p w14:paraId="248FBA19" w14:textId="77777777" w:rsidR="00BD6BFB" w:rsidRDefault="00BD6BFB"/>
    <w:p w14:paraId="7AB3B6C7" w14:textId="77777777" w:rsidR="00BD6BFB" w:rsidRDefault="00BD6BFB"/>
    <w:p w14:paraId="2382E79D" w14:textId="77777777" w:rsidR="00BD6BFB" w:rsidRDefault="00BD6BFB"/>
    <w:p w14:paraId="38267987" w14:textId="28352652" w:rsidR="00BD6BFB" w:rsidRDefault="008C64D6" w:rsidP="008F4DC5">
      <w:r>
        <w:t>Concept</w:t>
      </w:r>
      <w:r w:rsidR="008F4DC5">
        <w:t>:</w:t>
      </w:r>
      <w:r w:rsidR="008F4DC5">
        <w:br/>
        <w:t xml:space="preserve">  1. Display property none/block on </w:t>
      </w:r>
      <w:r w:rsidR="00EE5B9E">
        <w:t xml:space="preserve">event fire </w:t>
      </w:r>
      <w:r w:rsidR="00EE5B9E">
        <w:br/>
        <w:t xml:space="preserve">   </w:t>
      </w:r>
    </w:p>
    <w:p w14:paraId="73007389" w14:textId="77777777" w:rsidR="00EE5B9E" w:rsidRDefault="00EE5B9E" w:rsidP="008F4DC5"/>
    <w:p w14:paraId="24222FDC" w14:textId="77777777" w:rsidR="00BD6BFB" w:rsidRDefault="00BD6BFB"/>
    <w:p w14:paraId="73D4E4B7" w14:textId="77777777" w:rsidR="00BD6BFB" w:rsidRDefault="00BD6BFB"/>
    <w:p w14:paraId="342E01C0" w14:textId="77777777" w:rsidR="00BD6BFB" w:rsidRDefault="00BD6BFB"/>
    <w:p w14:paraId="55FCCFEA" w14:textId="77777777" w:rsidR="00BD6BFB" w:rsidRDefault="00BD6BFB"/>
    <w:p w14:paraId="30C58977" w14:textId="77777777" w:rsidR="00BD6BFB" w:rsidRDefault="00BD6BFB"/>
    <w:p w14:paraId="572B3939" w14:textId="77777777" w:rsidR="00BD6BFB" w:rsidRDefault="00BD6BFB"/>
    <w:p w14:paraId="2C6D0A82" w14:textId="77777777" w:rsidR="001B1EE6" w:rsidRDefault="001B1EE6"/>
    <w:p w14:paraId="4E92A5E5" w14:textId="77777777" w:rsidR="001B1EE6" w:rsidRPr="00B457C3" w:rsidRDefault="00FC7356" w:rsidP="001B1EE6">
      <w:pPr>
        <w:rPr>
          <w:color w:val="E97132" w:themeColor="accent2"/>
        </w:rPr>
      </w:pPr>
      <w:r>
        <w:rPr>
          <w:color w:val="E97132" w:themeColor="accent2"/>
        </w:rPr>
        <w:lastRenderedPageBreak/>
        <w:pict w14:anchorId="0208AB29">
          <v:rect id="_x0000_i1052" style="width:0;height:1.5pt" o:hralign="center" o:hrstd="t" o:hr="t"/>
        </w:pict>
      </w:r>
    </w:p>
    <w:p w14:paraId="6AF32CBD" w14:textId="44F37069" w:rsidR="001B1EE6" w:rsidRPr="00B457C3" w:rsidRDefault="001B1EE6" w:rsidP="001B1EE6">
      <w:pPr>
        <w:pStyle w:val="Heading1"/>
        <w:rPr>
          <w:color w:val="E97132" w:themeColor="accent2"/>
        </w:rPr>
      </w:pPr>
      <w:r w:rsidRPr="00B457C3">
        <w:rPr>
          <w:rFonts w:ascii="Segoe UI Emoji" w:hAnsi="Segoe UI Emoji" w:cs="Segoe UI Emoji"/>
          <w:color w:val="E97132" w:themeColor="accent2"/>
        </w:rPr>
        <w:t>📘</w:t>
      </w:r>
      <w:r w:rsidRPr="00B457C3">
        <w:rPr>
          <w:color w:val="E97132" w:themeColor="accent2"/>
        </w:rPr>
        <w:t xml:space="preserve"> </w:t>
      </w:r>
      <w:r>
        <w:rPr>
          <w:color w:val="E97132" w:themeColor="accent2"/>
        </w:rPr>
        <w:t xml:space="preserve">05: </w:t>
      </w:r>
      <w:r w:rsidRPr="00370178">
        <w:rPr>
          <w:color w:val="E97132" w:themeColor="accent2"/>
        </w:rPr>
        <w:t xml:space="preserve">Keyboard Events </w:t>
      </w:r>
    </w:p>
    <w:p w14:paraId="309516A2" w14:textId="1C95D6D3" w:rsidR="006B142E" w:rsidRPr="001B1EE6" w:rsidRDefault="00FC7356">
      <w:pPr>
        <w:rPr>
          <w:color w:val="E97132" w:themeColor="accent2"/>
        </w:rPr>
      </w:pPr>
      <w:r>
        <w:rPr>
          <w:color w:val="E97132" w:themeColor="accent2"/>
        </w:rPr>
        <w:pict w14:anchorId="219AE6BD">
          <v:rect id="_x0000_i1053" style="width:0;height:1.5pt" o:hralign="center" o:hrstd="t" o:hr="t"/>
        </w:pict>
      </w:r>
    </w:p>
    <w:p w14:paraId="62920D9B" w14:textId="77777777" w:rsidR="006B142E" w:rsidRDefault="00627463">
      <w:pPr>
        <w:pStyle w:val="Heading2"/>
      </w:pPr>
      <w:bookmarkStart w:id="41" w:name="keyboard-events-in-javascript"/>
      <w:bookmarkEnd w:id="33"/>
      <w:bookmarkEnd w:id="40"/>
      <w:r>
        <w:t>🔶 2. Keyboard Events in JavaScript</w:t>
      </w:r>
    </w:p>
    <w:p w14:paraId="1820DB76" w14:textId="77777777" w:rsidR="006B142E" w:rsidRDefault="00627463">
      <w:pPr>
        <w:pStyle w:val="Heading3"/>
      </w:pPr>
      <w:bookmarkStart w:id="42" w:name="what-are-keyboard-events"/>
      <w:r>
        <w:t>🔸 What are Keyboard Events?</w:t>
      </w:r>
    </w:p>
    <w:p w14:paraId="3F9003C7" w14:textId="77777777" w:rsidR="006B142E" w:rsidRDefault="00627463">
      <w:pPr>
        <w:pStyle w:val="FirstParagraph"/>
      </w:pPr>
      <w:r>
        <w:t>Keyboard events trigger when the user presses or releases keys on the keyboard.</w:t>
      </w:r>
    </w:p>
    <w:p w14:paraId="12EDAED4" w14:textId="77777777" w:rsidR="006B142E" w:rsidRDefault="00FC7356">
      <w:r>
        <w:pict w14:anchorId="62A5E647">
          <v:rect id="_x0000_i1054" style="width:0;height:1.5pt" o:hralign="center" o:hrstd="t" o:hr="t"/>
        </w:pict>
      </w:r>
    </w:p>
    <w:p w14:paraId="4358C412" w14:textId="77777777" w:rsidR="006B142E" w:rsidRDefault="00627463">
      <w:pPr>
        <w:pStyle w:val="Heading3"/>
      </w:pPr>
      <w:bookmarkStart w:id="43" w:name="common-keyboard-events"/>
      <w:bookmarkEnd w:id="42"/>
      <w:r>
        <w:t>🔹 2.1 Common Keyboard Ev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2542"/>
        <w:gridCol w:w="2616"/>
      </w:tblGrid>
      <w:tr w:rsidR="006B142E" w14:paraId="1DA1BFD7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66C433" w14:textId="77777777" w:rsidR="006B142E" w:rsidRDefault="00627463">
            <w:pPr>
              <w:pStyle w:val="Compact"/>
            </w:pPr>
            <w:r>
              <w:t>Event</w:t>
            </w:r>
          </w:p>
        </w:tc>
        <w:tc>
          <w:tcPr>
            <w:tcW w:w="0" w:type="auto"/>
          </w:tcPr>
          <w:p w14:paraId="6481B450" w14:textId="77777777" w:rsidR="006B142E" w:rsidRDefault="00627463">
            <w:pPr>
              <w:pStyle w:val="Compact"/>
            </w:pPr>
            <w:r>
              <w:t>When it Happens</w:t>
            </w:r>
          </w:p>
        </w:tc>
        <w:tc>
          <w:tcPr>
            <w:tcW w:w="0" w:type="auto"/>
          </w:tcPr>
          <w:p w14:paraId="5EEF4E75" w14:textId="77777777" w:rsidR="006B142E" w:rsidRDefault="00627463">
            <w:pPr>
              <w:pStyle w:val="Compact"/>
            </w:pPr>
            <w:r>
              <w:t>Use Case Example</w:t>
            </w:r>
          </w:p>
        </w:tc>
      </w:tr>
      <w:tr w:rsidR="006B142E" w14:paraId="705B5770" w14:textId="77777777">
        <w:tc>
          <w:tcPr>
            <w:tcW w:w="0" w:type="auto"/>
          </w:tcPr>
          <w:p w14:paraId="61494CB5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keydown</w:t>
            </w:r>
          </w:p>
        </w:tc>
        <w:tc>
          <w:tcPr>
            <w:tcW w:w="0" w:type="auto"/>
          </w:tcPr>
          <w:p w14:paraId="54109F08" w14:textId="77777777" w:rsidR="006B142E" w:rsidRDefault="00627463">
            <w:pPr>
              <w:pStyle w:val="Compact"/>
            </w:pPr>
            <w:r>
              <w:t>Key is pressed down</w:t>
            </w:r>
          </w:p>
        </w:tc>
        <w:tc>
          <w:tcPr>
            <w:tcW w:w="0" w:type="auto"/>
          </w:tcPr>
          <w:p w14:paraId="1CB1E999" w14:textId="77777777" w:rsidR="006B142E" w:rsidRDefault="00627463">
            <w:pPr>
              <w:pStyle w:val="Compact"/>
            </w:pPr>
            <w:r>
              <w:t>Shortcuts, detect typing</w:t>
            </w:r>
          </w:p>
        </w:tc>
      </w:tr>
      <w:tr w:rsidR="006B142E" w14:paraId="23BB6B48" w14:textId="77777777">
        <w:tc>
          <w:tcPr>
            <w:tcW w:w="0" w:type="auto"/>
          </w:tcPr>
          <w:p w14:paraId="7B36611D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keyup</w:t>
            </w:r>
          </w:p>
        </w:tc>
        <w:tc>
          <w:tcPr>
            <w:tcW w:w="0" w:type="auto"/>
          </w:tcPr>
          <w:p w14:paraId="7038986F" w14:textId="77777777" w:rsidR="006B142E" w:rsidRDefault="00627463">
            <w:pPr>
              <w:pStyle w:val="Compact"/>
            </w:pPr>
            <w:r>
              <w:t>Key is released</w:t>
            </w:r>
          </w:p>
        </w:tc>
        <w:tc>
          <w:tcPr>
            <w:tcW w:w="0" w:type="auto"/>
          </w:tcPr>
          <w:p w14:paraId="463CC0C0" w14:textId="77777777" w:rsidR="006B142E" w:rsidRDefault="00627463">
            <w:pPr>
              <w:pStyle w:val="Compact"/>
            </w:pPr>
            <w:r>
              <w:t>Form validation, live UI</w:t>
            </w:r>
          </w:p>
        </w:tc>
      </w:tr>
      <w:tr w:rsidR="006B142E" w14:paraId="2026578A" w14:textId="77777777">
        <w:tc>
          <w:tcPr>
            <w:tcW w:w="0" w:type="auto"/>
          </w:tcPr>
          <w:p w14:paraId="680F615A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keypress</w:t>
            </w:r>
          </w:p>
        </w:tc>
        <w:tc>
          <w:tcPr>
            <w:tcW w:w="0" w:type="auto"/>
          </w:tcPr>
          <w:p w14:paraId="31169C61" w14:textId="77777777" w:rsidR="006B142E" w:rsidRDefault="00627463">
            <w:pPr>
              <w:pStyle w:val="Compact"/>
            </w:pPr>
            <w:r>
              <w:t>(Legacy) Key is pressed</w:t>
            </w:r>
          </w:p>
        </w:tc>
        <w:tc>
          <w:tcPr>
            <w:tcW w:w="0" w:type="auto"/>
          </w:tcPr>
          <w:p w14:paraId="4B79F12E" w14:textId="77777777" w:rsidR="006B142E" w:rsidRDefault="00627463">
            <w:pPr>
              <w:pStyle w:val="Compact"/>
            </w:pPr>
            <w:r>
              <w:t>Not used in modern apps</w:t>
            </w:r>
          </w:p>
        </w:tc>
      </w:tr>
    </w:tbl>
    <w:p w14:paraId="79F91D33" w14:textId="77777777" w:rsidR="006B142E" w:rsidRDefault="00627463">
      <w:pPr>
        <w:pStyle w:val="BodyText"/>
      </w:pPr>
      <w:r>
        <w:t xml:space="preserve">⚠️ Use </w:t>
      </w:r>
      <w:r>
        <w:rPr>
          <w:rStyle w:val="VerbatimChar"/>
        </w:rPr>
        <w:t>keydown</w:t>
      </w:r>
      <w:r>
        <w:t xml:space="preserve"> and </w:t>
      </w:r>
      <w:r>
        <w:rPr>
          <w:rStyle w:val="VerbatimChar"/>
        </w:rPr>
        <w:t>keyup</w:t>
      </w:r>
      <w:r>
        <w:t xml:space="preserve"> instead of </w:t>
      </w:r>
      <w:r>
        <w:rPr>
          <w:rStyle w:val="VerbatimChar"/>
        </w:rPr>
        <w:t>keypress</w:t>
      </w:r>
      <w:r>
        <w:t xml:space="preserve"> (deprecated in ES6+).</w:t>
      </w:r>
    </w:p>
    <w:p w14:paraId="64E22616" w14:textId="77777777" w:rsidR="006B142E" w:rsidRDefault="00FC7356">
      <w:r>
        <w:pict w14:anchorId="11802962">
          <v:rect id="_x0000_i1055" style="width:0;height:1.5pt" o:hralign="center" o:hrstd="t" o:hr="t"/>
        </w:pict>
      </w:r>
    </w:p>
    <w:p w14:paraId="52DBFDDF" w14:textId="77777777" w:rsidR="006B142E" w:rsidRDefault="00627463">
      <w:pPr>
        <w:pStyle w:val="Heading3"/>
      </w:pPr>
      <w:bookmarkStart w:id="44" w:name="basic-example-detect-key-press"/>
      <w:bookmarkEnd w:id="43"/>
      <w:r>
        <w:t>🔹 2.2 Basic Example: Detect Key Press</w:t>
      </w:r>
    </w:p>
    <w:p w14:paraId="420F1375" w14:textId="77777777" w:rsidR="00210786" w:rsidRPr="00210786" w:rsidRDefault="00210786" w:rsidP="0021078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1078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1078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1078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keydown"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21078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 </w:t>
      </w:r>
      <w:r w:rsidRPr="00210786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576A52EF" w14:textId="77777777" w:rsidR="00210786" w:rsidRPr="00210786" w:rsidRDefault="00210786" w:rsidP="0021078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1078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1078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preventDefault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24FC7617" w14:textId="77777777" w:rsidR="00210786" w:rsidRPr="00210786" w:rsidRDefault="00210786" w:rsidP="0021078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21078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10786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210786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Key pressed:"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210786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210786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key</w:t>
      </w: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044B0CFA" w14:textId="77777777" w:rsidR="00210786" w:rsidRDefault="00210786" w:rsidP="0021078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210786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0D37F5B7" w14:textId="77777777" w:rsidR="00677F94" w:rsidRDefault="00677F94" w:rsidP="0021078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7B9A9F7" w14:textId="77777777" w:rsidR="00677F94" w:rsidRPr="00677F94" w:rsidRDefault="00677F94" w:rsidP="00677F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77F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Key pressed: s</w:t>
      </w:r>
    </w:p>
    <w:p w14:paraId="58BA4AA9" w14:textId="77777777" w:rsidR="00677F94" w:rsidRPr="00677F94" w:rsidRDefault="00677F94" w:rsidP="00677F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77F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2script.js:3 Key pressed: v</w:t>
      </w:r>
    </w:p>
    <w:p w14:paraId="7DCF1EBE" w14:textId="77777777" w:rsidR="00677F94" w:rsidRPr="00677F94" w:rsidRDefault="00677F94" w:rsidP="00677F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77F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cript.js:3 Key pressed: b</w:t>
      </w:r>
    </w:p>
    <w:p w14:paraId="6B0F3313" w14:textId="0DDB47B4" w:rsidR="00677F94" w:rsidRPr="00210786" w:rsidRDefault="00677F94" w:rsidP="00677F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677F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script.js:3 Key pressed: a</w:t>
      </w:r>
    </w:p>
    <w:p w14:paraId="4E3D8446" w14:textId="77777777" w:rsidR="00210786" w:rsidRPr="00210786" w:rsidRDefault="00210786" w:rsidP="00210786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551AD77" w14:textId="77777777" w:rsidR="006B142E" w:rsidRDefault="00FC7356">
      <w:r>
        <w:pict w14:anchorId="7CC0442D">
          <v:rect id="_x0000_i1056" style="width:0;height:1.5pt" o:hralign="center" o:hrstd="t" o:hr="t"/>
        </w:pict>
      </w:r>
    </w:p>
    <w:p w14:paraId="45BF2026" w14:textId="77777777" w:rsidR="00677F94" w:rsidRDefault="00677F94">
      <w:pPr>
        <w:pStyle w:val="Heading3"/>
      </w:pPr>
      <w:bookmarkStart w:id="45" w:name="keyboard-event-object-properties"/>
      <w:bookmarkEnd w:id="44"/>
    </w:p>
    <w:p w14:paraId="6D3481A1" w14:textId="77777777" w:rsidR="00677F94" w:rsidRDefault="00677F94">
      <w:pPr>
        <w:pStyle w:val="Heading3"/>
      </w:pPr>
    </w:p>
    <w:p w14:paraId="3B7B39CE" w14:textId="77777777" w:rsidR="00677F94" w:rsidRDefault="00677F94">
      <w:pPr>
        <w:pStyle w:val="Heading3"/>
      </w:pPr>
    </w:p>
    <w:p w14:paraId="797861EE" w14:textId="125E01E4" w:rsidR="006B142E" w:rsidRDefault="00627463">
      <w:pPr>
        <w:pStyle w:val="Heading3"/>
      </w:pPr>
      <w:r>
        <w:t>🔹 2.3 Keyboard Event Object Properti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3725"/>
      </w:tblGrid>
      <w:tr w:rsidR="006B142E" w14:paraId="4FF35C9D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51CE0A" w14:textId="77777777" w:rsidR="006B142E" w:rsidRDefault="00627463">
            <w:pPr>
              <w:pStyle w:val="Compact"/>
            </w:pPr>
            <w:r>
              <w:t>Property</w:t>
            </w:r>
          </w:p>
        </w:tc>
        <w:tc>
          <w:tcPr>
            <w:tcW w:w="0" w:type="auto"/>
          </w:tcPr>
          <w:p w14:paraId="4F5A22BC" w14:textId="77777777" w:rsidR="006B142E" w:rsidRDefault="00627463">
            <w:pPr>
              <w:pStyle w:val="Compact"/>
            </w:pPr>
            <w:r>
              <w:t>Description</w:t>
            </w:r>
          </w:p>
        </w:tc>
      </w:tr>
      <w:tr w:rsidR="006B142E" w14:paraId="4EDFBAC1" w14:textId="77777777">
        <w:tc>
          <w:tcPr>
            <w:tcW w:w="0" w:type="auto"/>
          </w:tcPr>
          <w:p w14:paraId="4634D677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.key</w:t>
            </w:r>
          </w:p>
        </w:tc>
        <w:tc>
          <w:tcPr>
            <w:tcW w:w="0" w:type="auto"/>
          </w:tcPr>
          <w:p w14:paraId="74146E7E" w14:textId="77777777" w:rsidR="006B142E" w:rsidRDefault="00627463">
            <w:pPr>
              <w:pStyle w:val="Compact"/>
            </w:pPr>
            <w:r>
              <w:t>The actual key (e.g., "a", "Enter")</w:t>
            </w:r>
          </w:p>
        </w:tc>
      </w:tr>
      <w:tr w:rsidR="006B142E" w14:paraId="6459FE4B" w14:textId="77777777">
        <w:tc>
          <w:tcPr>
            <w:tcW w:w="0" w:type="auto"/>
          </w:tcPr>
          <w:p w14:paraId="780C5600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.code</w:t>
            </w:r>
          </w:p>
        </w:tc>
        <w:tc>
          <w:tcPr>
            <w:tcW w:w="0" w:type="auto"/>
          </w:tcPr>
          <w:p w14:paraId="0C4C40AE" w14:textId="77777777" w:rsidR="006B142E" w:rsidRDefault="00627463">
            <w:pPr>
              <w:pStyle w:val="Compact"/>
            </w:pPr>
            <w:r>
              <w:t>Physical key location (e.g., "KeyA")</w:t>
            </w:r>
          </w:p>
        </w:tc>
      </w:tr>
      <w:tr w:rsidR="006B142E" w14:paraId="72D5C666" w14:textId="77777777">
        <w:tc>
          <w:tcPr>
            <w:tcW w:w="0" w:type="auto"/>
          </w:tcPr>
          <w:p w14:paraId="6B7D6E17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.altKey</w:t>
            </w:r>
          </w:p>
        </w:tc>
        <w:tc>
          <w:tcPr>
            <w:tcW w:w="0" w:type="auto"/>
          </w:tcPr>
          <w:p w14:paraId="45F5694F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true</w:t>
            </w:r>
            <w:r>
              <w:t xml:space="preserve"> if ALT was pressed</w:t>
            </w:r>
          </w:p>
        </w:tc>
      </w:tr>
      <w:tr w:rsidR="006B142E" w14:paraId="01B4EE57" w14:textId="77777777">
        <w:tc>
          <w:tcPr>
            <w:tcW w:w="0" w:type="auto"/>
          </w:tcPr>
          <w:p w14:paraId="0E293AEF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.ctrlKey</w:t>
            </w:r>
          </w:p>
        </w:tc>
        <w:tc>
          <w:tcPr>
            <w:tcW w:w="0" w:type="auto"/>
          </w:tcPr>
          <w:p w14:paraId="5EC68A4F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true</w:t>
            </w:r>
            <w:r>
              <w:t xml:space="preserve"> if CTRL was pressed</w:t>
            </w:r>
          </w:p>
        </w:tc>
      </w:tr>
      <w:tr w:rsidR="006B142E" w14:paraId="6A877A86" w14:textId="77777777">
        <w:tc>
          <w:tcPr>
            <w:tcW w:w="0" w:type="auto"/>
          </w:tcPr>
          <w:p w14:paraId="152839D4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e.shiftKey</w:t>
            </w:r>
          </w:p>
        </w:tc>
        <w:tc>
          <w:tcPr>
            <w:tcW w:w="0" w:type="auto"/>
          </w:tcPr>
          <w:p w14:paraId="433F32AA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true</w:t>
            </w:r>
            <w:r>
              <w:t xml:space="preserve"> if SHIFT was pressed</w:t>
            </w:r>
          </w:p>
        </w:tc>
      </w:tr>
    </w:tbl>
    <w:p w14:paraId="6A744D8E" w14:textId="77777777" w:rsidR="006B142E" w:rsidRDefault="00FC7356">
      <w:r>
        <w:pict w14:anchorId="77047FA9">
          <v:rect id="_x0000_i1057" style="width:0;height:1.5pt" o:hralign="center" o:hrstd="t" o:hr="t"/>
        </w:pict>
      </w:r>
    </w:p>
    <w:p w14:paraId="22849EA5" w14:textId="77777777" w:rsidR="0059489B" w:rsidRDefault="0059489B">
      <w:pPr>
        <w:pStyle w:val="Heading3"/>
      </w:pPr>
      <w:bookmarkStart w:id="46" w:name="example-detect-enter-key-on-input"/>
      <w:bookmarkEnd w:id="45"/>
    </w:p>
    <w:p w14:paraId="0AD0297D" w14:textId="34725DC8" w:rsidR="006B142E" w:rsidRDefault="00627463">
      <w:pPr>
        <w:pStyle w:val="Heading3"/>
      </w:pPr>
      <w:r>
        <w:t xml:space="preserve">🧪 Example: Detect </w:t>
      </w:r>
      <w:r>
        <w:rPr>
          <w:rStyle w:val="VerbatimChar"/>
        </w:rPr>
        <w:t>Enter</w:t>
      </w:r>
      <w:r>
        <w:t xml:space="preserve"> Key on Input</w:t>
      </w:r>
    </w:p>
    <w:p w14:paraId="6ED45F46" w14:textId="77777777" w:rsidR="006B142E" w:rsidRDefault="00627463">
      <w:r>
        <w:rPr>
          <w:rStyle w:val="VerbatimChar"/>
        </w:rPr>
        <w:t>&lt;input type="text" id="username" /&gt;</w:t>
      </w:r>
    </w:p>
    <w:p w14:paraId="6457E97A" w14:textId="77777777" w:rsidR="006B142E" w:rsidRDefault="00627463">
      <w:r>
        <w:rPr>
          <w:rStyle w:val="VerbatimChar"/>
        </w:rPr>
        <w:t>document.getElementById("username").addEventListener("keydown", (e) =&gt; {</w:t>
      </w:r>
      <w:r>
        <w:br/>
      </w:r>
      <w:r>
        <w:rPr>
          <w:rStyle w:val="VerbatimChar"/>
        </w:rPr>
        <w:t xml:space="preserve">  if (e.key === "Enter") {</w:t>
      </w:r>
      <w:r>
        <w:br/>
      </w:r>
      <w:r>
        <w:rPr>
          <w:rStyle w:val="VerbatimChar"/>
        </w:rPr>
        <w:t xml:space="preserve">    alert("Enter was pressed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);</w:t>
      </w:r>
    </w:p>
    <w:p w14:paraId="1BA4E0A3" w14:textId="77777777" w:rsidR="006B142E" w:rsidRDefault="00FC7356">
      <w:r>
        <w:pict w14:anchorId="02A2666B">
          <v:rect id="_x0000_i1058" style="width:0;height:1.5pt" o:hralign="center" o:hrstd="t" o:hr="t"/>
        </w:pict>
      </w:r>
    </w:p>
    <w:p w14:paraId="1F4A9599" w14:textId="77777777" w:rsidR="006B142E" w:rsidRDefault="00627463">
      <w:pPr>
        <w:pStyle w:val="Heading2"/>
      </w:pPr>
      <w:bookmarkStart w:id="47" w:name="final-tips-1"/>
      <w:bookmarkEnd w:id="41"/>
      <w:bookmarkEnd w:id="46"/>
      <w:r>
        <w:t>✅ Final Tips:</w:t>
      </w:r>
    </w:p>
    <w:p w14:paraId="0B59D3E5" w14:textId="77777777" w:rsidR="006B142E" w:rsidRDefault="00627463">
      <w:pPr>
        <w:pStyle w:val="Compact"/>
        <w:numPr>
          <w:ilvl w:val="0"/>
          <w:numId w:val="176"/>
        </w:numPr>
      </w:pPr>
      <w:r>
        <w:t xml:space="preserve">Use </w:t>
      </w:r>
      <w:r>
        <w:rPr>
          <w:rStyle w:val="VerbatimChar"/>
        </w:rPr>
        <w:t>mouseover</w:t>
      </w:r>
      <w:r>
        <w:t xml:space="preserve"> / </w:t>
      </w:r>
      <w:r>
        <w:rPr>
          <w:rStyle w:val="VerbatimChar"/>
        </w:rPr>
        <w:t>mouseout</w:t>
      </w:r>
      <w:r>
        <w:t xml:space="preserve"> for hover effects.</w:t>
      </w:r>
    </w:p>
    <w:p w14:paraId="1022AC58" w14:textId="77777777" w:rsidR="006B142E" w:rsidRDefault="00627463">
      <w:pPr>
        <w:pStyle w:val="Compact"/>
        <w:numPr>
          <w:ilvl w:val="0"/>
          <w:numId w:val="176"/>
        </w:numPr>
      </w:pPr>
      <w:r>
        <w:rPr>
          <w:rStyle w:val="VerbatimChar"/>
        </w:rPr>
        <w:t>mousedown</w:t>
      </w:r>
      <w:r>
        <w:t xml:space="preserve"> + </w:t>
      </w:r>
      <w:r>
        <w:rPr>
          <w:rStyle w:val="VerbatimChar"/>
        </w:rPr>
        <w:t>mouseup</w:t>
      </w:r>
      <w:r>
        <w:t xml:space="preserve"> = useful for drag actions.</w:t>
      </w:r>
    </w:p>
    <w:p w14:paraId="1D3A6FA2" w14:textId="77777777" w:rsidR="006B142E" w:rsidRDefault="00627463">
      <w:pPr>
        <w:pStyle w:val="Compact"/>
        <w:numPr>
          <w:ilvl w:val="0"/>
          <w:numId w:val="176"/>
        </w:numPr>
      </w:pPr>
      <w:r>
        <w:t xml:space="preserve">Prefer </w:t>
      </w:r>
      <w:r>
        <w:rPr>
          <w:rStyle w:val="VerbatimChar"/>
        </w:rPr>
        <w:t>keydown</w:t>
      </w:r>
      <w:r>
        <w:t>/</w:t>
      </w:r>
      <w:r>
        <w:rPr>
          <w:rStyle w:val="VerbatimChar"/>
        </w:rPr>
        <w:t>keyup</w:t>
      </w:r>
      <w:r>
        <w:t xml:space="preserve"> over old </w:t>
      </w:r>
      <w:r>
        <w:rPr>
          <w:rStyle w:val="VerbatimChar"/>
        </w:rPr>
        <w:t>keypress</w:t>
      </w:r>
      <w:r>
        <w:t>.</w:t>
      </w:r>
    </w:p>
    <w:p w14:paraId="65D94E26" w14:textId="77777777" w:rsidR="006B142E" w:rsidRDefault="00627463">
      <w:pPr>
        <w:pStyle w:val="Compact"/>
        <w:numPr>
          <w:ilvl w:val="0"/>
          <w:numId w:val="176"/>
        </w:numPr>
      </w:pPr>
      <w:r>
        <w:t xml:space="preserve">Use </w:t>
      </w:r>
      <w:r>
        <w:rPr>
          <w:rStyle w:val="VerbatimChar"/>
        </w:rPr>
        <w:t>e.key</w:t>
      </w:r>
      <w:r>
        <w:t xml:space="preserve"> for readable key values like </w:t>
      </w:r>
      <w:r>
        <w:rPr>
          <w:rStyle w:val="VerbatimChar"/>
        </w:rPr>
        <w:t>"a"</w:t>
      </w:r>
      <w:r>
        <w:t xml:space="preserve">, </w:t>
      </w:r>
      <w:r>
        <w:rPr>
          <w:rStyle w:val="VerbatimChar"/>
        </w:rPr>
        <w:t>"Enter"</w:t>
      </w:r>
      <w:r>
        <w:t>.</w:t>
      </w:r>
    </w:p>
    <w:p w14:paraId="5C97FFC3" w14:textId="77777777" w:rsidR="006B142E" w:rsidRDefault="00627463">
      <w:pPr>
        <w:pStyle w:val="Compact"/>
        <w:numPr>
          <w:ilvl w:val="0"/>
          <w:numId w:val="176"/>
        </w:numPr>
      </w:pPr>
      <w:r>
        <w:t xml:space="preserve">Combine </w:t>
      </w:r>
      <w:r>
        <w:rPr>
          <w:rStyle w:val="VerbatimChar"/>
        </w:rPr>
        <w:t>ctrlKey</w:t>
      </w:r>
      <w:r>
        <w:t xml:space="preserve">, </w:t>
      </w:r>
      <w:r>
        <w:rPr>
          <w:rStyle w:val="VerbatimChar"/>
        </w:rPr>
        <w:t>altKey</w:t>
      </w:r>
      <w:r>
        <w:t xml:space="preserve">, </w:t>
      </w:r>
      <w:r>
        <w:rPr>
          <w:rStyle w:val="VerbatimChar"/>
        </w:rPr>
        <w:t>shiftKey</w:t>
      </w:r>
      <w:r>
        <w:t xml:space="preserve"> for custom shortcuts.</w:t>
      </w:r>
    </w:p>
    <w:p w14:paraId="4E3BD4A0" w14:textId="77777777" w:rsidR="006B142E" w:rsidRDefault="00FC7356">
      <w:r>
        <w:pict w14:anchorId="2B3FB944">
          <v:rect id="_x0000_i1059" style="width:0;height:1.5pt" o:hralign="center" o:hrstd="t" o:hr="t"/>
        </w:pict>
      </w:r>
    </w:p>
    <w:p w14:paraId="6858D078" w14:textId="77777777" w:rsidR="006B142E" w:rsidRDefault="00627463">
      <w:pPr>
        <w:pStyle w:val="FirstParagraph"/>
      </w:pPr>
      <w:r>
        <w:t xml:space="preserve">Here are clean and simple notes on </w:t>
      </w:r>
      <w:r>
        <w:rPr>
          <w:b/>
          <w:bCs/>
        </w:rPr>
        <w:t xml:space="preserve">Event Bubbling, Capturing, </w:t>
      </w:r>
      <w:r>
        <w:rPr>
          <w:rStyle w:val="VerbatimChar"/>
          <w:b/>
          <w:bCs/>
        </w:rPr>
        <w:t>stopPropagation()</w:t>
      </w:r>
      <w:r>
        <w:rPr>
          <w:b/>
          <w:bCs/>
        </w:rPr>
        <w:t xml:space="preserve">, and </w:t>
      </w:r>
      <w:r>
        <w:rPr>
          <w:rStyle w:val="VerbatimChar"/>
          <w:b/>
          <w:bCs/>
        </w:rPr>
        <w:t>{ once: true }</w:t>
      </w:r>
      <w:r>
        <w:t xml:space="preserve"> — formatted just like your previous topics:</w:t>
      </w:r>
    </w:p>
    <w:p w14:paraId="32427D56" w14:textId="77777777" w:rsidR="006B142E" w:rsidRDefault="00FC7356">
      <w:r>
        <w:pict w14:anchorId="46B3277E">
          <v:rect id="_x0000_i1060" style="width:0;height:1.5pt" o:hralign="center" o:hrstd="t" o:hr="t"/>
        </w:pict>
      </w:r>
    </w:p>
    <w:p w14:paraId="21E71179" w14:textId="72A2578C" w:rsidR="001F0213" w:rsidRPr="001F0213" w:rsidRDefault="001F0213">
      <w:pPr>
        <w:pStyle w:val="Heading1"/>
        <w:rPr>
          <w:color w:val="E97132" w:themeColor="accent2"/>
        </w:rPr>
      </w:pPr>
      <w:bookmarkStart w:id="48" w:name="X6dbe9e5f6312e8836f83a510c4b8187da505dea"/>
      <w:bookmarkEnd w:id="34"/>
      <w:bookmarkEnd w:id="47"/>
      <w:r w:rsidRPr="001F0213">
        <w:rPr>
          <w:color w:val="E97132" w:themeColor="accent2"/>
        </w:rPr>
        <w:lastRenderedPageBreak/>
        <w:pict w14:anchorId="389621FA">
          <v:rect id="_x0000_i1347" style="width:0;height:1.5pt" o:hralign="center" o:hrstd="t" o:hr="t"/>
        </w:pict>
      </w:r>
    </w:p>
    <w:p w14:paraId="3BCF1BBE" w14:textId="61F88485" w:rsidR="006B142E" w:rsidRPr="001F0213" w:rsidRDefault="001F0213">
      <w:pPr>
        <w:pStyle w:val="Heading1"/>
        <w:rPr>
          <w:color w:val="E97132" w:themeColor="accent2"/>
        </w:rPr>
      </w:pPr>
      <w:r w:rsidRPr="001F0213">
        <w:rPr>
          <w:color w:val="E97132" w:themeColor="accent2"/>
        </w:rPr>
        <w:t xml:space="preserve">06: </w:t>
      </w:r>
      <w:r w:rsidR="00627463" w:rsidRPr="001F0213">
        <w:rPr>
          <w:color w:val="E97132" w:themeColor="accent2"/>
        </w:rPr>
        <w:t>Event Bubbling, Capturing &amp; Control Methods</w:t>
      </w:r>
    </w:p>
    <w:p w14:paraId="13681727" w14:textId="77777777" w:rsidR="006B142E" w:rsidRPr="001F0213" w:rsidRDefault="00FC7356">
      <w:pPr>
        <w:rPr>
          <w:color w:val="E97132" w:themeColor="accent2"/>
        </w:rPr>
      </w:pPr>
      <w:r w:rsidRPr="001F0213">
        <w:rPr>
          <w:color w:val="E97132" w:themeColor="accent2"/>
        </w:rPr>
        <w:pict w14:anchorId="61FEE9AF">
          <v:rect id="_x0000_i1061" style="width:0;height:1.5pt" o:hralign="center" o:hrstd="t" o:hr="t"/>
        </w:pict>
      </w:r>
    </w:p>
    <w:p w14:paraId="1B4CDF74" w14:textId="77777777" w:rsidR="006B142E" w:rsidRDefault="00627463">
      <w:pPr>
        <w:pStyle w:val="Heading2"/>
      </w:pPr>
      <w:bookmarkStart w:id="49" w:name="event-bubbling-vs-event-capturing"/>
      <w:r>
        <w:t>🔶 1. Event Bubbling vs Event Capturing</w:t>
      </w:r>
    </w:p>
    <w:p w14:paraId="6F252607" w14:textId="77777777" w:rsidR="006B142E" w:rsidRDefault="00627463">
      <w:pPr>
        <w:pStyle w:val="Heading3"/>
      </w:pPr>
      <w:bookmarkStart w:id="50" w:name="what-are-these"/>
      <w:r>
        <w:t>🔸 What are these?</w:t>
      </w:r>
    </w:p>
    <w:p w14:paraId="7F30BFEB" w14:textId="77777777" w:rsidR="006B142E" w:rsidRDefault="00627463">
      <w:pPr>
        <w:pStyle w:val="FirstParagraph"/>
      </w:pPr>
      <w:r>
        <w:t xml:space="preserve">When an event happens (like </w:t>
      </w:r>
      <w:r>
        <w:rPr>
          <w:rStyle w:val="VerbatimChar"/>
        </w:rPr>
        <w:t>click</w:t>
      </w:r>
      <w:r>
        <w:t xml:space="preserve">), it </w:t>
      </w:r>
      <w:r>
        <w:rPr>
          <w:b/>
          <w:bCs/>
        </w:rPr>
        <w:t>moves through the DOM</w:t>
      </w:r>
      <w:r>
        <w:t xml:space="preserve"> in phases:</w:t>
      </w:r>
    </w:p>
    <w:p w14:paraId="0C3F9170" w14:textId="77777777" w:rsidR="006B142E" w:rsidRDefault="00627463">
      <w:pPr>
        <w:pStyle w:val="Compact"/>
        <w:numPr>
          <w:ilvl w:val="0"/>
          <w:numId w:val="177"/>
        </w:numPr>
      </w:pPr>
      <w:r>
        <w:rPr>
          <w:b/>
          <w:bCs/>
        </w:rPr>
        <w:t>Capturing Phase</w:t>
      </w:r>
      <w:r>
        <w:t xml:space="preserve">: From </w:t>
      </w:r>
      <w:r>
        <w:rPr>
          <w:rStyle w:val="VerbatimChar"/>
        </w:rPr>
        <w:t>&lt;html&gt;</w:t>
      </w:r>
      <w:r>
        <w:t xml:space="preserve"> down to the clicked element.</w:t>
      </w:r>
    </w:p>
    <w:p w14:paraId="7DBB1AEC" w14:textId="77777777" w:rsidR="006B142E" w:rsidRDefault="00627463">
      <w:pPr>
        <w:pStyle w:val="Compact"/>
        <w:numPr>
          <w:ilvl w:val="0"/>
          <w:numId w:val="177"/>
        </w:numPr>
      </w:pPr>
      <w:r>
        <w:rPr>
          <w:b/>
          <w:bCs/>
        </w:rPr>
        <w:t>Bubbling Phase</w:t>
      </w:r>
      <w:r>
        <w:t xml:space="preserve">: From the clicked element </w:t>
      </w:r>
      <w:r>
        <w:rPr>
          <w:b/>
          <w:bCs/>
        </w:rPr>
        <w:t>back up</w:t>
      </w:r>
      <w:r>
        <w:t xml:space="preserve"> to </w:t>
      </w:r>
      <w:r>
        <w:rPr>
          <w:rStyle w:val="VerbatimChar"/>
        </w:rPr>
        <w:t>&lt;html&gt;</w:t>
      </w:r>
      <w:r>
        <w:t>.</w:t>
      </w:r>
    </w:p>
    <w:p w14:paraId="0E04DA81" w14:textId="77777777" w:rsidR="006B142E" w:rsidRDefault="00FC7356">
      <w:r>
        <w:pict w14:anchorId="0B57C168">
          <v:rect id="_x0000_i1062" style="width:0;height:1.5pt" o:hralign="center" o:hrstd="t" o:hr="t"/>
        </w:pict>
      </w:r>
    </w:p>
    <w:p w14:paraId="6B3F499F" w14:textId="77777777" w:rsidR="006B142E" w:rsidRDefault="00627463">
      <w:pPr>
        <w:pStyle w:val="Heading3"/>
      </w:pPr>
      <w:bookmarkStart w:id="51" w:name="event-bubbling-default"/>
      <w:bookmarkEnd w:id="50"/>
      <w:r>
        <w:t>🔹 1.1 Event Bubbling (Default)</w:t>
      </w:r>
    </w:p>
    <w:p w14:paraId="75F852E4" w14:textId="77777777" w:rsidR="006B142E" w:rsidRDefault="00627463">
      <w:pPr>
        <w:pStyle w:val="Compact"/>
        <w:numPr>
          <w:ilvl w:val="0"/>
          <w:numId w:val="178"/>
        </w:numPr>
      </w:pPr>
      <w:r>
        <w:t xml:space="preserve">Event travels </w:t>
      </w:r>
      <w:r>
        <w:rPr>
          <w:b/>
          <w:bCs/>
        </w:rPr>
        <w:t>from inner to outer</w:t>
      </w:r>
      <w:r>
        <w:t xml:space="preserve"> (child → parent).</w:t>
      </w:r>
    </w:p>
    <w:p w14:paraId="5290F807" w14:textId="77777777" w:rsidR="006B142E" w:rsidRDefault="00627463">
      <w:pPr>
        <w:pStyle w:val="Compact"/>
        <w:numPr>
          <w:ilvl w:val="0"/>
          <w:numId w:val="178"/>
        </w:numPr>
      </w:pPr>
      <w:r>
        <w:t>Handlers on parents will also trigger after child unless stopped.</w:t>
      </w:r>
    </w:p>
    <w:p w14:paraId="1E88007B" w14:textId="77777777" w:rsidR="006B142E" w:rsidRDefault="00627463">
      <w:pPr>
        <w:pStyle w:val="FirstParagraph"/>
      </w:pPr>
      <w:r>
        <w:t>🧪 Example:</w:t>
      </w:r>
    </w:p>
    <w:p w14:paraId="628743A7" w14:textId="77777777" w:rsidR="006B142E" w:rsidRDefault="00627463">
      <w:r>
        <w:rPr>
          <w:rStyle w:val="VerbatimChar"/>
        </w:rPr>
        <w:t>&lt;div id="outer"&gt;</w:t>
      </w:r>
      <w:r>
        <w:br/>
      </w:r>
      <w:r>
        <w:rPr>
          <w:rStyle w:val="VerbatimChar"/>
        </w:rPr>
        <w:t xml:space="preserve">  &lt;button id="inner"&gt;Click Me&lt;/button&gt;</w:t>
      </w:r>
      <w:r>
        <w:br/>
      </w:r>
      <w:r>
        <w:rPr>
          <w:rStyle w:val="VerbatimChar"/>
        </w:rPr>
        <w:t>&lt;/div&gt;</w:t>
      </w:r>
    </w:p>
    <w:p w14:paraId="7A3B36C1" w14:textId="77777777" w:rsidR="006B142E" w:rsidRDefault="00627463">
      <w:r>
        <w:rPr>
          <w:rStyle w:val="VerbatimChar"/>
        </w:rPr>
        <w:t>document.getElementById("inner").addEventListener("click", () =&gt; {</w:t>
      </w:r>
      <w:r>
        <w:br/>
      </w:r>
      <w:r>
        <w:rPr>
          <w:rStyle w:val="VerbatimChar"/>
        </w:rPr>
        <w:t xml:space="preserve">  console.log("Inner Clicked");</w:t>
      </w:r>
      <w:r>
        <w:br/>
      </w:r>
      <w:r>
        <w:rPr>
          <w:rStyle w:val="VerbatimChar"/>
        </w:rPr>
        <w:t>});</w:t>
      </w:r>
      <w:r>
        <w:br/>
      </w:r>
      <w:r>
        <w:br/>
      </w:r>
      <w:r>
        <w:rPr>
          <w:rStyle w:val="VerbatimChar"/>
        </w:rPr>
        <w:t>document.getElementById("outer").addEventListener("click", () =&gt; {</w:t>
      </w:r>
      <w:r>
        <w:br/>
      </w:r>
      <w:r>
        <w:rPr>
          <w:rStyle w:val="VerbatimChar"/>
        </w:rPr>
        <w:t xml:space="preserve">  console.log("Outer Clicked");</w:t>
      </w:r>
      <w:r>
        <w:br/>
      </w:r>
      <w:r>
        <w:rPr>
          <w:rStyle w:val="VerbatimChar"/>
        </w:rPr>
        <w:t>});</w:t>
      </w:r>
    </w:p>
    <w:p w14:paraId="4CB08931" w14:textId="77777777" w:rsidR="006B142E" w:rsidRDefault="00627463">
      <w:pPr>
        <w:pStyle w:val="FirstParagraph"/>
      </w:pPr>
      <w:r>
        <w:t>🔸 Output (on click):</w:t>
      </w:r>
    </w:p>
    <w:p w14:paraId="2B8BF90A" w14:textId="77777777" w:rsidR="006B142E" w:rsidRDefault="00627463">
      <w:r>
        <w:rPr>
          <w:rStyle w:val="VerbatimChar"/>
        </w:rPr>
        <w:t>Inner Clicked</w:t>
      </w:r>
      <w:r>
        <w:br/>
      </w:r>
      <w:r>
        <w:rPr>
          <w:rStyle w:val="VerbatimChar"/>
        </w:rPr>
        <w:t>Outer Clicked</w:t>
      </w:r>
    </w:p>
    <w:p w14:paraId="33DDBF1D" w14:textId="77777777" w:rsidR="006B142E" w:rsidRDefault="00FC7356">
      <w:r>
        <w:pict w14:anchorId="40A37CA9">
          <v:rect id="_x0000_i1063" style="width:0;height:1.5pt" o:hralign="center" o:hrstd="t" o:hr="t"/>
        </w:pict>
      </w:r>
    </w:p>
    <w:p w14:paraId="5CF98424" w14:textId="77777777" w:rsidR="006B142E" w:rsidRDefault="00627463">
      <w:pPr>
        <w:pStyle w:val="Heading3"/>
      </w:pPr>
      <w:bookmarkStart w:id="52" w:name="event-capturing-trick-set-capture-true"/>
      <w:bookmarkEnd w:id="51"/>
      <w:r>
        <w:t xml:space="preserve">🔹 1.2 Event Capturing (Trick: Set </w:t>
      </w:r>
      <w:r>
        <w:rPr>
          <w:rStyle w:val="VerbatimChar"/>
        </w:rPr>
        <w:t>{ capture: true }</w:t>
      </w:r>
      <w:r>
        <w:t>)</w:t>
      </w:r>
    </w:p>
    <w:p w14:paraId="6B4F334A" w14:textId="77777777" w:rsidR="006B142E" w:rsidRDefault="00627463">
      <w:pPr>
        <w:pStyle w:val="Compact"/>
        <w:numPr>
          <w:ilvl w:val="0"/>
          <w:numId w:val="179"/>
        </w:numPr>
      </w:pPr>
      <w:r>
        <w:t xml:space="preserve">Event goes </w:t>
      </w:r>
      <w:r>
        <w:rPr>
          <w:b/>
          <w:bCs/>
        </w:rPr>
        <w:t>from outer to inner</w:t>
      </w:r>
      <w:r>
        <w:t xml:space="preserve"> (parent → child).</w:t>
      </w:r>
    </w:p>
    <w:p w14:paraId="586F9265" w14:textId="77777777" w:rsidR="006B142E" w:rsidRDefault="00627463">
      <w:pPr>
        <w:pStyle w:val="Compact"/>
        <w:numPr>
          <w:ilvl w:val="0"/>
          <w:numId w:val="179"/>
        </w:numPr>
      </w:pPr>
      <w:r>
        <w:t>You must manually enable it.</w:t>
      </w:r>
    </w:p>
    <w:p w14:paraId="4B5017EA" w14:textId="77777777" w:rsidR="006B142E" w:rsidRDefault="00627463">
      <w:pPr>
        <w:pStyle w:val="FirstParagraph"/>
      </w:pPr>
      <w:r>
        <w:t>🧪 Example:</w:t>
      </w:r>
    </w:p>
    <w:p w14:paraId="5AB24313" w14:textId="77777777" w:rsidR="006B142E" w:rsidRDefault="00627463">
      <w:r>
        <w:rPr>
          <w:rStyle w:val="VerbatimChar"/>
        </w:rPr>
        <w:lastRenderedPageBreak/>
        <w:t>document.getElementById("outer").addEventListener("click", () =&gt; {</w:t>
      </w:r>
      <w:r>
        <w:br/>
      </w:r>
      <w:r>
        <w:rPr>
          <w:rStyle w:val="VerbatimChar"/>
        </w:rPr>
        <w:t xml:space="preserve">  console.log("Outer (capturing)");</w:t>
      </w:r>
      <w:r>
        <w:br/>
      </w:r>
      <w:r>
        <w:rPr>
          <w:rStyle w:val="VerbatimChar"/>
        </w:rPr>
        <w:t>}, { capture: true });</w:t>
      </w:r>
      <w:r>
        <w:br/>
      </w:r>
      <w:r>
        <w:br/>
      </w:r>
      <w:r>
        <w:rPr>
          <w:rStyle w:val="VerbatimChar"/>
        </w:rPr>
        <w:t>document.getElementById("inner").addEventListener("click", () =&gt; {</w:t>
      </w:r>
      <w:r>
        <w:br/>
      </w:r>
      <w:r>
        <w:rPr>
          <w:rStyle w:val="VerbatimChar"/>
        </w:rPr>
        <w:t xml:space="preserve">  console.log("Inner");</w:t>
      </w:r>
      <w:r>
        <w:br/>
      </w:r>
      <w:r>
        <w:rPr>
          <w:rStyle w:val="VerbatimChar"/>
        </w:rPr>
        <w:t>});</w:t>
      </w:r>
    </w:p>
    <w:p w14:paraId="03C40C4B" w14:textId="77777777" w:rsidR="006B142E" w:rsidRDefault="00627463">
      <w:pPr>
        <w:pStyle w:val="FirstParagraph"/>
      </w:pPr>
      <w:r>
        <w:t>🔸 Output:</w:t>
      </w:r>
    </w:p>
    <w:p w14:paraId="13184B4D" w14:textId="77777777" w:rsidR="006B142E" w:rsidRDefault="00627463">
      <w:r>
        <w:rPr>
          <w:rStyle w:val="VerbatimChar"/>
        </w:rPr>
        <w:t>Outer (capturing)</w:t>
      </w:r>
      <w:r>
        <w:br/>
      </w:r>
      <w:r>
        <w:rPr>
          <w:rStyle w:val="VerbatimChar"/>
        </w:rPr>
        <w:t>Inner</w:t>
      </w:r>
    </w:p>
    <w:p w14:paraId="260D8957" w14:textId="77777777" w:rsidR="006B142E" w:rsidRDefault="00FC7356">
      <w:r>
        <w:pict w14:anchorId="5AF23CFB">
          <v:rect id="_x0000_i1064" style="width:0;height:1.5pt" o:hralign="center" o:hrstd="t" o:hr="t"/>
        </w:pict>
      </w:r>
    </w:p>
    <w:p w14:paraId="705A8334" w14:textId="77777777" w:rsidR="006B142E" w:rsidRDefault="00627463">
      <w:pPr>
        <w:pStyle w:val="Heading2"/>
      </w:pPr>
      <w:bookmarkStart w:id="53" w:name="stoppropagation"/>
      <w:bookmarkEnd w:id="49"/>
      <w:bookmarkEnd w:id="52"/>
      <w:r>
        <w:t>🔶 2. stopPropagation()</w:t>
      </w:r>
    </w:p>
    <w:p w14:paraId="5B684F5C" w14:textId="77777777" w:rsidR="006B142E" w:rsidRDefault="00627463">
      <w:pPr>
        <w:pStyle w:val="Heading3"/>
      </w:pPr>
      <w:bookmarkStart w:id="54" w:name="what-does-it-do"/>
      <w:r>
        <w:t>🔸 What does it do?</w:t>
      </w:r>
    </w:p>
    <w:p w14:paraId="4BB964CC" w14:textId="77777777" w:rsidR="006B142E" w:rsidRDefault="00627463">
      <w:pPr>
        <w:pStyle w:val="FirstParagraph"/>
      </w:pPr>
      <w:r>
        <w:t xml:space="preserve">It stops the event from </w:t>
      </w:r>
      <w:r>
        <w:rPr>
          <w:b/>
          <w:bCs/>
        </w:rPr>
        <w:t>bubbling up or capturing down</w:t>
      </w:r>
      <w:r>
        <w:t xml:space="preserve"> beyond the current element.</w:t>
      </w:r>
    </w:p>
    <w:p w14:paraId="225CC0ED" w14:textId="77777777" w:rsidR="006B142E" w:rsidRDefault="00627463">
      <w:pPr>
        <w:pStyle w:val="BodyText"/>
      </w:pPr>
      <w:r>
        <w:t>🧪 Example:</w:t>
      </w:r>
    </w:p>
    <w:p w14:paraId="2DD15C41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3CCFA89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F508E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F508E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F508E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nner"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.</w:t>
      </w:r>
      <w:r w:rsidRPr="00F508E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F508E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ick"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F508E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) </w:t>
      </w:r>
      <w:r w:rsidRPr="00F508E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79B43A33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F508E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F508E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F508E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Inner Clicked"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1229ADF7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F508E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F508E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stopPropagation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6403A4E2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7AD96F3B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28D1150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F508E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F508E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getElementById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F508E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outer"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.</w:t>
      </w:r>
      <w:r w:rsidRPr="00F508E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F508E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click"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() </w:t>
      </w:r>
      <w:r w:rsidRPr="00F508E8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{</w:t>
      </w:r>
    </w:p>
    <w:p w14:paraId="78DDECAC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F508E8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onsole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F508E8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log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F508E8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"Outer Clicked"</w:t>
      </w: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;</w:t>
      </w:r>
    </w:p>
    <w:p w14:paraId="74CD6EAE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F508E8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081C0539" w14:textId="77777777" w:rsidR="00F508E8" w:rsidRPr="00F508E8" w:rsidRDefault="00F508E8" w:rsidP="00F508E8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93E0A3F" w14:textId="77777777" w:rsidR="006B142E" w:rsidRDefault="00627463">
      <w:pPr>
        <w:pStyle w:val="FirstParagraph"/>
      </w:pPr>
      <w:r>
        <w:rPr>
          <w:rFonts w:ascii="Segoe UI Emoji" w:hAnsi="Segoe UI Emoji" w:cs="Segoe UI Emoji"/>
        </w:rPr>
        <w:t>🔸</w:t>
      </w:r>
      <w:r>
        <w:t xml:space="preserve"> Output:</w:t>
      </w:r>
    </w:p>
    <w:p w14:paraId="3C1BE5FC" w14:textId="77777777" w:rsidR="006B142E" w:rsidRDefault="00627463">
      <w:r>
        <w:rPr>
          <w:rStyle w:val="VerbatimChar"/>
        </w:rPr>
        <w:t>Inner Clicked</w:t>
      </w:r>
    </w:p>
    <w:p w14:paraId="1552B8E2" w14:textId="77777777" w:rsidR="006B142E" w:rsidRDefault="00627463">
      <w:pPr>
        <w:pStyle w:val="FirstParagraph"/>
      </w:pPr>
      <w:r>
        <w:t xml:space="preserve">✔️ </w:t>
      </w:r>
      <w:r>
        <w:rPr>
          <w:rStyle w:val="VerbatimChar"/>
        </w:rPr>
        <w:t>stopPropagation()</w:t>
      </w:r>
      <w:r>
        <w:t xml:space="preserve"> = Stop other handlers above/below from firing.</w:t>
      </w:r>
    </w:p>
    <w:p w14:paraId="218B82C1" w14:textId="77777777" w:rsidR="006B142E" w:rsidRDefault="00FC7356">
      <w:r>
        <w:pict w14:anchorId="1A1A3E01">
          <v:rect id="_x0000_i1065" style="width:0;height:1.5pt" o:hralign="center" o:hrstd="t" o:hr="t"/>
        </w:pict>
      </w:r>
    </w:p>
    <w:p w14:paraId="3A63674D" w14:textId="77777777" w:rsidR="001F0213" w:rsidRDefault="001F0213">
      <w:pPr>
        <w:pStyle w:val="Heading2"/>
      </w:pPr>
      <w:bookmarkStart w:id="55" w:name="once-true"/>
      <w:bookmarkEnd w:id="53"/>
      <w:bookmarkEnd w:id="54"/>
    </w:p>
    <w:p w14:paraId="2532BA59" w14:textId="77777777" w:rsidR="001F0213" w:rsidRDefault="001F0213">
      <w:pPr>
        <w:pStyle w:val="Heading2"/>
      </w:pPr>
    </w:p>
    <w:p w14:paraId="0023F8FD" w14:textId="127ECAB2" w:rsidR="006B142E" w:rsidRDefault="00627463">
      <w:pPr>
        <w:pStyle w:val="Heading2"/>
      </w:pPr>
      <w:r>
        <w:t xml:space="preserve">🔶 3. </w:t>
      </w:r>
      <w:r>
        <w:rPr>
          <w:rStyle w:val="VerbatimChar"/>
        </w:rPr>
        <w:t>{ once: true }</w:t>
      </w:r>
    </w:p>
    <w:p w14:paraId="7F13B156" w14:textId="77777777" w:rsidR="006B142E" w:rsidRDefault="00627463">
      <w:pPr>
        <w:pStyle w:val="Heading3"/>
      </w:pPr>
      <w:bookmarkStart w:id="56" w:name="what-does-it-do-1"/>
      <w:r>
        <w:t>🔸 What does it do?</w:t>
      </w:r>
    </w:p>
    <w:p w14:paraId="31872F9F" w14:textId="77777777" w:rsidR="006B142E" w:rsidRDefault="00627463">
      <w:pPr>
        <w:pStyle w:val="FirstParagraph"/>
      </w:pPr>
      <w:r>
        <w:t xml:space="preserve">The event listener runs </w:t>
      </w:r>
      <w:r>
        <w:rPr>
          <w:b/>
          <w:bCs/>
        </w:rPr>
        <w:t>only one time</w:t>
      </w:r>
      <w:r>
        <w:t>, then automatically removes itself.</w:t>
      </w:r>
    </w:p>
    <w:p w14:paraId="2A3AC6E5" w14:textId="77777777" w:rsidR="006B142E" w:rsidRDefault="00627463">
      <w:pPr>
        <w:pStyle w:val="BodyText"/>
      </w:pPr>
      <w:r>
        <w:t>🧪 Example:</w:t>
      </w:r>
    </w:p>
    <w:p w14:paraId="2BED1AC1" w14:textId="77777777" w:rsidR="006B142E" w:rsidRDefault="00627463">
      <w:r>
        <w:rPr>
          <w:rStyle w:val="VerbatimChar"/>
        </w:rPr>
        <w:t>button.addEventListener("click", () =&gt; {</w:t>
      </w:r>
      <w:r>
        <w:br/>
      </w:r>
      <w:r>
        <w:rPr>
          <w:rStyle w:val="VerbatimChar"/>
        </w:rPr>
        <w:t xml:space="preserve">  console.log("Clicked once only!");</w:t>
      </w:r>
      <w:r>
        <w:br/>
      </w:r>
      <w:r>
        <w:rPr>
          <w:rStyle w:val="VerbatimChar"/>
        </w:rPr>
        <w:t>}, { once: true });</w:t>
      </w:r>
    </w:p>
    <w:p w14:paraId="4228369B" w14:textId="77777777" w:rsidR="006B142E" w:rsidRDefault="00627463">
      <w:pPr>
        <w:pStyle w:val="FirstParagraph"/>
      </w:pPr>
      <w:r>
        <w:t>✔️ Useful for:</w:t>
      </w:r>
    </w:p>
    <w:p w14:paraId="1BC39FA5" w14:textId="77777777" w:rsidR="006B142E" w:rsidRDefault="00627463">
      <w:pPr>
        <w:pStyle w:val="Compact"/>
        <w:numPr>
          <w:ilvl w:val="0"/>
          <w:numId w:val="180"/>
        </w:numPr>
      </w:pPr>
      <w:r>
        <w:t>One-time popups</w:t>
      </w:r>
    </w:p>
    <w:p w14:paraId="3AD02D6C" w14:textId="77777777" w:rsidR="006B142E" w:rsidRDefault="00627463">
      <w:pPr>
        <w:pStyle w:val="Compact"/>
        <w:numPr>
          <w:ilvl w:val="0"/>
          <w:numId w:val="180"/>
        </w:numPr>
      </w:pPr>
      <w:r>
        <w:t>First-click actions</w:t>
      </w:r>
    </w:p>
    <w:p w14:paraId="5F6B4FB7" w14:textId="77777777" w:rsidR="006B142E" w:rsidRDefault="00627463">
      <w:pPr>
        <w:pStyle w:val="Compact"/>
        <w:numPr>
          <w:ilvl w:val="0"/>
          <w:numId w:val="180"/>
        </w:numPr>
      </w:pPr>
      <w:r>
        <w:t>Confirmations</w:t>
      </w:r>
    </w:p>
    <w:p w14:paraId="32DE0443" w14:textId="77777777" w:rsidR="006B142E" w:rsidRDefault="00FC7356">
      <w:r>
        <w:pict w14:anchorId="7BC97783">
          <v:rect id="_x0000_i1066" style="width:0;height:1.5pt" o:hralign="center" o:hrstd="t" o:hr="t"/>
        </w:pict>
      </w:r>
    </w:p>
    <w:p w14:paraId="0A563D95" w14:textId="77777777" w:rsidR="006B142E" w:rsidRDefault="00627463">
      <w:pPr>
        <w:pStyle w:val="Heading2"/>
      </w:pPr>
      <w:bookmarkStart w:id="57" w:name="summary-table"/>
      <w:bookmarkEnd w:id="55"/>
      <w:bookmarkEnd w:id="56"/>
      <w:r>
        <w:t>✅ Summary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3"/>
        <w:gridCol w:w="3932"/>
      </w:tblGrid>
      <w:tr w:rsidR="006B142E" w14:paraId="41D7AC84" w14:textId="77777777" w:rsidTr="006B14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853C4C" w14:textId="77777777" w:rsidR="006B142E" w:rsidRDefault="00627463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7766E7CD" w14:textId="77777777" w:rsidR="006B142E" w:rsidRDefault="00627463">
            <w:pPr>
              <w:pStyle w:val="Compact"/>
            </w:pPr>
            <w:r>
              <w:t>Behavior</w:t>
            </w:r>
          </w:p>
        </w:tc>
      </w:tr>
      <w:tr w:rsidR="006B142E" w14:paraId="0E4CF7CD" w14:textId="77777777">
        <w:tc>
          <w:tcPr>
            <w:tcW w:w="0" w:type="auto"/>
          </w:tcPr>
          <w:p w14:paraId="0A022656" w14:textId="77777777" w:rsidR="006B142E" w:rsidRDefault="00627463">
            <w:pPr>
              <w:pStyle w:val="Compact"/>
            </w:pPr>
            <w:r>
              <w:rPr>
                <w:b/>
                <w:bCs/>
              </w:rPr>
              <w:t>Bubbling</w:t>
            </w:r>
          </w:p>
        </w:tc>
        <w:tc>
          <w:tcPr>
            <w:tcW w:w="0" w:type="auto"/>
          </w:tcPr>
          <w:p w14:paraId="0F8577AE" w14:textId="77777777" w:rsidR="006B142E" w:rsidRDefault="00627463">
            <w:pPr>
              <w:pStyle w:val="Compact"/>
            </w:pPr>
            <w:r>
              <w:t>child → parent (default)</w:t>
            </w:r>
          </w:p>
        </w:tc>
      </w:tr>
      <w:tr w:rsidR="006B142E" w14:paraId="37B66946" w14:textId="77777777">
        <w:tc>
          <w:tcPr>
            <w:tcW w:w="0" w:type="auto"/>
          </w:tcPr>
          <w:p w14:paraId="39CB1FAE" w14:textId="77777777" w:rsidR="006B142E" w:rsidRDefault="00627463">
            <w:pPr>
              <w:pStyle w:val="Compact"/>
            </w:pPr>
            <w:r>
              <w:rPr>
                <w:b/>
                <w:bCs/>
              </w:rPr>
              <w:t>Capturing</w:t>
            </w:r>
          </w:p>
        </w:tc>
        <w:tc>
          <w:tcPr>
            <w:tcW w:w="0" w:type="auto"/>
          </w:tcPr>
          <w:p w14:paraId="408B367E" w14:textId="77777777" w:rsidR="006B142E" w:rsidRDefault="00627463">
            <w:pPr>
              <w:pStyle w:val="Compact"/>
            </w:pPr>
            <w:r>
              <w:t>parent → child (</w:t>
            </w:r>
            <w:r>
              <w:rPr>
                <w:rStyle w:val="VerbatimChar"/>
              </w:rPr>
              <w:t>{ capture: true }</w:t>
            </w:r>
            <w:r>
              <w:t>)</w:t>
            </w:r>
          </w:p>
        </w:tc>
      </w:tr>
      <w:tr w:rsidR="006B142E" w14:paraId="4C741E32" w14:textId="77777777">
        <w:tc>
          <w:tcPr>
            <w:tcW w:w="0" w:type="auto"/>
          </w:tcPr>
          <w:p w14:paraId="6BF172AD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stopPropagation()</w:t>
            </w:r>
          </w:p>
        </w:tc>
        <w:tc>
          <w:tcPr>
            <w:tcW w:w="0" w:type="auto"/>
          </w:tcPr>
          <w:p w14:paraId="28C9454B" w14:textId="77777777" w:rsidR="006B142E" w:rsidRDefault="00627463">
            <w:pPr>
              <w:pStyle w:val="Compact"/>
            </w:pPr>
            <w:r>
              <w:t>Stops event from moving further</w:t>
            </w:r>
          </w:p>
        </w:tc>
      </w:tr>
      <w:tr w:rsidR="006B142E" w14:paraId="728BD943" w14:textId="77777777">
        <w:tc>
          <w:tcPr>
            <w:tcW w:w="0" w:type="auto"/>
          </w:tcPr>
          <w:p w14:paraId="1DB736BD" w14:textId="77777777" w:rsidR="006B142E" w:rsidRDefault="00627463">
            <w:pPr>
              <w:pStyle w:val="Compact"/>
            </w:pPr>
            <w:r>
              <w:rPr>
                <w:rStyle w:val="VerbatimChar"/>
              </w:rPr>
              <w:t>{ once: true }</w:t>
            </w:r>
          </w:p>
        </w:tc>
        <w:tc>
          <w:tcPr>
            <w:tcW w:w="0" w:type="auto"/>
          </w:tcPr>
          <w:p w14:paraId="18BBAA95" w14:textId="77777777" w:rsidR="006B142E" w:rsidRDefault="00627463">
            <w:pPr>
              <w:pStyle w:val="Compact"/>
            </w:pPr>
            <w:r>
              <w:t>Runs listener just one time</w:t>
            </w:r>
          </w:p>
        </w:tc>
      </w:tr>
    </w:tbl>
    <w:p w14:paraId="7A1AD5F3" w14:textId="77777777" w:rsidR="006B142E" w:rsidRDefault="00FC7356">
      <w:r>
        <w:pict w14:anchorId="7AFAE3E8">
          <v:rect id="_x0000_i1067" style="width:0;height:1.5pt" o:hralign="center" o:hrstd="t" o:hr="t"/>
        </w:pict>
      </w:r>
    </w:p>
    <w:bookmarkEnd w:id="48"/>
    <w:bookmarkEnd w:id="57"/>
    <w:p w14:paraId="728EB9CB" w14:textId="0BAD632D" w:rsidR="006B142E" w:rsidRDefault="006B142E">
      <w:pPr>
        <w:pStyle w:val="FirstParagraph"/>
      </w:pPr>
    </w:p>
    <w:p w14:paraId="6191F1EA" w14:textId="77777777" w:rsidR="00F508E8" w:rsidRDefault="00F508E8" w:rsidP="00F508E8">
      <w:pPr>
        <w:pStyle w:val="BodyText"/>
      </w:pPr>
    </w:p>
    <w:p w14:paraId="42502BF1" w14:textId="77777777" w:rsidR="00F508E8" w:rsidRDefault="00F508E8" w:rsidP="00F508E8">
      <w:pPr>
        <w:pStyle w:val="BodyText"/>
      </w:pPr>
    </w:p>
    <w:p w14:paraId="185F938F" w14:textId="77777777" w:rsidR="00F508E8" w:rsidRDefault="00F508E8" w:rsidP="00F508E8">
      <w:pPr>
        <w:pStyle w:val="BodyText"/>
      </w:pPr>
    </w:p>
    <w:p w14:paraId="6AEB81E0" w14:textId="77777777" w:rsidR="00F508E8" w:rsidRDefault="00F508E8" w:rsidP="00F508E8">
      <w:pPr>
        <w:pStyle w:val="BodyText"/>
      </w:pPr>
    </w:p>
    <w:p w14:paraId="709A04E6" w14:textId="77777777" w:rsidR="00F508E8" w:rsidRDefault="00F508E8" w:rsidP="00F508E8">
      <w:pPr>
        <w:pStyle w:val="BodyText"/>
      </w:pPr>
    </w:p>
    <w:p w14:paraId="1D920A3A" w14:textId="77777777" w:rsidR="00F508E8" w:rsidRDefault="00F508E8" w:rsidP="00F508E8">
      <w:pPr>
        <w:pStyle w:val="BodyText"/>
      </w:pPr>
    </w:p>
    <w:p w14:paraId="21BBED24" w14:textId="77777777" w:rsidR="00F508E8" w:rsidRDefault="00F508E8" w:rsidP="00F508E8">
      <w:pPr>
        <w:pStyle w:val="BodyText"/>
      </w:pPr>
    </w:p>
    <w:p w14:paraId="298AF608" w14:textId="77777777" w:rsidR="00F508E8" w:rsidRDefault="00F508E8" w:rsidP="00F508E8">
      <w:pPr>
        <w:pStyle w:val="BodyText"/>
      </w:pPr>
    </w:p>
    <w:p w14:paraId="422A4B73" w14:textId="77777777" w:rsidR="0056713C" w:rsidRPr="001F0213" w:rsidRDefault="0056713C" w:rsidP="0056713C">
      <w:pPr>
        <w:pStyle w:val="Heading1"/>
        <w:rPr>
          <w:color w:val="E97132" w:themeColor="accent2"/>
        </w:rPr>
      </w:pPr>
      <w:r w:rsidRPr="001F0213">
        <w:rPr>
          <w:color w:val="E97132" w:themeColor="accent2"/>
        </w:rPr>
        <w:lastRenderedPageBreak/>
        <w:pict w14:anchorId="56872E95">
          <v:rect id="_x0000_i1417" style="width:0;height:1.5pt" o:hralign="center" o:hrstd="t" o:hr="t"/>
        </w:pict>
      </w:r>
    </w:p>
    <w:p w14:paraId="7476F9C2" w14:textId="1F9A78AB" w:rsidR="0056713C" w:rsidRPr="0056713C" w:rsidRDefault="0056713C" w:rsidP="0056713C">
      <w:pPr>
        <w:pStyle w:val="Heading1"/>
        <w:rPr>
          <w:color w:val="E97132" w:themeColor="accent2"/>
        </w:rPr>
      </w:pPr>
      <w:r w:rsidRPr="001F0213">
        <w:rPr>
          <w:color w:val="E97132" w:themeColor="accent2"/>
        </w:rPr>
        <w:t>0</w:t>
      </w:r>
      <w:r w:rsidR="003324DE">
        <w:rPr>
          <w:color w:val="E97132" w:themeColor="accent2"/>
        </w:rPr>
        <w:t>7</w:t>
      </w:r>
      <w:r w:rsidRPr="001F0213">
        <w:rPr>
          <w:color w:val="E97132" w:themeColor="accent2"/>
        </w:rPr>
        <w:t xml:space="preserve">: </w:t>
      </w:r>
      <w:r w:rsidRPr="0056713C">
        <w:rPr>
          <w:color w:val="E97132" w:themeColor="accent2"/>
        </w:rPr>
        <w:t xml:space="preserve">Event Delegation in JavaScript </w:t>
      </w:r>
      <w:r w:rsidRPr="001F0213">
        <w:rPr>
          <w:color w:val="E97132" w:themeColor="accent2"/>
        </w:rPr>
        <w:pict w14:anchorId="1B12FAC0">
          <v:rect id="_x0000_i1452" style="width:0;height:1.5pt" o:hralign="center" o:hrstd="t" o:hr="t"/>
        </w:pict>
      </w:r>
      <w:bookmarkStart w:id="58" w:name="X081c68d0ef3af5347657426217c605d9b5d24bd"/>
    </w:p>
    <w:p w14:paraId="13587639" w14:textId="77777777" w:rsidR="0056713C" w:rsidRDefault="0056713C" w:rsidP="0056713C">
      <w:pPr>
        <w:pStyle w:val="Heading3"/>
      </w:pPr>
      <w:bookmarkStart w:id="59" w:name="what-is-event-delegation"/>
      <w:r>
        <w:rPr>
          <w:rFonts w:ascii="Segoe UI Emoji" w:hAnsi="Segoe UI Emoji" w:cs="Segoe UI Emoji"/>
        </w:rPr>
        <w:t>🔸</w:t>
      </w:r>
      <w:r>
        <w:t xml:space="preserve"> What is Event Delegation?</w:t>
      </w:r>
    </w:p>
    <w:p w14:paraId="43BC2E2A" w14:textId="77777777" w:rsidR="0056713C" w:rsidRDefault="0056713C" w:rsidP="0056713C">
      <w:pPr>
        <w:pStyle w:val="FirstParagraph"/>
      </w:pPr>
      <w:r>
        <w:t xml:space="preserve">Event Delegation is a technique where you attach a </w:t>
      </w:r>
      <w:r>
        <w:rPr>
          <w:b/>
          <w:bCs/>
        </w:rPr>
        <w:t>single event listener</w:t>
      </w:r>
      <w:r>
        <w:t xml:space="preserve"> to a </w:t>
      </w:r>
      <w:r>
        <w:rPr>
          <w:b/>
          <w:bCs/>
        </w:rPr>
        <w:t>parent element</w:t>
      </w:r>
      <w:r>
        <w:t xml:space="preserve">, and handle events for </w:t>
      </w:r>
      <w:r>
        <w:rPr>
          <w:b/>
          <w:bCs/>
        </w:rPr>
        <w:t>its child elements</w:t>
      </w:r>
      <w:r>
        <w:t xml:space="preserve"> through event bubbling.</w:t>
      </w:r>
    </w:p>
    <w:p w14:paraId="2543E9B6" w14:textId="77777777" w:rsidR="0056713C" w:rsidRDefault="0056713C" w:rsidP="0056713C">
      <w:bookmarkStart w:id="60" w:name="why-use-it"/>
      <w:bookmarkEnd w:id="59"/>
      <w:r>
        <w:pict w14:anchorId="0F18F778">
          <v:rect id="_x0000_i1453" style="width:0;height:1.5pt" o:hralign="center" o:hrstd="t" o:hr="t"/>
        </w:pict>
      </w:r>
    </w:p>
    <w:p w14:paraId="3969A689" w14:textId="77777777" w:rsidR="0056713C" w:rsidRDefault="0056713C" w:rsidP="0056713C">
      <w:pPr>
        <w:pStyle w:val="Heading3"/>
      </w:pPr>
      <w:bookmarkStart w:id="61" w:name="how-it-works"/>
      <w:bookmarkEnd w:id="60"/>
      <w:r>
        <w:rPr>
          <w:rFonts w:ascii="Segoe UI Emoji" w:hAnsi="Segoe UI Emoji" w:cs="Segoe UI Emoji"/>
        </w:rPr>
        <w:t>🔸</w:t>
      </w:r>
      <w:r>
        <w:t xml:space="preserve"> How It Works:</w:t>
      </w:r>
    </w:p>
    <w:p w14:paraId="2526B12F" w14:textId="77777777" w:rsidR="0056713C" w:rsidRDefault="0056713C" w:rsidP="0056713C">
      <w:pPr>
        <w:pStyle w:val="Compact"/>
        <w:numPr>
          <w:ilvl w:val="0"/>
          <w:numId w:val="186"/>
        </w:numPr>
      </w:pPr>
      <w:r>
        <w:t xml:space="preserve">Add event listener to the </w:t>
      </w:r>
      <w:r>
        <w:rPr>
          <w:b/>
          <w:bCs/>
        </w:rPr>
        <w:t>common parent</w:t>
      </w:r>
      <w:r>
        <w:t xml:space="preserve"> (like a container).</w:t>
      </w:r>
    </w:p>
    <w:p w14:paraId="586822A0" w14:textId="77777777" w:rsidR="0056713C" w:rsidRDefault="0056713C" w:rsidP="0056713C">
      <w:pPr>
        <w:pStyle w:val="Compact"/>
        <w:numPr>
          <w:ilvl w:val="0"/>
          <w:numId w:val="186"/>
        </w:numPr>
      </w:pPr>
      <w:r>
        <w:t xml:space="preserve">In the handler, check </w:t>
      </w:r>
      <w:r>
        <w:rPr>
          <w:rStyle w:val="VerbatimChar"/>
        </w:rPr>
        <w:t>event.target</w:t>
      </w:r>
      <w:r>
        <w:t xml:space="preserve"> to see </w:t>
      </w:r>
      <w:r>
        <w:rPr>
          <w:b/>
          <w:bCs/>
        </w:rPr>
        <w:t>which child</w:t>
      </w:r>
      <w:r>
        <w:t xml:space="preserve"> triggered the event.</w:t>
      </w:r>
    </w:p>
    <w:p w14:paraId="2E054A10" w14:textId="77777777" w:rsidR="0056713C" w:rsidRDefault="0056713C" w:rsidP="0056713C">
      <w:pPr>
        <w:pStyle w:val="Compact"/>
        <w:numPr>
          <w:ilvl w:val="0"/>
          <w:numId w:val="186"/>
        </w:numPr>
      </w:pPr>
      <w:r>
        <w:t xml:space="preserve">Use </w:t>
      </w:r>
      <w:r>
        <w:rPr>
          <w:rStyle w:val="VerbatimChar"/>
        </w:rPr>
        <w:t>if</w:t>
      </w:r>
      <w:r>
        <w:t xml:space="preserve"> or </w:t>
      </w:r>
      <w:r>
        <w:rPr>
          <w:rStyle w:val="VerbatimChar"/>
        </w:rPr>
        <w:t>matches()</w:t>
      </w:r>
      <w:r>
        <w:t xml:space="preserve"> or </w:t>
      </w:r>
      <w:r>
        <w:rPr>
          <w:rStyle w:val="VerbatimChar"/>
        </w:rPr>
        <w:t>classList.contains()</w:t>
      </w:r>
      <w:r>
        <w:t xml:space="preserve"> to filter the target.</w:t>
      </w:r>
    </w:p>
    <w:p w14:paraId="1BF71DE8" w14:textId="77777777" w:rsidR="0056713C" w:rsidRDefault="0056713C" w:rsidP="0056713C">
      <w:r>
        <w:pict w14:anchorId="4BDA7E73">
          <v:rect id="_x0000_i1454" style="width:0;height:1.5pt" o:hralign="center" o:hrstd="t" o:hr="t"/>
        </w:pict>
      </w:r>
    </w:p>
    <w:bookmarkEnd w:id="61"/>
    <w:p w14:paraId="72431BCE" w14:textId="77777777" w:rsidR="0056713C" w:rsidRDefault="0056713C" w:rsidP="0056713C">
      <w:pPr>
        <w:pStyle w:val="Heading3"/>
      </w:pPr>
      <w:r>
        <w:rPr>
          <w:rFonts w:ascii="Segoe UI Emoji" w:hAnsi="Segoe UI Emoji" w:cs="Segoe UI Emoji"/>
        </w:rPr>
        <w:t>🔸</w:t>
      </w:r>
      <w:r>
        <w:t xml:space="preserve"> Example:</w:t>
      </w:r>
    </w:p>
    <w:p w14:paraId="58D3F4EC" w14:textId="77777777" w:rsidR="003324DE" w:rsidRPr="003324DE" w:rsidRDefault="003324DE" w:rsidP="003324D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324D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324D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324D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container'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.</w:t>
      </w:r>
      <w:r w:rsidRPr="003324D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324D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lick'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, </w:t>
      </w:r>
      <w:r w:rsidRPr="003324DE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function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324D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 {</w:t>
      </w:r>
    </w:p>
    <w:p w14:paraId="5667EF47" w14:textId="77777777" w:rsidR="003324DE" w:rsidRPr="003324DE" w:rsidRDefault="003324DE" w:rsidP="003324D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</w:t>
      </w:r>
      <w:r w:rsidRPr="003324DE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if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(</w:t>
      </w:r>
      <w:r w:rsidRPr="003324D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324D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arget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324D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List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324D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ontains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3324DE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ard'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) {</w:t>
      </w:r>
    </w:p>
    <w:p w14:paraId="6C53660F" w14:textId="77777777" w:rsidR="003324DE" w:rsidRPr="003324DE" w:rsidRDefault="003324DE" w:rsidP="003324D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3324DE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324DE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arget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3324DE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remove</w:t>
      </w: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(); </w:t>
      </w:r>
      <w:r w:rsidRPr="003324DE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mr-IN"/>
        </w:rPr>
        <w:t>// only runs if a .card was clicked</w:t>
      </w:r>
    </w:p>
    <w:p w14:paraId="567F4389" w14:textId="77777777" w:rsidR="003324DE" w:rsidRPr="003324DE" w:rsidRDefault="003324DE" w:rsidP="003324D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}</w:t>
      </w:r>
    </w:p>
    <w:p w14:paraId="6B4EC2CC" w14:textId="77777777" w:rsidR="003324DE" w:rsidRPr="003324DE" w:rsidRDefault="003324DE" w:rsidP="003324D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3324DE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;</w:t>
      </w:r>
    </w:p>
    <w:p w14:paraId="4793F8C1" w14:textId="77777777" w:rsidR="003324DE" w:rsidRPr="003324DE" w:rsidRDefault="003324DE" w:rsidP="003324DE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008B1CC" w14:textId="77777777" w:rsidR="0056713C" w:rsidRDefault="0056713C" w:rsidP="0056713C">
      <w:r>
        <w:pict w14:anchorId="1831E309">
          <v:rect id="_x0000_i1450" style="width:0;height:1.5pt" o:hralign="center" o:hrstd="t" o:hr="t"/>
        </w:pict>
      </w:r>
    </w:p>
    <w:p w14:paraId="4899C875" w14:textId="77777777" w:rsidR="0056713C" w:rsidRDefault="0056713C" w:rsidP="0056713C">
      <w:pPr>
        <w:pStyle w:val="Heading3"/>
      </w:pPr>
      <w:bookmarkStart w:id="62" w:name="common-methods-used"/>
      <w:r>
        <w:rPr>
          <w:rFonts w:ascii="Segoe UI Emoji" w:hAnsi="Segoe UI Emoji" w:cs="Segoe UI Emoji"/>
        </w:rPr>
        <w:t>🔸</w:t>
      </w:r>
      <w:r>
        <w:t xml:space="preserve"> Common Methods Used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03"/>
        <w:gridCol w:w="5155"/>
      </w:tblGrid>
      <w:tr w:rsidR="0056713C" w14:paraId="58A98A51" w14:textId="77777777" w:rsidTr="00631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AC192E" w14:textId="77777777" w:rsidR="0056713C" w:rsidRDefault="0056713C" w:rsidP="006313D3">
            <w:pPr>
              <w:pStyle w:val="Compact"/>
            </w:pPr>
            <w:r>
              <w:t>Method</w:t>
            </w:r>
          </w:p>
        </w:tc>
        <w:tc>
          <w:tcPr>
            <w:tcW w:w="0" w:type="auto"/>
          </w:tcPr>
          <w:p w14:paraId="3B4ECA09" w14:textId="77777777" w:rsidR="0056713C" w:rsidRDefault="0056713C" w:rsidP="006313D3">
            <w:pPr>
              <w:pStyle w:val="Compact"/>
            </w:pPr>
            <w:r>
              <w:t>Use</w:t>
            </w:r>
          </w:p>
        </w:tc>
      </w:tr>
      <w:tr w:rsidR="0056713C" w14:paraId="6921E805" w14:textId="77777777" w:rsidTr="006313D3">
        <w:tc>
          <w:tcPr>
            <w:tcW w:w="0" w:type="auto"/>
          </w:tcPr>
          <w:p w14:paraId="7B2C3777" w14:textId="77777777" w:rsidR="0056713C" w:rsidRDefault="0056713C" w:rsidP="006313D3">
            <w:pPr>
              <w:pStyle w:val="Compact"/>
            </w:pPr>
            <w:r>
              <w:rPr>
                <w:rStyle w:val="VerbatimChar"/>
              </w:rPr>
              <w:t>e.target</w:t>
            </w:r>
          </w:p>
        </w:tc>
        <w:tc>
          <w:tcPr>
            <w:tcW w:w="0" w:type="auto"/>
          </w:tcPr>
          <w:p w14:paraId="6A58BB9A" w14:textId="77777777" w:rsidR="0056713C" w:rsidRDefault="0056713C" w:rsidP="006313D3">
            <w:pPr>
              <w:pStyle w:val="Compact"/>
            </w:pPr>
            <w:r>
              <w:t>The exact element clicked</w:t>
            </w:r>
          </w:p>
        </w:tc>
      </w:tr>
      <w:tr w:rsidR="0056713C" w14:paraId="2CB591F1" w14:textId="77777777" w:rsidTr="006313D3">
        <w:tc>
          <w:tcPr>
            <w:tcW w:w="0" w:type="auto"/>
          </w:tcPr>
          <w:p w14:paraId="54CF094B" w14:textId="77777777" w:rsidR="0056713C" w:rsidRDefault="0056713C" w:rsidP="006313D3">
            <w:pPr>
              <w:pStyle w:val="Compact"/>
            </w:pPr>
            <w:r>
              <w:rPr>
                <w:rStyle w:val="VerbatimChar"/>
              </w:rPr>
              <w:t>.matches('selector')</w:t>
            </w:r>
          </w:p>
        </w:tc>
        <w:tc>
          <w:tcPr>
            <w:tcW w:w="0" w:type="auto"/>
          </w:tcPr>
          <w:p w14:paraId="25A4574B" w14:textId="77777777" w:rsidR="0056713C" w:rsidRDefault="0056713C" w:rsidP="006313D3">
            <w:pPr>
              <w:pStyle w:val="Compact"/>
            </w:pPr>
            <w:r>
              <w:t>Check if element matches a CSS selector</w:t>
            </w:r>
          </w:p>
        </w:tc>
      </w:tr>
      <w:tr w:rsidR="0056713C" w14:paraId="721A7F0A" w14:textId="77777777" w:rsidTr="006313D3">
        <w:tc>
          <w:tcPr>
            <w:tcW w:w="0" w:type="auto"/>
          </w:tcPr>
          <w:p w14:paraId="4CAC9F25" w14:textId="77777777" w:rsidR="0056713C" w:rsidRDefault="0056713C" w:rsidP="006313D3">
            <w:pPr>
              <w:pStyle w:val="Compact"/>
            </w:pPr>
            <w:r>
              <w:rPr>
                <w:rStyle w:val="VerbatimChar"/>
              </w:rPr>
              <w:t>.closest('selector')</w:t>
            </w:r>
          </w:p>
        </w:tc>
        <w:tc>
          <w:tcPr>
            <w:tcW w:w="0" w:type="auto"/>
          </w:tcPr>
          <w:p w14:paraId="15622B0E" w14:textId="77777777" w:rsidR="0056713C" w:rsidRDefault="0056713C" w:rsidP="006313D3">
            <w:pPr>
              <w:pStyle w:val="Compact"/>
            </w:pPr>
            <w:r>
              <w:t>Find nearest ancestor (or self) that matches selector</w:t>
            </w:r>
          </w:p>
        </w:tc>
      </w:tr>
      <w:tr w:rsidR="0056713C" w14:paraId="75F109F2" w14:textId="77777777" w:rsidTr="006313D3">
        <w:tc>
          <w:tcPr>
            <w:tcW w:w="0" w:type="auto"/>
          </w:tcPr>
          <w:p w14:paraId="7D88A35B" w14:textId="77777777" w:rsidR="0056713C" w:rsidRDefault="0056713C" w:rsidP="006313D3">
            <w:pPr>
              <w:pStyle w:val="Compact"/>
            </w:pPr>
            <w:r>
              <w:rPr>
                <w:rStyle w:val="VerbatimChar"/>
              </w:rPr>
              <w:t>.classList.contains('class')</w:t>
            </w:r>
          </w:p>
        </w:tc>
        <w:tc>
          <w:tcPr>
            <w:tcW w:w="0" w:type="auto"/>
          </w:tcPr>
          <w:p w14:paraId="7DEFDCA8" w14:textId="77777777" w:rsidR="0056713C" w:rsidRDefault="0056713C" w:rsidP="006313D3">
            <w:pPr>
              <w:pStyle w:val="Compact"/>
            </w:pPr>
            <w:r>
              <w:t>Check if element has a specific class</w:t>
            </w:r>
          </w:p>
        </w:tc>
      </w:tr>
    </w:tbl>
    <w:p w14:paraId="3B177EED" w14:textId="77777777" w:rsidR="0056713C" w:rsidRDefault="0056713C" w:rsidP="0056713C">
      <w:r>
        <w:pict w14:anchorId="4CDFA144">
          <v:rect id="_x0000_i1451" style="width:0;height:1.5pt" o:hralign="center" o:hrstd="t" o:hr="t"/>
        </w:pict>
      </w:r>
    </w:p>
    <w:p w14:paraId="7A38277F" w14:textId="77777777" w:rsidR="0056713C" w:rsidRDefault="0056713C" w:rsidP="0056713C">
      <w:pPr>
        <w:pStyle w:val="FirstParagraph"/>
      </w:pPr>
      <w:bookmarkStart w:id="63" w:name="key-concept-bubbling"/>
      <w:bookmarkEnd w:id="62"/>
    </w:p>
    <w:bookmarkEnd w:id="58"/>
    <w:bookmarkEnd w:id="63"/>
    <w:p w14:paraId="5E56FCD2" w14:textId="77777777" w:rsidR="00F508E8" w:rsidRDefault="00F508E8" w:rsidP="00F508E8">
      <w:pPr>
        <w:pStyle w:val="BodyText"/>
      </w:pPr>
    </w:p>
    <w:p w14:paraId="430E0224" w14:textId="77777777" w:rsidR="005C1A63" w:rsidRDefault="005C1A63" w:rsidP="00F508E8">
      <w:pPr>
        <w:pStyle w:val="BodyText"/>
      </w:pPr>
    </w:p>
    <w:p w14:paraId="202250B2" w14:textId="77777777" w:rsidR="005C1A63" w:rsidRDefault="005C1A63" w:rsidP="00F508E8">
      <w:pPr>
        <w:pStyle w:val="BodyText"/>
      </w:pPr>
    </w:p>
    <w:p w14:paraId="01D75AE3" w14:textId="558DA8CC" w:rsidR="005C1A63" w:rsidRDefault="00FC7356" w:rsidP="00F508E8">
      <w:pPr>
        <w:pStyle w:val="BodyText"/>
      </w:pPr>
      <w:r>
        <w:rPr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73088" behindDoc="1" locked="0" layoutInCell="1" allowOverlap="1" wp14:anchorId="32CB4CF4" wp14:editId="1D7CBDE4">
                <wp:simplePos x="0" y="0"/>
                <wp:positionH relativeFrom="column">
                  <wp:posOffset>-713740</wp:posOffset>
                </wp:positionH>
                <wp:positionV relativeFrom="paragraph">
                  <wp:posOffset>-652145</wp:posOffset>
                </wp:positionV>
                <wp:extent cx="7366000" cy="9779000"/>
                <wp:effectExtent l="10160" t="5080" r="5715" b="7620"/>
                <wp:wrapNone/>
                <wp:docPr id="1764057717" name="Rectangle 2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66000" cy="9779000"/>
                        </a:xfrm>
                        <a:prstGeom prst="rect">
                          <a:avLst/>
                        </a:prstGeom>
                        <a:solidFill>
                          <a:srgbClr val="FFFFCC">
                            <a:alpha val="30000"/>
                          </a:srgbClr>
                        </a:solidFill>
                        <a:ln w="9525">
                          <a:solidFill>
                            <a:schemeClr val="tx2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55DBC1" id="Rectangle 228" o:spid="_x0000_s1026" style="position:absolute;margin-left:-56.2pt;margin-top:-51.35pt;width:580pt;height:770pt;z-index:-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" fillcolor="#ffc" strokecolor="#0e2841 [3215]">
                <v:fill opacity="19789f"/>
              </v:rect>
            </w:pict>
          </mc:Fallback>
        </mc:AlternateContent>
      </w:r>
      <w:r w:rsidR="005C1A63">
        <w:rPr>
          <w:sz w:val="32"/>
          <w:szCs w:val="32"/>
          <w:highlight w:val="yellow"/>
        </w:rPr>
        <w:t>PRO</w:t>
      </w:r>
      <w:r w:rsidR="005C1A63" w:rsidRPr="007B2A64">
        <w:rPr>
          <w:sz w:val="32"/>
          <w:szCs w:val="32"/>
          <w:highlight w:val="yellow"/>
        </w:rPr>
        <w:t>JECT 0</w:t>
      </w:r>
      <w:r w:rsidR="005C1A63">
        <w:rPr>
          <w:sz w:val="32"/>
          <w:szCs w:val="32"/>
        </w:rPr>
        <w:t>4</w:t>
      </w:r>
      <w:r w:rsidR="005C1A63" w:rsidRPr="007B2A64">
        <w:rPr>
          <w:sz w:val="32"/>
          <w:szCs w:val="32"/>
        </w:rPr>
        <w:t xml:space="preserve"> – </w:t>
      </w:r>
      <w:r w:rsidR="00CA0860">
        <w:rPr>
          <w:sz w:val="32"/>
          <w:szCs w:val="32"/>
        </w:rPr>
        <w:t xml:space="preserve">Add and remove card with use of Event </w:t>
      </w:r>
      <w:r w:rsidR="00CA0860" w:rsidRPr="00CA0860">
        <w:rPr>
          <w:sz w:val="32"/>
          <w:szCs w:val="32"/>
        </w:rPr>
        <w:t>Delegation</w:t>
      </w:r>
      <w:r w:rsidR="00CA0860">
        <w:rPr>
          <w:sz w:val="32"/>
          <w:szCs w:val="32"/>
        </w:rPr>
        <w:t>:</w:t>
      </w:r>
      <w:r w:rsidR="00CA0860">
        <w:rPr>
          <w:sz w:val="32"/>
          <w:szCs w:val="32"/>
        </w:rPr>
        <w:br/>
      </w:r>
      <w:r w:rsidR="00CA0860">
        <w:rPr>
          <w:sz w:val="32"/>
          <w:szCs w:val="32"/>
        </w:rPr>
        <w:br/>
      </w:r>
      <w:r w:rsidR="00093CC5">
        <w:rPr>
          <w:sz w:val="32"/>
          <w:szCs w:val="32"/>
        </w:rPr>
        <w:t xml:space="preserve">Brute force </w:t>
      </w:r>
    </w:p>
    <w:p w14:paraId="1C47742A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093CC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093CC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container'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7C40352A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093CC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093CC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card'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6447828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tn</w:t>
      </w:r>
      <w:r w:rsidRPr="00093CC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093CC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btn'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BC25F96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AD9DB26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tn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093CC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lick'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093CC5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093CC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12B942F5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093CC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684A781C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0BEEB27A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5F419FCD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093CC5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lick'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)</w:t>
      </w:r>
      <w:r w:rsidRPr="00093CC5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739C5F20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093CC5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093CC5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remove</w:t>
      </w: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</w:t>
      </w:r>
    </w:p>
    <w:p w14:paraId="50FA3ECB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  })</w:t>
      </w:r>
    </w:p>
    <w:p w14:paraId="2B47C871" w14:textId="77777777" w:rsidR="00093CC5" w:rsidRPr="00093CC5" w:rsidRDefault="00093CC5" w:rsidP="00093CC5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7BE15098" w14:textId="77777777" w:rsidR="00093CC5" w:rsidRPr="00093CC5" w:rsidRDefault="00093CC5" w:rsidP="00093CC5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093CC5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</w:t>
      </w:r>
    </w:p>
    <w:p w14:paraId="0D0C5956" w14:textId="77777777" w:rsidR="00093CC5" w:rsidRDefault="00093CC5" w:rsidP="00093CC5"/>
    <w:p w14:paraId="2CAA9FC5" w14:textId="77777777" w:rsidR="00DD7594" w:rsidRPr="00DD7594" w:rsidRDefault="00DD7594" w:rsidP="00DD7594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>
        <w:t xml:space="preserve">Optimized : </w:t>
      </w:r>
      <w:r>
        <w:br/>
      </w:r>
      <w:r w:rsidRPr="00DD759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DD7594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container'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28C01B4A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D7594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card'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6CE3ADBD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tn</w:t>
      </w:r>
      <w:r w:rsidRPr="00DD7594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documen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querySelecto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.btn'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758D0CEA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3F356485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btn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lick'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DD759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7E5E115D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DD759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cons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mr-IN"/>
        </w:rPr>
        <w:t>=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ard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loneNode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79CD0ED3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ppendChild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</w:p>
    <w:p w14:paraId="4ABEA02D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0E13AB01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lick'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)</w:t>
      </w:r>
      <w:r w:rsidRPr="00DD759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2393F1DF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newCard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remove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</w:t>
      </w:r>
    </w:p>
    <w:p w14:paraId="7DB2CDCD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  })</w:t>
      </w:r>
    </w:p>
    <w:p w14:paraId="4F8E30DA" w14:textId="77777777" w:rsidR="00DD7594" w:rsidRPr="00DD7594" w:rsidRDefault="00DD7594" w:rsidP="00DD7594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1CF4ECF2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</w:t>
      </w:r>
    </w:p>
    <w:p w14:paraId="7B32B9E8" w14:textId="77777777" w:rsidR="00DD7594" w:rsidRPr="00DD7594" w:rsidRDefault="00DD7594" w:rsidP="00DD7594">
      <w:pPr>
        <w:shd w:val="clear" w:color="auto" w:fill="1F1F1F"/>
        <w:spacing w:after="24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</w:p>
    <w:p w14:paraId="6412E9BF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containe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addEventListener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lick'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, (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</w:t>
      </w:r>
      <w:r w:rsidRPr="00DD7594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mr-IN"/>
        </w:rPr>
        <w:t>=&gt;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{</w:t>
      </w:r>
    </w:p>
    <w:p w14:paraId="04AEFE12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  <w:r w:rsidRPr="00DD7594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mr-IN"/>
        </w:rPr>
        <w:t>if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4FC1FF"/>
          <w:sz w:val="21"/>
          <w:szCs w:val="21"/>
          <w:lang w:val="en-IN" w:eastAsia="en-IN" w:bidi="mr-IN"/>
        </w:rPr>
        <w:t>targe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classList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contains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</w:t>
      </w:r>
      <w:r w:rsidRPr="00DD7594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mr-IN"/>
        </w:rPr>
        <w:t>'card'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)){</w:t>
      </w:r>
    </w:p>
    <w:p w14:paraId="170E85A6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    </w:t>
      </w:r>
      <w:r w:rsidRPr="00DD7594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mr-IN"/>
        </w:rPr>
        <w:t>e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.</w:t>
      </w:r>
      <w:r w:rsidRPr="00DD7594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mr-IN"/>
        </w:rPr>
        <w:t>remove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();</w:t>
      </w:r>
    </w:p>
    <w:p w14:paraId="1B2EC7D4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    }</w:t>
      </w:r>
    </w:p>
    <w:p w14:paraId="6CB4CEE1" w14:textId="77777777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 xml:space="preserve">    </w:t>
      </w:r>
    </w:p>
    <w:p w14:paraId="21A4F5F5" w14:textId="569C5D92" w:rsidR="00DD7594" w:rsidRPr="00DD7594" w:rsidRDefault="00DD7594" w:rsidP="00DD7594">
      <w:p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</w:pP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t>})</w:t>
      </w:r>
      <w:r w:rsidRPr="00DD7594">
        <w:rPr>
          <w:rFonts w:ascii="Consolas" w:eastAsia="Times New Roman" w:hAnsi="Consolas" w:cs="Times New Roman"/>
          <w:color w:val="CCCCCC"/>
          <w:sz w:val="21"/>
          <w:szCs w:val="21"/>
          <w:lang w:val="en-IN" w:eastAsia="en-IN" w:bidi="mr-IN"/>
        </w:rPr>
        <w:br/>
      </w:r>
    </w:p>
    <w:sectPr w:rsidR="00DD7594" w:rsidRPr="00DD75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0D997" w14:textId="77777777" w:rsidR="00AC5872" w:rsidRDefault="00AC5872" w:rsidP="002419F4">
      <w:pPr>
        <w:spacing w:after="0"/>
      </w:pPr>
      <w:r>
        <w:separator/>
      </w:r>
    </w:p>
  </w:endnote>
  <w:endnote w:type="continuationSeparator" w:id="0">
    <w:p w14:paraId="5AD1DC54" w14:textId="77777777" w:rsidR="00AC5872" w:rsidRDefault="00AC5872" w:rsidP="002419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975F7F" w14:textId="77777777" w:rsidR="00AC5872" w:rsidRDefault="00AC5872" w:rsidP="002419F4">
      <w:pPr>
        <w:spacing w:after="0"/>
      </w:pPr>
      <w:r>
        <w:separator/>
      </w:r>
    </w:p>
  </w:footnote>
  <w:footnote w:type="continuationSeparator" w:id="0">
    <w:p w14:paraId="7937A4D3" w14:textId="77777777" w:rsidR="00AC5872" w:rsidRDefault="00AC5872" w:rsidP="002419F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D1EE1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15DC11C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6D0CF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1416C65"/>
    <w:multiLevelType w:val="hybridMultilevel"/>
    <w:tmpl w:val="42C850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715A1"/>
    <w:multiLevelType w:val="multilevel"/>
    <w:tmpl w:val="F2A40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533BE9"/>
    <w:multiLevelType w:val="hybridMultilevel"/>
    <w:tmpl w:val="5784B5F4"/>
    <w:lvl w:ilvl="0" w:tplc="40090001">
      <w:start w:val="1"/>
      <w:numFmt w:val="bullet"/>
      <w:lvlText w:val=""/>
      <w:lvlJc w:val="left"/>
      <w:pPr>
        <w:ind w:left="9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abstractNum w:abstractNumId="17" w15:restartNumberingAfterBreak="0">
    <w:nsid w:val="6E5B6EC1"/>
    <w:multiLevelType w:val="multilevel"/>
    <w:tmpl w:val="6D0CF1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8" w15:restartNumberingAfterBreak="0">
    <w:nsid w:val="7C7868EA"/>
    <w:multiLevelType w:val="hybridMultilevel"/>
    <w:tmpl w:val="4502CC6C"/>
    <w:lvl w:ilvl="0" w:tplc="C81A42F4">
      <w:start w:val="1"/>
      <w:numFmt w:val="decimal"/>
      <w:lvlText w:val="%1."/>
      <w:lvlJc w:val="left"/>
      <w:pPr>
        <w:ind w:left="984" w:hanging="360"/>
      </w:pPr>
      <w:rPr>
        <w:rFonts w:hint="default"/>
        <w:b w:val="0"/>
        <w:bCs w:val="0"/>
        <w:sz w:val="28"/>
        <w:szCs w:val="32"/>
      </w:rPr>
    </w:lvl>
    <w:lvl w:ilvl="1" w:tplc="FFFFFFFF" w:tentative="1">
      <w:start w:val="1"/>
      <w:numFmt w:val="bullet"/>
      <w:lvlText w:val="o"/>
      <w:lvlJc w:val="left"/>
      <w:pPr>
        <w:ind w:left="170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2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4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6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58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0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2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44" w:hanging="360"/>
      </w:pPr>
      <w:rPr>
        <w:rFonts w:ascii="Wingdings" w:hAnsi="Wingdings" w:hint="default"/>
      </w:r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785808043">
    <w:abstractNumId w:val="10"/>
  </w:num>
  <w:num w:numId="168" w16cid:durableId="650788480">
    <w:abstractNumId w:val="11"/>
  </w:num>
  <w:num w:numId="169" w16cid:durableId="343017059">
    <w:abstractNumId w:val="11"/>
  </w:num>
  <w:num w:numId="170" w16cid:durableId="446969996">
    <w:abstractNumId w:val="11"/>
  </w:num>
  <w:num w:numId="171" w16cid:durableId="1674185210">
    <w:abstractNumId w:val="11"/>
  </w:num>
  <w:num w:numId="172" w16cid:durableId="1909147329">
    <w:abstractNumId w:val="11"/>
  </w:num>
  <w:num w:numId="173" w16cid:durableId="1926107596">
    <w:abstractNumId w:val="11"/>
  </w:num>
  <w:num w:numId="174" w16cid:durableId="74665402">
    <w:abstractNumId w:val="11"/>
  </w:num>
  <w:num w:numId="175" w16cid:durableId="509762865">
    <w:abstractNumId w:val="11"/>
  </w:num>
  <w:num w:numId="176" w16cid:durableId="1564485199">
    <w:abstractNumId w:val="11"/>
  </w:num>
  <w:num w:numId="177" w16cid:durableId="468472659">
    <w:abstractNumId w:val="11"/>
  </w:num>
  <w:num w:numId="178" w16cid:durableId="268125846">
    <w:abstractNumId w:val="11"/>
  </w:num>
  <w:num w:numId="179" w16cid:durableId="1129592336">
    <w:abstractNumId w:val="11"/>
  </w:num>
  <w:num w:numId="180" w16cid:durableId="1534422559">
    <w:abstractNumId w:val="11"/>
  </w:num>
  <w:num w:numId="181" w16cid:durableId="2242173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046836190">
    <w:abstractNumId w:val="16"/>
  </w:num>
  <w:num w:numId="183" w16cid:durableId="604189347">
    <w:abstractNumId w:val="15"/>
  </w:num>
  <w:num w:numId="184" w16cid:durableId="756438972">
    <w:abstractNumId w:val="18"/>
  </w:num>
  <w:num w:numId="185" w16cid:durableId="995106574">
    <w:abstractNumId w:val="14"/>
  </w:num>
  <w:num w:numId="186" w16cid:durableId="8880294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60AED"/>
    <w:rsid w:val="00093CC5"/>
    <w:rsid w:val="000A4C5F"/>
    <w:rsid w:val="000A6B7E"/>
    <w:rsid w:val="000D7FEF"/>
    <w:rsid w:val="00157B99"/>
    <w:rsid w:val="00163747"/>
    <w:rsid w:val="001B1EE6"/>
    <w:rsid w:val="001B61D7"/>
    <w:rsid w:val="001F0213"/>
    <w:rsid w:val="002069BA"/>
    <w:rsid w:val="00210786"/>
    <w:rsid w:val="002419F4"/>
    <w:rsid w:val="00260060"/>
    <w:rsid w:val="002611AE"/>
    <w:rsid w:val="002811B4"/>
    <w:rsid w:val="002B5D9D"/>
    <w:rsid w:val="002C369C"/>
    <w:rsid w:val="002F2DE7"/>
    <w:rsid w:val="003016F3"/>
    <w:rsid w:val="003324DE"/>
    <w:rsid w:val="00370178"/>
    <w:rsid w:val="00387D9D"/>
    <w:rsid w:val="003A6EAE"/>
    <w:rsid w:val="003D04B0"/>
    <w:rsid w:val="003F21F6"/>
    <w:rsid w:val="004000AE"/>
    <w:rsid w:val="00445515"/>
    <w:rsid w:val="004505D5"/>
    <w:rsid w:val="004735FE"/>
    <w:rsid w:val="00497776"/>
    <w:rsid w:val="004E334F"/>
    <w:rsid w:val="00505013"/>
    <w:rsid w:val="0056713C"/>
    <w:rsid w:val="005926EF"/>
    <w:rsid w:val="0059489B"/>
    <w:rsid w:val="005A056E"/>
    <w:rsid w:val="005C1A63"/>
    <w:rsid w:val="005D7BDD"/>
    <w:rsid w:val="005E5E23"/>
    <w:rsid w:val="006046A5"/>
    <w:rsid w:val="0061129A"/>
    <w:rsid w:val="00627463"/>
    <w:rsid w:val="00654138"/>
    <w:rsid w:val="00677F94"/>
    <w:rsid w:val="006B142E"/>
    <w:rsid w:val="006E0552"/>
    <w:rsid w:val="006E0DAE"/>
    <w:rsid w:val="006E3DBC"/>
    <w:rsid w:val="00722925"/>
    <w:rsid w:val="007803D7"/>
    <w:rsid w:val="007809B0"/>
    <w:rsid w:val="007B2A64"/>
    <w:rsid w:val="008245C2"/>
    <w:rsid w:val="00851096"/>
    <w:rsid w:val="008C64D6"/>
    <w:rsid w:val="008E4D7E"/>
    <w:rsid w:val="008F4DC5"/>
    <w:rsid w:val="009257D8"/>
    <w:rsid w:val="00972C12"/>
    <w:rsid w:val="009C65F3"/>
    <w:rsid w:val="009E0377"/>
    <w:rsid w:val="00A26460"/>
    <w:rsid w:val="00A53141"/>
    <w:rsid w:val="00AC5872"/>
    <w:rsid w:val="00AD0B09"/>
    <w:rsid w:val="00AE34E8"/>
    <w:rsid w:val="00B00F78"/>
    <w:rsid w:val="00B457C3"/>
    <w:rsid w:val="00B82712"/>
    <w:rsid w:val="00BD4EC2"/>
    <w:rsid w:val="00BD6BFB"/>
    <w:rsid w:val="00BF5158"/>
    <w:rsid w:val="00C41EE7"/>
    <w:rsid w:val="00C46DD1"/>
    <w:rsid w:val="00C666BF"/>
    <w:rsid w:val="00CA0860"/>
    <w:rsid w:val="00CC2744"/>
    <w:rsid w:val="00CF654A"/>
    <w:rsid w:val="00D1486D"/>
    <w:rsid w:val="00D24178"/>
    <w:rsid w:val="00D80582"/>
    <w:rsid w:val="00D826BE"/>
    <w:rsid w:val="00DA5DCA"/>
    <w:rsid w:val="00DB5A03"/>
    <w:rsid w:val="00DD7594"/>
    <w:rsid w:val="00E054EE"/>
    <w:rsid w:val="00E05716"/>
    <w:rsid w:val="00E301C2"/>
    <w:rsid w:val="00E46363"/>
    <w:rsid w:val="00E56F25"/>
    <w:rsid w:val="00EB5976"/>
    <w:rsid w:val="00EB7273"/>
    <w:rsid w:val="00EC1C89"/>
    <w:rsid w:val="00EE5B9E"/>
    <w:rsid w:val="00EF3C5E"/>
    <w:rsid w:val="00F24A19"/>
    <w:rsid w:val="00F46A16"/>
    <w:rsid w:val="00F508E8"/>
    <w:rsid w:val="00F5109C"/>
    <w:rsid w:val="00FA62E8"/>
    <w:rsid w:val="00FC7356"/>
    <w:rsid w:val="00FD5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53">
      <o:colormru v:ext="edit" colors="#ffc"/>
    </o:shapedefaults>
    <o:shapelayout v:ext="edit">
      <o:idmap v:ext="edit" data="1"/>
    </o:shapelayout>
  </w:shapeDefaults>
  <w:decimalSymbol w:val="."/>
  <w:listSeparator w:val=","/>
  <w14:docId w14:val="676733C7"/>
  <w15:docId w15:val="{2D6AA5E8-0402-4BEC-B08B-BB893D72F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5D9D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ListParagraph">
    <w:name w:val="List Paragraph"/>
    <w:basedOn w:val="Normal"/>
    <w:rsid w:val="00EC1C8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97776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mr-IN"/>
    </w:rPr>
  </w:style>
  <w:style w:type="character" w:styleId="Strong">
    <w:name w:val="Strong"/>
    <w:basedOn w:val="DefaultParagraphFont"/>
    <w:uiPriority w:val="22"/>
    <w:qFormat/>
    <w:rsid w:val="00497776"/>
    <w:rPr>
      <w:b/>
      <w:bCs/>
    </w:rPr>
  </w:style>
  <w:style w:type="character" w:styleId="HTMLCode">
    <w:name w:val="HTML Code"/>
    <w:basedOn w:val="DefaultParagraphFont"/>
    <w:uiPriority w:val="99"/>
    <w:unhideWhenUsed/>
    <w:rsid w:val="00497776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rsid w:val="002419F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419F4"/>
  </w:style>
  <w:style w:type="paragraph" w:styleId="Footer">
    <w:name w:val="footer"/>
    <w:basedOn w:val="Normal"/>
    <w:link w:val="FooterChar"/>
    <w:rsid w:val="002419F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419F4"/>
  </w:style>
  <w:style w:type="character" w:styleId="UnresolvedMention">
    <w:name w:val="Unresolved Mention"/>
    <w:basedOn w:val="DefaultParagraphFont"/>
    <w:uiPriority w:val="99"/>
    <w:semiHidden/>
    <w:unhideWhenUsed/>
    <w:rsid w:val="00EB72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71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0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8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7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3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7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5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7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0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6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2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8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1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16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4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5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5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5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3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85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0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5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93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9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0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1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4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0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5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s://github.com/Lambodar2001/FrontEndDev2025/tree/07ef0c086e847bfe9f8a50e2929ca9112e5ae4b0/Ep4.%20DOM3-%20Event%20Listner/01_code_contextMenu_Mouse_even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2159</Words>
  <Characters>12307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mbodar waghmare</dc:creator>
  <cp:keywords/>
  <cp:lastModifiedBy>lambodar waghmare</cp:lastModifiedBy>
  <cp:revision>2</cp:revision>
  <dcterms:created xsi:type="dcterms:W3CDTF">2025-05-30T19:34:00Z</dcterms:created>
  <dcterms:modified xsi:type="dcterms:W3CDTF">2025-05-30T19:34:00Z</dcterms:modified>
</cp:coreProperties>
</file>